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D5FBD2" w14:textId="3A7AFDDD" w:rsidR="00256BE8" w:rsidRPr="00E3104E" w:rsidRDefault="00652E89" w:rsidP="00367A0D">
      <w:pPr>
        <w:jc w:val="center"/>
        <w:rPr>
          <w:rFonts w:cstheme="minorHAnsi"/>
          <w:b/>
        </w:rPr>
      </w:pPr>
      <w:r w:rsidRPr="00E3104E">
        <w:rPr>
          <w:rFonts w:cstheme="minorHAnsi"/>
          <w:b/>
        </w:rPr>
        <w:t>Dummy tables</w:t>
      </w:r>
    </w:p>
    <w:p w14:paraId="1E346B9C" w14:textId="77777777" w:rsidR="00367A0D" w:rsidRPr="00E3104E" w:rsidRDefault="00367A0D">
      <w:pPr>
        <w:rPr>
          <w:rFonts w:cstheme="minorHAnsi"/>
        </w:rPr>
      </w:pPr>
    </w:p>
    <w:p w14:paraId="562A6507" w14:textId="3D4B3E0E" w:rsidR="00555680" w:rsidRPr="00E3104E" w:rsidRDefault="00555680">
      <w:pPr>
        <w:rPr>
          <w:rFonts w:cstheme="minorHAnsi"/>
          <w:b/>
        </w:rPr>
      </w:pPr>
      <w:r w:rsidRPr="00E3104E">
        <w:rPr>
          <w:rFonts w:cstheme="minorHAnsi"/>
          <w:b/>
        </w:rPr>
        <w:t xml:space="preserve">Table </w:t>
      </w:r>
      <w:r w:rsidR="007B0063" w:rsidRPr="00E3104E">
        <w:rPr>
          <w:rFonts w:cstheme="minorHAnsi"/>
          <w:b/>
        </w:rPr>
        <w:t>1</w:t>
      </w:r>
      <w:r w:rsidRPr="00E3104E">
        <w:rPr>
          <w:rFonts w:cstheme="minorHAnsi"/>
          <w:b/>
        </w:rPr>
        <w:t xml:space="preserve">: </w:t>
      </w:r>
      <w:r w:rsidR="003A137C" w:rsidRPr="00E3104E">
        <w:rPr>
          <w:rFonts w:cstheme="minorHAnsi"/>
          <w:b/>
        </w:rPr>
        <w:t xml:space="preserve">Proportion of childhood mortality across characteristics </w:t>
      </w:r>
      <w:r w:rsidR="00FE0ADD" w:rsidRPr="00E3104E">
        <w:rPr>
          <w:rFonts w:cstheme="minorHAnsi"/>
          <w:b/>
        </w:rPr>
        <w:t>(% weighted)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2448"/>
        <w:gridCol w:w="1350"/>
        <w:gridCol w:w="1818"/>
        <w:gridCol w:w="1354"/>
        <w:gridCol w:w="1301"/>
        <w:gridCol w:w="1305"/>
      </w:tblGrid>
      <w:tr w:rsidR="00E746BA" w:rsidRPr="00E3104E" w14:paraId="35A3FA8C" w14:textId="77777777" w:rsidTr="00E746BA">
        <w:trPr>
          <w:trHeight w:val="250"/>
          <w:tblHeader/>
        </w:trPr>
        <w:tc>
          <w:tcPr>
            <w:tcW w:w="2448" w:type="dxa"/>
          </w:tcPr>
          <w:p w14:paraId="3372B129" w14:textId="77777777" w:rsidR="00E746BA" w:rsidRPr="00E3104E" w:rsidRDefault="00E746BA" w:rsidP="00353728">
            <w:pPr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Variable</w:t>
            </w:r>
          </w:p>
        </w:tc>
        <w:tc>
          <w:tcPr>
            <w:tcW w:w="1350" w:type="dxa"/>
          </w:tcPr>
          <w:p w14:paraId="2895B898" w14:textId="414EB4A5" w:rsidR="00E746BA" w:rsidRPr="00E3104E" w:rsidRDefault="00E746BA" w:rsidP="00656848">
            <w:pPr>
              <w:ind w:right="-8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ample</w:t>
            </w:r>
            <w:r w:rsidR="0024210E">
              <w:rPr>
                <w:rFonts w:cstheme="minorHAnsi"/>
                <w:b/>
              </w:rPr>
              <w:t xml:space="preserve"> size</w:t>
            </w:r>
          </w:p>
        </w:tc>
        <w:tc>
          <w:tcPr>
            <w:tcW w:w="1818" w:type="dxa"/>
          </w:tcPr>
          <w:p w14:paraId="52032FC9" w14:textId="65BCB9B3" w:rsidR="00E746BA" w:rsidRPr="00E3104E" w:rsidRDefault="0024210E" w:rsidP="00656848">
            <w:pPr>
              <w:ind w:right="-8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ighted total population</w:t>
            </w:r>
            <w:r w:rsidR="00E746BA">
              <w:rPr>
                <w:rFonts w:cstheme="minorHAnsi"/>
                <w:b/>
              </w:rPr>
              <w:t xml:space="preserve"> (</w:t>
            </w:r>
            <w:r w:rsidR="00E746BA" w:rsidRPr="00E3104E">
              <w:rPr>
                <w:rFonts w:cstheme="minorHAnsi"/>
                <w:b/>
              </w:rPr>
              <w:t>N</w:t>
            </w:r>
            <w:r w:rsidR="00E746BA">
              <w:rPr>
                <w:rFonts w:cstheme="minorHAnsi"/>
                <w:b/>
              </w:rPr>
              <w:t>)</w:t>
            </w:r>
          </w:p>
        </w:tc>
        <w:tc>
          <w:tcPr>
            <w:tcW w:w="1354" w:type="dxa"/>
          </w:tcPr>
          <w:p w14:paraId="5F4D0D35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Neonatal deaths (%)</w:t>
            </w:r>
          </w:p>
        </w:tc>
        <w:tc>
          <w:tcPr>
            <w:tcW w:w="1301" w:type="dxa"/>
          </w:tcPr>
          <w:p w14:paraId="2A008644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 xml:space="preserve">Infant deaths (%) </w:t>
            </w:r>
          </w:p>
        </w:tc>
        <w:tc>
          <w:tcPr>
            <w:tcW w:w="1305" w:type="dxa"/>
          </w:tcPr>
          <w:p w14:paraId="712BBAA3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Under-five deaths (%)</w:t>
            </w:r>
          </w:p>
        </w:tc>
      </w:tr>
      <w:tr w:rsidR="00E746BA" w:rsidRPr="00E3104E" w14:paraId="761545DF" w14:textId="77777777" w:rsidTr="00C77312">
        <w:trPr>
          <w:trHeight w:val="240"/>
        </w:trPr>
        <w:tc>
          <w:tcPr>
            <w:tcW w:w="2448" w:type="dxa"/>
          </w:tcPr>
          <w:p w14:paraId="6ECFA619" w14:textId="6564F32A" w:rsidR="00E746BA" w:rsidRPr="00E3104E" w:rsidRDefault="00E746BA" w:rsidP="00CF3C8D">
            <w:pPr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Overall</w:t>
            </w:r>
          </w:p>
        </w:tc>
        <w:tc>
          <w:tcPr>
            <w:tcW w:w="1350" w:type="dxa"/>
            <w:vAlign w:val="center"/>
          </w:tcPr>
          <w:p w14:paraId="6A979C4E" w14:textId="4A6292D1" w:rsidR="00E746BA" w:rsidRPr="00E3104E" w:rsidRDefault="00E746BA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89,222</w:t>
            </w:r>
          </w:p>
        </w:tc>
        <w:tc>
          <w:tcPr>
            <w:tcW w:w="1818" w:type="dxa"/>
            <w:vAlign w:val="center"/>
          </w:tcPr>
          <w:p w14:paraId="2F23F3BC" w14:textId="421C559A" w:rsidR="00E746BA" w:rsidRPr="00E3104E" w:rsidRDefault="00D72209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D72209">
              <w:rPr>
                <w:rFonts w:cstheme="minorHAnsi"/>
                <w:sz w:val="20"/>
                <w:szCs w:val="20"/>
              </w:rPr>
              <w:t>570</w:t>
            </w:r>
            <w:r w:rsidR="00227F7D">
              <w:rPr>
                <w:rFonts w:cstheme="minorHAnsi"/>
                <w:sz w:val="20"/>
                <w:szCs w:val="20"/>
              </w:rPr>
              <w:t>,</w:t>
            </w:r>
            <w:r w:rsidRPr="00D72209">
              <w:rPr>
                <w:rFonts w:cstheme="minorHAnsi"/>
                <w:sz w:val="20"/>
                <w:szCs w:val="20"/>
              </w:rPr>
              <w:t>7</w:t>
            </w:r>
            <w:r>
              <w:rPr>
                <w:rFonts w:cstheme="minorHAnsi"/>
                <w:sz w:val="20"/>
                <w:szCs w:val="20"/>
              </w:rPr>
              <w:t>80</w:t>
            </w:r>
          </w:p>
        </w:tc>
        <w:tc>
          <w:tcPr>
            <w:tcW w:w="1354" w:type="dxa"/>
            <w:vAlign w:val="center"/>
          </w:tcPr>
          <w:p w14:paraId="114A4772" w14:textId="67DE0B46" w:rsidR="00E746BA" w:rsidRPr="00E3104E" w:rsidRDefault="00227F7D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0</w:t>
            </w:r>
          </w:p>
        </w:tc>
        <w:tc>
          <w:tcPr>
            <w:tcW w:w="1301" w:type="dxa"/>
            <w:vAlign w:val="center"/>
          </w:tcPr>
          <w:p w14:paraId="69A39337" w14:textId="016702AB" w:rsidR="00E746BA" w:rsidRPr="00E3104E" w:rsidRDefault="00227F7D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1</w:t>
            </w:r>
          </w:p>
        </w:tc>
        <w:tc>
          <w:tcPr>
            <w:tcW w:w="1305" w:type="dxa"/>
            <w:vAlign w:val="center"/>
          </w:tcPr>
          <w:p w14:paraId="435384AA" w14:textId="74A23FE9" w:rsidR="00E746BA" w:rsidRPr="00E3104E" w:rsidRDefault="00A956E1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4</w:t>
            </w:r>
          </w:p>
        </w:tc>
      </w:tr>
      <w:tr w:rsidR="00E746BA" w:rsidRPr="00E3104E" w14:paraId="1453EA02" w14:textId="77777777" w:rsidTr="00C77312">
        <w:trPr>
          <w:trHeight w:val="240"/>
        </w:trPr>
        <w:tc>
          <w:tcPr>
            <w:tcW w:w="2448" w:type="dxa"/>
          </w:tcPr>
          <w:p w14:paraId="29266D3B" w14:textId="77777777" w:rsidR="00E746BA" w:rsidRPr="00E3104E" w:rsidRDefault="00E746BA" w:rsidP="00246BFF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Child sex</w:t>
            </w:r>
          </w:p>
        </w:tc>
        <w:tc>
          <w:tcPr>
            <w:tcW w:w="1350" w:type="dxa"/>
            <w:vAlign w:val="center"/>
          </w:tcPr>
          <w:p w14:paraId="206C0BF0" w14:textId="77777777" w:rsidR="00E746BA" w:rsidRPr="00E3104E" w:rsidRDefault="00E746BA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42393598" w14:textId="55545C76" w:rsidR="00E746BA" w:rsidRPr="00E3104E" w:rsidRDefault="00E746BA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27C9D4CC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4F56204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54BDE701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4B238E21" w14:textId="77777777" w:rsidTr="00C77312">
        <w:trPr>
          <w:trHeight w:val="240"/>
        </w:trPr>
        <w:tc>
          <w:tcPr>
            <w:tcW w:w="2448" w:type="dxa"/>
          </w:tcPr>
          <w:p w14:paraId="7244FDA1" w14:textId="77777777" w:rsidR="00E746BA" w:rsidRPr="00E3104E" w:rsidRDefault="00E746BA" w:rsidP="00EC05E7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Male</w:t>
            </w:r>
          </w:p>
        </w:tc>
        <w:tc>
          <w:tcPr>
            <w:tcW w:w="1350" w:type="dxa"/>
            <w:vAlign w:val="center"/>
          </w:tcPr>
          <w:p w14:paraId="23908A18" w14:textId="441CB53F" w:rsidR="00E746BA" w:rsidRPr="00E3104E" w:rsidRDefault="00F0550E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0550E">
              <w:rPr>
                <w:rFonts w:cstheme="minorHAnsi"/>
                <w:sz w:val="20"/>
                <w:szCs w:val="20"/>
              </w:rPr>
              <w:t>146</w:t>
            </w:r>
            <w:r w:rsidR="00315DF8">
              <w:rPr>
                <w:rFonts w:cstheme="minorHAnsi"/>
                <w:sz w:val="20"/>
                <w:szCs w:val="20"/>
              </w:rPr>
              <w:t>,</w:t>
            </w:r>
            <w:r w:rsidRPr="00F0550E">
              <w:rPr>
                <w:rFonts w:cstheme="minorHAnsi"/>
                <w:sz w:val="20"/>
                <w:szCs w:val="20"/>
              </w:rPr>
              <w:t xml:space="preserve">743 </w:t>
            </w:r>
          </w:p>
        </w:tc>
        <w:tc>
          <w:tcPr>
            <w:tcW w:w="1818" w:type="dxa"/>
            <w:vAlign w:val="center"/>
          </w:tcPr>
          <w:p w14:paraId="5BC2FE73" w14:textId="61CCED3C" w:rsidR="00E746BA" w:rsidRPr="00E3104E" w:rsidRDefault="00D65900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D65900">
              <w:rPr>
                <w:rFonts w:cstheme="minorHAnsi"/>
                <w:sz w:val="20"/>
                <w:szCs w:val="20"/>
              </w:rPr>
              <w:t>291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D65900">
              <w:rPr>
                <w:rFonts w:cstheme="minorHAnsi"/>
                <w:sz w:val="20"/>
                <w:szCs w:val="20"/>
              </w:rPr>
              <w:t>0</w:t>
            </w:r>
            <w:r>
              <w:rPr>
                <w:rFonts w:cstheme="minorHAnsi"/>
                <w:sz w:val="20"/>
                <w:szCs w:val="20"/>
              </w:rPr>
              <w:t>40</w:t>
            </w:r>
          </w:p>
        </w:tc>
        <w:tc>
          <w:tcPr>
            <w:tcW w:w="1354" w:type="dxa"/>
            <w:vAlign w:val="center"/>
          </w:tcPr>
          <w:p w14:paraId="62A87072" w14:textId="1EE845D5" w:rsidR="00E746BA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04</w:t>
            </w:r>
          </w:p>
        </w:tc>
        <w:tc>
          <w:tcPr>
            <w:tcW w:w="1301" w:type="dxa"/>
            <w:vAlign w:val="center"/>
          </w:tcPr>
          <w:p w14:paraId="72EEAA1D" w14:textId="30F7886A" w:rsidR="00E746BA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6</w:t>
            </w:r>
          </w:p>
        </w:tc>
        <w:tc>
          <w:tcPr>
            <w:tcW w:w="1305" w:type="dxa"/>
            <w:vAlign w:val="center"/>
          </w:tcPr>
          <w:p w14:paraId="49011F88" w14:textId="25171AF4" w:rsidR="00C77312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23</w:t>
            </w:r>
          </w:p>
        </w:tc>
      </w:tr>
      <w:tr w:rsidR="00E746BA" w:rsidRPr="00E3104E" w14:paraId="10C7AD25" w14:textId="77777777" w:rsidTr="00C77312">
        <w:trPr>
          <w:trHeight w:val="264"/>
        </w:trPr>
        <w:tc>
          <w:tcPr>
            <w:tcW w:w="2448" w:type="dxa"/>
          </w:tcPr>
          <w:p w14:paraId="2E106D25" w14:textId="77777777" w:rsidR="00E746BA" w:rsidRPr="00E3104E" w:rsidRDefault="00E746BA" w:rsidP="00EC05E7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Female</w:t>
            </w:r>
          </w:p>
        </w:tc>
        <w:tc>
          <w:tcPr>
            <w:tcW w:w="1350" w:type="dxa"/>
            <w:vAlign w:val="center"/>
          </w:tcPr>
          <w:p w14:paraId="77D395B9" w14:textId="1C620403" w:rsidR="00E746BA" w:rsidRPr="00E3104E" w:rsidRDefault="00F0550E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0550E">
              <w:rPr>
                <w:rFonts w:cstheme="minorHAnsi"/>
                <w:sz w:val="20"/>
                <w:szCs w:val="20"/>
              </w:rPr>
              <w:t>142</w:t>
            </w:r>
            <w:r w:rsidR="00315DF8">
              <w:rPr>
                <w:rFonts w:cstheme="minorHAnsi"/>
                <w:sz w:val="20"/>
                <w:szCs w:val="20"/>
              </w:rPr>
              <w:t>,</w:t>
            </w:r>
            <w:r w:rsidRPr="00F0550E">
              <w:rPr>
                <w:rFonts w:cstheme="minorHAnsi"/>
                <w:sz w:val="20"/>
                <w:szCs w:val="20"/>
              </w:rPr>
              <w:t>479</w:t>
            </w:r>
          </w:p>
        </w:tc>
        <w:tc>
          <w:tcPr>
            <w:tcW w:w="1818" w:type="dxa"/>
            <w:vAlign w:val="center"/>
          </w:tcPr>
          <w:p w14:paraId="4737E029" w14:textId="79EEA9D0" w:rsidR="00E746BA" w:rsidRPr="00E3104E" w:rsidRDefault="00D65900" w:rsidP="00C77312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D65900">
              <w:rPr>
                <w:rFonts w:cstheme="minorHAnsi"/>
                <w:sz w:val="20"/>
                <w:szCs w:val="20"/>
              </w:rPr>
              <w:t>27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D65900">
              <w:rPr>
                <w:rFonts w:cstheme="minorHAnsi"/>
                <w:sz w:val="20"/>
                <w:szCs w:val="20"/>
              </w:rPr>
              <w:t>740</w:t>
            </w:r>
          </w:p>
        </w:tc>
        <w:tc>
          <w:tcPr>
            <w:tcW w:w="1354" w:type="dxa"/>
            <w:vAlign w:val="center"/>
          </w:tcPr>
          <w:p w14:paraId="459F55D1" w14:textId="70D0C61E" w:rsidR="00E746BA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35</w:t>
            </w:r>
          </w:p>
        </w:tc>
        <w:tc>
          <w:tcPr>
            <w:tcW w:w="1301" w:type="dxa"/>
            <w:vAlign w:val="center"/>
          </w:tcPr>
          <w:p w14:paraId="0CAC135D" w14:textId="62ACAB83" w:rsidR="00E746BA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94</w:t>
            </w:r>
          </w:p>
        </w:tc>
        <w:tc>
          <w:tcPr>
            <w:tcW w:w="1305" w:type="dxa"/>
            <w:vAlign w:val="center"/>
          </w:tcPr>
          <w:p w14:paraId="406F817F" w14:textId="214E9626" w:rsidR="00E746BA" w:rsidRPr="00E3104E" w:rsidRDefault="00C773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24</w:t>
            </w:r>
          </w:p>
        </w:tc>
      </w:tr>
      <w:tr w:rsidR="00E746BA" w:rsidRPr="00E3104E" w14:paraId="1D1729E7" w14:textId="77777777" w:rsidTr="00E746BA">
        <w:trPr>
          <w:trHeight w:val="216"/>
        </w:trPr>
        <w:tc>
          <w:tcPr>
            <w:tcW w:w="2448" w:type="dxa"/>
          </w:tcPr>
          <w:p w14:paraId="574A2D45" w14:textId="77777777" w:rsidR="00E746BA" w:rsidRPr="00E3104E" w:rsidRDefault="00E746BA" w:rsidP="00215809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Birth order</w:t>
            </w:r>
          </w:p>
        </w:tc>
        <w:tc>
          <w:tcPr>
            <w:tcW w:w="1350" w:type="dxa"/>
          </w:tcPr>
          <w:p w14:paraId="79ACBDD2" w14:textId="77777777" w:rsidR="00E746BA" w:rsidRPr="00E3104E" w:rsidRDefault="00E746BA" w:rsidP="00215809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53B79F2F" w14:textId="0B23DB9D" w:rsidR="00E746BA" w:rsidRPr="00E3104E" w:rsidRDefault="00E746BA" w:rsidP="00215809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4662B639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53F594FA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</w:tcPr>
          <w:p w14:paraId="0F6126B8" w14:textId="5CFCFF0F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2188D0BE" w14:textId="77777777" w:rsidTr="00E746BA">
        <w:trPr>
          <w:trHeight w:val="180"/>
        </w:trPr>
        <w:tc>
          <w:tcPr>
            <w:tcW w:w="2448" w:type="dxa"/>
          </w:tcPr>
          <w:p w14:paraId="1CAF3A38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1</w:t>
            </w:r>
            <w:r w:rsidRPr="00E3104E">
              <w:rPr>
                <w:rFonts w:cstheme="minorHAnsi"/>
                <w:vertAlign w:val="superscript"/>
              </w:rPr>
              <w:t>st</w:t>
            </w:r>
          </w:p>
        </w:tc>
        <w:tc>
          <w:tcPr>
            <w:tcW w:w="1350" w:type="dxa"/>
          </w:tcPr>
          <w:p w14:paraId="2418F4F0" w14:textId="329FDA2E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6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 xml:space="preserve">397    </w:t>
            </w:r>
          </w:p>
        </w:tc>
        <w:tc>
          <w:tcPr>
            <w:tcW w:w="1818" w:type="dxa"/>
            <w:vAlign w:val="center"/>
          </w:tcPr>
          <w:p w14:paraId="09592BC5" w14:textId="352DBB22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3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079</w:t>
            </w:r>
          </w:p>
        </w:tc>
        <w:tc>
          <w:tcPr>
            <w:tcW w:w="1354" w:type="dxa"/>
          </w:tcPr>
          <w:p w14:paraId="3CF0EB99" w14:textId="31AD81F0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14</w:t>
            </w:r>
          </w:p>
        </w:tc>
        <w:tc>
          <w:tcPr>
            <w:tcW w:w="1301" w:type="dxa"/>
          </w:tcPr>
          <w:p w14:paraId="018B2DEB" w14:textId="37955B6C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305" w:type="dxa"/>
          </w:tcPr>
          <w:p w14:paraId="536D41F9" w14:textId="3C4C9F83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9</w:t>
            </w:r>
          </w:p>
        </w:tc>
      </w:tr>
      <w:tr w:rsidR="00E746BA" w:rsidRPr="00E3104E" w14:paraId="07ECCEE5" w14:textId="77777777" w:rsidTr="00E746BA">
        <w:trPr>
          <w:trHeight w:val="216"/>
        </w:trPr>
        <w:tc>
          <w:tcPr>
            <w:tcW w:w="2448" w:type="dxa"/>
          </w:tcPr>
          <w:p w14:paraId="18BCBB74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</w:t>
            </w:r>
            <w:r w:rsidRPr="00E3104E">
              <w:rPr>
                <w:rFonts w:cstheme="minorHAnsi"/>
                <w:vertAlign w:val="superscript"/>
              </w:rPr>
              <w:t>nd</w:t>
            </w:r>
            <w:r w:rsidRPr="00E3104E">
              <w:rPr>
                <w:rFonts w:cstheme="minorHAnsi"/>
              </w:rPr>
              <w:t xml:space="preserve"> or 3</w:t>
            </w:r>
            <w:r w:rsidRPr="00E3104E">
              <w:rPr>
                <w:rFonts w:cstheme="minorHAnsi"/>
                <w:vertAlign w:val="superscript"/>
              </w:rPr>
              <w:t>rd</w:t>
            </w:r>
          </w:p>
        </w:tc>
        <w:tc>
          <w:tcPr>
            <w:tcW w:w="1350" w:type="dxa"/>
          </w:tcPr>
          <w:p w14:paraId="07E4FDBD" w14:textId="3981E6CF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0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976</w:t>
            </w:r>
          </w:p>
        </w:tc>
        <w:tc>
          <w:tcPr>
            <w:tcW w:w="1818" w:type="dxa"/>
            <w:vAlign w:val="center"/>
          </w:tcPr>
          <w:p w14:paraId="1B700DFC" w14:textId="1C38414C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20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857</w:t>
            </w:r>
          </w:p>
        </w:tc>
        <w:tc>
          <w:tcPr>
            <w:tcW w:w="1354" w:type="dxa"/>
          </w:tcPr>
          <w:p w14:paraId="34D542E8" w14:textId="19B44398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12</w:t>
            </w:r>
          </w:p>
        </w:tc>
        <w:tc>
          <w:tcPr>
            <w:tcW w:w="1301" w:type="dxa"/>
          </w:tcPr>
          <w:p w14:paraId="74748742" w14:textId="4D7A7D56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63</w:t>
            </w:r>
          </w:p>
        </w:tc>
        <w:tc>
          <w:tcPr>
            <w:tcW w:w="1305" w:type="dxa"/>
          </w:tcPr>
          <w:p w14:paraId="3575EC08" w14:textId="0FF96482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5</w:t>
            </w:r>
          </w:p>
        </w:tc>
      </w:tr>
      <w:tr w:rsidR="00E746BA" w:rsidRPr="00E3104E" w14:paraId="40F13F6F" w14:textId="77777777" w:rsidTr="00E746BA">
        <w:trPr>
          <w:trHeight w:val="180"/>
        </w:trPr>
        <w:tc>
          <w:tcPr>
            <w:tcW w:w="2448" w:type="dxa"/>
          </w:tcPr>
          <w:p w14:paraId="22C9CE75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</w:t>
            </w:r>
            <w:r w:rsidRPr="00E3104E">
              <w:rPr>
                <w:rFonts w:cstheme="minorHAnsi"/>
                <w:vertAlign w:val="superscript"/>
              </w:rPr>
              <w:t>th</w:t>
            </w:r>
            <w:r w:rsidRPr="00E3104E">
              <w:rPr>
                <w:rFonts w:cstheme="minorHAnsi"/>
              </w:rPr>
              <w:t xml:space="preserve"> or 5</w:t>
            </w:r>
            <w:r w:rsidRPr="00E3104E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1350" w:type="dxa"/>
          </w:tcPr>
          <w:p w14:paraId="166ACCA1" w14:textId="478073B5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6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386</w:t>
            </w:r>
          </w:p>
        </w:tc>
        <w:tc>
          <w:tcPr>
            <w:tcW w:w="1818" w:type="dxa"/>
            <w:vAlign w:val="center"/>
          </w:tcPr>
          <w:p w14:paraId="330218E0" w14:textId="020F3386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2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18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354" w:type="dxa"/>
          </w:tcPr>
          <w:p w14:paraId="72810FF4" w14:textId="6AF6C3BE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55</w:t>
            </w:r>
          </w:p>
        </w:tc>
        <w:tc>
          <w:tcPr>
            <w:tcW w:w="1301" w:type="dxa"/>
          </w:tcPr>
          <w:p w14:paraId="5C4E07E3" w14:textId="4A3FA7A6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24</w:t>
            </w:r>
          </w:p>
        </w:tc>
        <w:tc>
          <w:tcPr>
            <w:tcW w:w="1305" w:type="dxa"/>
          </w:tcPr>
          <w:p w14:paraId="3891803C" w14:textId="76C7BB37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63</w:t>
            </w:r>
          </w:p>
        </w:tc>
      </w:tr>
      <w:tr w:rsidR="00E746BA" w:rsidRPr="00E3104E" w14:paraId="798A91DB" w14:textId="77777777" w:rsidTr="00E746BA">
        <w:trPr>
          <w:trHeight w:val="180"/>
        </w:trPr>
        <w:tc>
          <w:tcPr>
            <w:tcW w:w="2448" w:type="dxa"/>
          </w:tcPr>
          <w:p w14:paraId="021B63AA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6</w:t>
            </w:r>
            <w:r w:rsidRPr="00E3104E">
              <w:rPr>
                <w:rFonts w:cstheme="minorHAnsi"/>
                <w:vertAlign w:val="superscript"/>
              </w:rPr>
              <w:t>th</w:t>
            </w:r>
            <w:r w:rsidRPr="00E3104E">
              <w:rPr>
                <w:rFonts w:cstheme="minorHAnsi"/>
              </w:rPr>
              <w:t xml:space="preserve"> </w:t>
            </w:r>
          </w:p>
        </w:tc>
        <w:tc>
          <w:tcPr>
            <w:tcW w:w="1350" w:type="dxa"/>
          </w:tcPr>
          <w:p w14:paraId="15D922B7" w14:textId="25E3BECC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5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463</w:t>
            </w:r>
          </w:p>
        </w:tc>
        <w:tc>
          <w:tcPr>
            <w:tcW w:w="1818" w:type="dxa"/>
            <w:vAlign w:val="center"/>
          </w:tcPr>
          <w:p w14:paraId="6FCB182B" w14:textId="3670CC83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0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662</w:t>
            </w:r>
          </w:p>
        </w:tc>
        <w:tc>
          <w:tcPr>
            <w:tcW w:w="1354" w:type="dxa"/>
          </w:tcPr>
          <w:p w14:paraId="5D6B184B" w14:textId="3CAAA050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48</w:t>
            </w:r>
          </w:p>
        </w:tc>
        <w:tc>
          <w:tcPr>
            <w:tcW w:w="1301" w:type="dxa"/>
          </w:tcPr>
          <w:p w14:paraId="708FCA96" w14:textId="5670F833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7</w:t>
            </w:r>
          </w:p>
        </w:tc>
        <w:tc>
          <w:tcPr>
            <w:tcW w:w="1305" w:type="dxa"/>
          </w:tcPr>
          <w:p w14:paraId="575BD86C" w14:textId="3F592543" w:rsidR="00E746BA" w:rsidRPr="00E3104E" w:rsidRDefault="00516E09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.60</w:t>
            </w:r>
          </w:p>
        </w:tc>
      </w:tr>
      <w:tr w:rsidR="00E746BA" w:rsidRPr="00E3104E" w14:paraId="0581E471" w14:textId="77777777" w:rsidTr="00E746BA">
        <w:trPr>
          <w:trHeight w:val="216"/>
        </w:trPr>
        <w:tc>
          <w:tcPr>
            <w:tcW w:w="2448" w:type="dxa"/>
          </w:tcPr>
          <w:p w14:paraId="540A6A9B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Birth interval</w:t>
            </w:r>
          </w:p>
        </w:tc>
        <w:tc>
          <w:tcPr>
            <w:tcW w:w="1350" w:type="dxa"/>
          </w:tcPr>
          <w:p w14:paraId="4275AC59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2EA89374" w14:textId="461583FF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142D8623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317F9AA6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075C930C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53A66E33" w14:textId="77777777" w:rsidTr="00E746BA">
        <w:trPr>
          <w:trHeight w:val="228"/>
        </w:trPr>
        <w:tc>
          <w:tcPr>
            <w:tcW w:w="2448" w:type="dxa"/>
          </w:tcPr>
          <w:p w14:paraId="6325758D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1</w:t>
            </w:r>
            <w:r w:rsidRPr="00E3104E">
              <w:rPr>
                <w:rFonts w:cstheme="minorHAnsi"/>
                <w:vertAlign w:val="superscript"/>
              </w:rPr>
              <w:t>st</w:t>
            </w:r>
            <w:r w:rsidRPr="00E3104E">
              <w:rPr>
                <w:rFonts w:cstheme="minorHAnsi"/>
              </w:rPr>
              <w:t xml:space="preserve"> time</w:t>
            </w:r>
          </w:p>
        </w:tc>
        <w:tc>
          <w:tcPr>
            <w:tcW w:w="1350" w:type="dxa"/>
          </w:tcPr>
          <w:p w14:paraId="36C1008F" w14:textId="2487B938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6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397</w:t>
            </w:r>
          </w:p>
        </w:tc>
        <w:tc>
          <w:tcPr>
            <w:tcW w:w="1818" w:type="dxa"/>
            <w:vAlign w:val="center"/>
          </w:tcPr>
          <w:p w14:paraId="2F1B8C66" w14:textId="3645F10D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3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079</w:t>
            </w:r>
          </w:p>
        </w:tc>
        <w:tc>
          <w:tcPr>
            <w:tcW w:w="1354" w:type="dxa"/>
          </w:tcPr>
          <w:p w14:paraId="4EE5E74A" w14:textId="67EFC116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14</w:t>
            </w:r>
          </w:p>
        </w:tc>
        <w:tc>
          <w:tcPr>
            <w:tcW w:w="1301" w:type="dxa"/>
          </w:tcPr>
          <w:p w14:paraId="64E6F199" w14:textId="5BDC4276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305" w:type="dxa"/>
          </w:tcPr>
          <w:p w14:paraId="0ACF741F" w14:textId="7EFA9354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9</w:t>
            </w:r>
          </w:p>
        </w:tc>
      </w:tr>
      <w:tr w:rsidR="00E746BA" w:rsidRPr="00E3104E" w14:paraId="40E628BD" w14:textId="77777777" w:rsidTr="00E746BA">
        <w:trPr>
          <w:trHeight w:val="228"/>
        </w:trPr>
        <w:tc>
          <w:tcPr>
            <w:tcW w:w="2448" w:type="dxa"/>
          </w:tcPr>
          <w:p w14:paraId="32DE896C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&lt; 24 months</w:t>
            </w:r>
          </w:p>
        </w:tc>
        <w:tc>
          <w:tcPr>
            <w:tcW w:w="1350" w:type="dxa"/>
          </w:tcPr>
          <w:p w14:paraId="03DACE4A" w14:textId="05D94EC6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4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442</w:t>
            </w:r>
          </w:p>
        </w:tc>
        <w:tc>
          <w:tcPr>
            <w:tcW w:w="1818" w:type="dxa"/>
            <w:vAlign w:val="center"/>
          </w:tcPr>
          <w:p w14:paraId="1E4AC77B" w14:textId="343D43AF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9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520</w:t>
            </w:r>
          </w:p>
        </w:tc>
        <w:tc>
          <w:tcPr>
            <w:tcW w:w="1354" w:type="dxa"/>
          </w:tcPr>
          <w:p w14:paraId="35D38BF5" w14:textId="6F3FF6BC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2</w:t>
            </w:r>
          </w:p>
        </w:tc>
        <w:tc>
          <w:tcPr>
            <w:tcW w:w="1301" w:type="dxa"/>
          </w:tcPr>
          <w:p w14:paraId="0FACFA6B" w14:textId="04398CBC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.33</w:t>
            </w:r>
          </w:p>
        </w:tc>
        <w:tc>
          <w:tcPr>
            <w:tcW w:w="1305" w:type="dxa"/>
          </w:tcPr>
          <w:p w14:paraId="7A0F8820" w14:textId="54D55F3A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9.56</w:t>
            </w:r>
          </w:p>
        </w:tc>
      </w:tr>
      <w:tr w:rsidR="00E746BA" w:rsidRPr="00E3104E" w14:paraId="09F58400" w14:textId="77777777" w:rsidTr="00E746BA">
        <w:trPr>
          <w:trHeight w:val="144"/>
        </w:trPr>
        <w:tc>
          <w:tcPr>
            <w:tcW w:w="2448" w:type="dxa"/>
          </w:tcPr>
          <w:p w14:paraId="58B5B0E7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4~47 months</w:t>
            </w:r>
          </w:p>
        </w:tc>
        <w:tc>
          <w:tcPr>
            <w:tcW w:w="1350" w:type="dxa"/>
          </w:tcPr>
          <w:p w14:paraId="3C0A4D33" w14:textId="7CAFA298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1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319</w:t>
            </w:r>
          </w:p>
        </w:tc>
        <w:tc>
          <w:tcPr>
            <w:tcW w:w="1818" w:type="dxa"/>
            <w:vAlign w:val="center"/>
          </w:tcPr>
          <w:p w14:paraId="4D506A61" w14:textId="2D5A60C0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22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095</w:t>
            </w:r>
          </w:p>
        </w:tc>
        <w:tc>
          <w:tcPr>
            <w:tcW w:w="1354" w:type="dxa"/>
          </w:tcPr>
          <w:p w14:paraId="210DEAA0" w14:textId="1762FF09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06</w:t>
            </w:r>
          </w:p>
        </w:tc>
        <w:tc>
          <w:tcPr>
            <w:tcW w:w="1301" w:type="dxa"/>
          </w:tcPr>
          <w:p w14:paraId="2DEEB85E" w14:textId="7080FBB8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70</w:t>
            </w:r>
          </w:p>
        </w:tc>
        <w:tc>
          <w:tcPr>
            <w:tcW w:w="1305" w:type="dxa"/>
          </w:tcPr>
          <w:p w14:paraId="3A23C97D" w14:textId="123D5890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13</w:t>
            </w:r>
          </w:p>
        </w:tc>
      </w:tr>
      <w:tr w:rsidR="00E746BA" w:rsidRPr="00E3104E" w14:paraId="0A502AA0" w14:textId="77777777" w:rsidTr="00E746BA">
        <w:trPr>
          <w:trHeight w:val="192"/>
        </w:trPr>
        <w:tc>
          <w:tcPr>
            <w:tcW w:w="2448" w:type="dxa"/>
          </w:tcPr>
          <w:p w14:paraId="2AD5A155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48 months</w:t>
            </w:r>
          </w:p>
        </w:tc>
        <w:tc>
          <w:tcPr>
            <w:tcW w:w="1350" w:type="dxa"/>
          </w:tcPr>
          <w:p w14:paraId="2E5E20C1" w14:textId="78FDA8E9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6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064</w:t>
            </w:r>
          </w:p>
        </w:tc>
        <w:tc>
          <w:tcPr>
            <w:tcW w:w="1818" w:type="dxa"/>
            <w:vAlign w:val="center"/>
          </w:tcPr>
          <w:p w14:paraId="609B0F98" w14:textId="5FFDB583" w:rsidR="00E746BA" w:rsidRPr="00E3104E" w:rsidRDefault="00516E09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16E09">
              <w:rPr>
                <w:rFonts w:cstheme="minorHAnsi"/>
                <w:sz w:val="20"/>
                <w:szCs w:val="20"/>
              </w:rPr>
              <w:t>11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16E09">
              <w:rPr>
                <w:rFonts w:cstheme="minorHAnsi"/>
                <w:sz w:val="20"/>
                <w:szCs w:val="20"/>
              </w:rPr>
              <w:t>08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1354" w:type="dxa"/>
          </w:tcPr>
          <w:p w14:paraId="37B232A1" w14:textId="145DB0FD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29</w:t>
            </w:r>
          </w:p>
        </w:tc>
        <w:tc>
          <w:tcPr>
            <w:tcW w:w="1301" w:type="dxa"/>
          </w:tcPr>
          <w:p w14:paraId="4A4D205B" w14:textId="7EF7B580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48</w:t>
            </w:r>
          </w:p>
        </w:tc>
        <w:tc>
          <w:tcPr>
            <w:tcW w:w="1305" w:type="dxa"/>
          </w:tcPr>
          <w:p w14:paraId="0BDF230C" w14:textId="30128EAD" w:rsidR="00E746BA" w:rsidRPr="00E3104E" w:rsidRDefault="005B6EC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33</w:t>
            </w:r>
          </w:p>
        </w:tc>
      </w:tr>
      <w:tr w:rsidR="00E746BA" w:rsidRPr="00E3104E" w14:paraId="012DEA0C" w14:textId="77777777" w:rsidTr="00E746BA">
        <w:trPr>
          <w:trHeight w:val="206"/>
        </w:trPr>
        <w:tc>
          <w:tcPr>
            <w:tcW w:w="2448" w:type="dxa"/>
          </w:tcPr>
          <w:p w14:paraId="407FF67F" w14:textId="5355023B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Delivery method</w:t>
            </w:r>
          </w:p>
        </w:tc>
        <w:tc>
          <w:tcPr>
            <w:tcW w:w="1350" w:type="dxa"/>
          </w:tcPr>
          <w:p w14:paraId="6DF5C36B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08202CB9" w14:textId="6C1B4A14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55606CBA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6F380C43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543B475F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087294DF" w14:textId="77777777" w:rsidTr="00E746BA">
        <w:trPr>
          <w:trHeight w:val="288"/>
        </w:trPr>
        <w:tc>
          <w:tcPr>
            <w:tcW w:w="2448" w:type="dxa"/>
          </w:tcPr>
          <w:p w14:paraId="59787C5D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rmal</w:t>
            </w:r>
          </w:p>
        </w:tc>
        <w:tc>
          <w:tcPr>
            <w:tcW w:w="1350" w:type="dxa"/>
          </w:tcPr>
          <w:p w14:paraId="079A0DC2" w14:textId="3FFF6C5B" w:rsidR="00E746BA" w:rsidRPr="00E3104E" w:rsidRDefault="00E449E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449ED">
              <w:rPr>
                <w:rFonts w:cstheme="minorHAnsi"/>
                <w:sz w:val="20"/>
                <w:szCs w:val="20"/>
              </w:rPr>
              <w:t>24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449ED">
              <w:rPr>
                <w:rFonts w:cstheme="minorHAnsi"/>
                <w:sz w:val="20"/>
                <w:szCs w:val="20"/>
              </w:rPr>
              <w:t>502</w:t>
            </w:r>
          </w:p>
        </w:tc>
        <w:tc>
          <w:tcPr>
            <w:tcW w:w="1818" w:type="dxa"/>
            <w:vAlign w:val="center"/>
          </w:tcPr>
          <w:p w14:paraId="7E47E9DA" w14:textId="0B4B12C1" w:rsidR="00E746BA" w:rsidRPr="00E3104E" w:rsidRDefault="004404B7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4404B7">
              <w:rPr>
                <w:rFonts w:cstheme="minorHAnsi"/>
                <w:sz w:val="20"/>
                <w:szCs w:val="20"/>
              </w:rPr>
              <w:t>48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4404B7">
              <w:rPr>
                <w:rFonts w:cstheme="minorHAnsi"/>
                <w:sz w:val="20"/>
                <w:szCs w:val="20"/>
              </w:rPr>
              <w:t>368</w:t>
            </w:r>
          </w:p>
        </w:tc>
        <w:tc>
          <w:tcPr>
            <w:tcW w:w="1354" w:type="dxa"/>
          </w:tcPr>
          <w:p w14:paraId="27E35558" w14:textId="53544811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0</w:t>
            </w:r>
          </w:p>
        </w:tc>
        <w:tc>
          <w:tcPr>
            <w:tcW w:w="1301" w:type="dxa"/>
          </w:tcPr>
          <w:p w14:paraId="574DE244" w14:textId="13AA20B6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8</w:t>
            </w:r>
          </w:p>
        </w:tc>
        <w:tc>
          <w:tcPr>
            <w:tcW w:w="1305" w:type="dxa"/>
          </w:tcPr>
          <w:p w14:paraId="61EE279D" w14:textId="53CCC023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89</w:t>
            </w:r>
          </w:p>
        </w:tc>
      </w:tr>
      <w:tr w:rsidR="00E746BA" w:rsidRPr="00E3104E" w14:paraId="6DC2C3A7" w14:textId="77777777" w:rsidTr="00E746BA">
        <w:trPr>
          <w:trHeight w:val="180"/>
        </w:trPr>
        <w:tc>
          <w:tcPr>
            <w:tcW w:w="2448" w:type="dxa"/>
          </w:tcPr>
          <w:p w14:paraId="2EC5D287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C section</w:t>
            </w:r>
          </w:p>
        </w:tc>
        <w:tc>
          <w:tcPr>
            <w:tcW w:w="1350" w:type="dxa"/>
          </w:tcPr>
          <w:p w14:paraId="11B65900" w14:textId="3207D0C3" w:rsidR="00E746BA" w:rsidRPr="00E3104E" w:rsidRDefault="00E449E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449ED">
              <w:rPr>
                <w:rFonts w:cstheme="minorHAnsi"/>
                <w:sz w:val="20"/>
                <w:szCs w:val="20"/>
              </w:rPr>
              <w:t>1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449ED">
              <w:rPr>
                <w:rFonts w:cstheme="minorHAnsi"/>
                <w:sz w:val="20"/>
                <w:szCs w:val="20"/>
              </w:rPr>
              <w:t>142</w:t>
            </w:r>
          </w:p>
        </w:tc>
        <w:tc>
          <w:tcPr>
            <w:tcW w:w="1818" w:type="dxa"/>
            <w:vAlign w:val="center"/>
          </w:tcPr>
          <w:p w14:paraId="762A62A0" w14:textId="4A6E7994" w:rsidR="00E746BA" w:rsidRPr="00E3104E" w:rsidRDefault="004404B7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4404B7">
              <w:rPr>
                <w:rFonts w:cstheme="minorHAnsi"/>
                <w:sz w:val="20"/>
                <w:szCs w:val="20"/>
              </w:rPr>
              <w:t>31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4404B7">
              <w:rPr>
                <w:rFonts w:cstheme="minorHAnsi"/>
                <w:sz w:val="20"/>
                <w:szCs w:val="20"/>
              </w:rPr>
              <w:t>045</w:t>
            </w:r>
          </w:p>
        </w:tc>
        <w:tc>
          <w:tcPr>
            <w:tcW w:w="1354" w:type="dxa"/>
          </w:tcPr>
          <w:p w14:paraId="53168F4E" w14:textId="11FB68FB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62</w:t>
            </w:r>
          </w:p>
        </w:tc>
        <w:tc>
          <w:tcPr>
            <w:tcW w:w="1301" w:type="dxa"/>
          </w:tcPr>
          <w:p w14:paraId="238494DB" w14:textId="6B6766A0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10</w:t>
            </w:r>
          </w:p>
        </w:tc>
        <w:tc>
          <w:tcPr>
            <w:tcW w:w="1305" w:type="dxa"/>
          </w:tcPr>
          <w:p w14:paraId="304F5027" w14:textId="2A90C5F8" w:rsidR="00E746BA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8</w:t>
            </w:r>
          </w:p>
        </w:tc>
      </w:tr>
      <w:tr w:rsidR="00C645F4" w:rsidRPr="00E3104E" w14:paraId="19F8B853" w14:textId="77777777" w:rsidTr="00E746BA">
        <w:trPr>
          <w:trHeight w:val="180"/>
        </w:trPr>
        <w:tc>
          <w:tcPr>
            <w:tcW w:w="2448" w:type="dxa"/>
          </w:tcPr>
          <w:p w14:paraId="5456A594" w14:textId="7E64B572" w:rsidR="00C645F4" w:rsidRPr="00E3104E" w:rsidRDefault="00C645F4" w:rsidP="00614F66">
            <w:pPr>
              <w:pStyle w:val="ListParagraph"/>
              <w:ind w:left="284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350" w:type="dxa"/>
          </w:tcPr>
          <w:p w14:paraId="1B1AFE14" w14:textId="2EAAE800" w:rsidR="00C645F4" w:rsidRPr="00E3104E" w:rsidRDefault="00C645F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645F4">
              <w:rPr>
                <w:rFonts w:cstheme="minorHAnsi"/>
                <w:sz w:val="20"/>
                <w:szCs w:val="20"/>
              </w:rPr>
              <w:t>2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645F4">
              <w:rPr>
                <w:rFonts w:cstheme="minorHAnsi"/>
                <w:sz w:val="20"/>
                <w:szCs w:val="20"/>
              </w:rPr>
              <w:t>578</w:t>
            </w:r>
          </w:p>
        </w:tc>
        <w:tc>
          <w:tcPr>
            <w:tcW w:w="1818" w:type="dxa"/>
            <w:vAlign w:val="center"/>
          </w:tcPr>
          <w:p w14:paraId="7591FA89" w14:textId="77A39BB6" w:rsidR="00C645F4" w:rsidRPr="00E3104E" w:rsidRDefault="00D4710F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D4710F">
              <w:rPr>
                <w:rFonts w:cstheme="minorHAnsi"/>
                <w:sz w:val="20"/>
                <w:szCs w:val="20"/>
              </w:rPr>
              <w:t>5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D4710F">
              <w:rPr>
                <w:rFonts w:cstheme="minorHAnsi"/>
                <w:sz w:val="20"/>
                <w:szCs w:val="20"/>
              </w:rPr>
              <w:t>36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1354" w:type="dxa"/>
          </w:tcPr>
          <w:p w14:paraId="7C455F97" w14:textId="2FDB32A7" w:rsidR="00C645F4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1" w:type="dxa"/>
          </w:tcPr>
          <w:p w14:paraId="0C710D95" w14:textId="4CA56935" w:rsidR="00C645F4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5" w:type="dxa"/>
          </w:tcPr>
          <w:p w14:paraId="6822CBFE" w14:textId="2CA5C910" w:rsidR="00C645F4" w:rsidRPr="00E3104E" w:rsidRDefault="00D4710F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E746BA" w:rsidRPr="00E3104E" w14:paraId="184C1DD7" w14:textId="77777777" w:rsidTr="00E746BA">
        <w:trPr>
          <w:trHeight w:val="158"/>
        </w:trPr>
        <w:tc>
          <w:tcPr>
            <w:tcW w:w="2448" w:type="dxa"/>
          </w:tcPr>
          <w:p w14:paraId="63D8D58D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ternal age</w:t>
            </w:r>
          </w:p>
        </w:tc>
        <w:tc>
          <w:tcPr>
            <w:tcW w:w="1350" w:type="dxa"/>
          </w:tcPr>
          <w:p w14:paraId="3F4BEC36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1085740B" w14:textId="1B81028F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6AC17A19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1B760273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1948C8CD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53687F5D" w14:textId="77777777" w:rsidTr="00E746BA">
        <w:trPr>
          <w:trHeight w:val="191"/>
        </w:trPr>
        <w:tc>
          <w:tcPr>
            <w:tcW w:w="2448" w:type="dxa"/>
          </w:tcPr>
          <w:p w14:paraId="3B2191E1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15~19</w:t>
            </w:r>
          </w:p>
        </w:tc>
        <w:tc>
          <w:tcPr>
            <w:tcW w:w="1350" w:type="dxa"/>
          </w:tcPr>
          <w:p w14:paraId="5E52F5F6" w14:textId="4BDDA39A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1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825</w:t>
            </w:r>
          </w:p>
        </w:tc>
        <w:tc>
          <w:tcPr>
            <w:tcW w:w="1818" w:type="dxa"/>
            <w:vAlign w:val="center"/>
          </w:tcPr>
          <w:p w14:paraId="11E6373D" w14:textId="19EBA8D1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3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87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1354" w:type="dxa"/>
          </w:tcPr>
          <w:p w14:paraId="47E1D21C" w14:textId="51BBE7B4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88</w:t>
            </w:r>
          </w:p>
        </w:tc>
        <w:tc>
          <w:tcPr>
            <w:tcW w:w="1301" w:type="dxa"/>
          </w:tcPr>
          <w:p w14:paraId="3D4669CB" w14:textId="02EE311C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04</w:t>
            </w:r>
          </w:p>
        </w:tc>
        <w:tc>
          <w:tcPr>
            <w:tcW w:w="1305" w:type="dxa"/>
          </w:tcPr>
          <w:p w14:paraId="5155609E" w14:textId="43BFEF36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89</w:t>
            </w:r>
          </w:p>
        </w:tc>
      </w:tr>
      <w:tr w:rsidR="00E746BA" w:rsidRPr="00E3104E" w14:paraId="36FDAF24" w14:textId="77777777" w:rsidTr="00E746BA">
        <w:trPr>
          <w:trHeight w:val="204"/>
        </w:trPr>
        <w:tc>
          <w:tcPr>
            <w:tcW w:w="2448" w:type="dxa"/>
          </w:tcPr>
          <w:p w14:paraId="6AEAF730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20~24</w:t>
            </w:r>
          </w:p>
        </w:tc>
        <w:tc>
          <w:tcPr>
            <w:tcW w:w="1350" w:type="dxa"/>
          </w:tcPr>
          <w:p w14:paraId="7B67C056" w14:textId="5FF16C89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6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244</w:t>
            </w:r>
          </w:p>
        </w:tc>
        <w:tc>
          <w:tcPr>
            <w:tcW w:w="1818" w:type="dxa"/>
            <w:vAlign w:val="center"/>
          </w:tcPr>
          <w:p w14:paraId="5319D590" w14:textId="5C81F4BE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12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4</w:t>
            </w:r>
            <w:r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354" w:type="dxa"/>
          </w:tcPr>
          <w:p w14:paraId="2122C929" w14:textId="090782A5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3</w:t>
            </w:r>
          </w:p>
        </w:tc>
        <w:tc>
          <w:tcPr>
            <w:tcW w:w="1301" w:type="dxa"/>
          </w:tcPr>
          <w:p w14:paraId="4E8BE72F" w14:textId="7C50A4C6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38</w:t>
            </w:r>
          </w:p>
        </w:tc>
        <w:tc>
          <w:tcPr>
            <w:tcW w:w="1305" w:type="dxa"/>
          </w:tcPr>
          <w:p w14:paraId="6830E63D" w14:textId="018857DD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3</w:t>
            </w:r>
          </w:p>
        </w:tc>
      </w:tr>
      <w:tr w:rsidR="00E746BA" w:rsidRPr="00E3104E" w14:paraId="4559BCB0" w14:textId="77777777" w:rsidTr="00E746BA">
        <w:trPr>
          <w:trHeight w:val="228"/>
        </w:trPr>
        <w:tc>
          <w:tcPr>
            <w:tcW w:w="2448" w:type="dxa"/>
          </w:tcPr>
          <w:p w14:paraId="3D34D105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5~29</w:t>
            </w:r>
          </w:p>
        </w:tc>
        <w:tc>
          <w:tcPr>
            <w:tcW w:w="1350" w:type="dxa"/>
          </w:tcPr>
          <w:p w14:paraId="0A4D28A4" w14:textId="5BCCEEC9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7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917</w:t>
            </w:r>
          </w:p>
        </w:tc>
        <w:tc>
          <w:tcPr>
            <w:tcW w:w="1818" w:type="dxa"/>
            <w:vAlign w:val="center"/>
          </w:tcPr>
          <w:p w14:paraId="2E437799" w14:textId="0096F5AB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14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24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354" w:type="dxa"/>
          </w:tcPr>
          <w:p w14:paraId="6D4FE6B2" w14:textId="758506B4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33</w:t>
            </w:r>
          </w:p>
        </w:tc>
        <w:tc>
          <w:tcPr>
            <w:tcW w:w="1301" w:type="dxa"/>
          </w:tcPr>
          <w:p w14:paraId="2D522AC2" w14:textId="48A99CD2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91</w:t>
            </w:r>
          </w:p>
        </w:tc>
        <w:tc>
          <w:tcPr>
            <w:tcW w:w="1305" w:type="dxa"/>
          </w:tcPr>
          <w:p w14:paraId="443F2420" w14:textId="3EBC1164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22</w:t>
            </w:r>
          </w:p>
        </w:tc>
      </w:tr>
      <w:tr w:rsidR="00E746BA" w:rsidRPr="00E3104E" w14:paraId="33961B82" w14:textId="77777777" w:rsidTr="00E746BA">
        <w:trPr>
          <w:trHeight w:val="204"/>
        </w:trPr>
        <w:tc>
          <w:tcPr>
            <w:tcW w:w="2448" w:type="dxa"/>
          </w:tcPr>
          <w:p w14:paraId="1EA87658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30~34</w:t>
            </w:r>
          </w:p>
        </w:tc>
        <w:tc>
          <w:tcPr>
            <w:tcW w:w="1350" w:type="dxa"/>
          </w:tcPr>
          <w:p w14:paraId="679EA278" w14:textId="5F625E6A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6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336</w:t>
            </w:r>
          </w:p>
        </w:tc>
        <w:tc>
          <w:tcPr>
            <w:tcW w:w="1818" w:type="dxa"/>
            <w:vAlign w:val="center"/>
          </w:tcPr>
          <w:p w14:paraId="3FD0CF9B" w14:textId="3A5B5007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12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856</w:t>
            </w:r>
          </w:p>
        </w:tc>
        <w:tc>
          <w:tcPr>
            <w:tcW w:w="1354" w:type="dxa"/>
          </w:tcPr>
          <w:p w14:paraId="48B94BA5" w14:textId="73D12B1C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47</w:t>
            </w:r>
          </w:p>
        </w:tc>
        <w:tc>
          <w:tcPr>
            <w:tcW w:w="1301" w:type="dxa"/>
          </w:tcPr>
          <w:p w14:paraId="0797C6B9" w14:textId="1AD032EB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02</w:t>
            </w:r>
          </w:p>
        </w:tc>
        <w:tc>
          <w:tcPr>
            <w:tcW w:w="1305" w:type="dxa"/>
          </w:tcPr>
          <w:p w14:paraId="64AF4926" w14:textId="7F3C409E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41</w:t>
            </w:r>
          </w:p>
        </w:tc>
      </w:tr>
      <w:tr w:rsidR="00E746BA" w:rsidRPr="00E3104E" w14:paraId="7B7A8EC0" w14:textId="77777777" w:rsidTr="00E746BA">
        <w:trPr>
          <w:trHeight w:val="240"/>
        </w:trPr>
        <w:tc>
          <w:tcPr>
            <w:tcW w:w="2448" w:type="dxa"/>
          </w:tcPr>
          <w:p w14:paraId="20AA28DD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35~39</w:t>
            </w:r>
          </w:p>
        </w:tc>
        <w:tc>
          <w:tcPr>
            <w:tcW w:w="1350" w:type="dxa"/>
          </w:tcPr>
          <w:p w14:paraId="61F051A8" w14:textId="2D8B9866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4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443</w:t>
            </w:r>
          </w:p>
        </w:tc>
        <w:tc>
          <w:tcPr>
            <w:tcW w:w="1818" w:type="dxa"/>
            <w:vAlign w:val="center"/>
          </w:tcPr>
          <w:p w14:paraId="3AEE6992" w14:textId="5C19EB24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8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180</w:t>
            </w:r>
          </w:p>
        </w:tc>
        <w:tc>
          <w:tcPr>
            <w:tcW w:w="1354" w:type="dxa"/>
          </w:tcPr>
          <w:p w14:paraId="6754E439" w14:textId="5FF55143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7</w:t>
            </w:r>
          </w:p>
        </w:tc>
        <w:tc>
          <w:tcPr>
            <w:tcW w:w="1301" w:type="dxa"/>
          </w:tcPr>
          <w:p w14:paraId="3EC444E9" w14:textId="3EB140B2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52</w:t>
            </w:r>
          </w:p>
        </w:tc>
        <w:tc>
          <w:tcPr>
            <w:tcW w:w="1305" w:type="dxa"/>
          </w:tcPr>
          <w:p w14:paraId="0A946F32" w14:textId="2EFC5708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4</w:t>
            </w:r>
          </w:p>
        </w:tc>
      </w:tr>
      <w:tr w:rsidR="00E746BA" w:rsidRPr="00E3104E" w14:paraId="4E5568A2" w14:textId="77777777" w:rsidTr="00E746BA">
        <w:trPr>
          <w:trHeight w:val="228"/>
        </w:trPr>
        <w:tc>
          <w:tcPr>
            <w:tcW w:w="2448" w:type="dxa"/>
          </w:tcPr>
          <w:p w14:paraId="27C367CB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0~44</w:t>
            </w:r>
          </w:p>
        </w:tc>
        <w:tc>
          <w:tcPr>
            <w:tcW w:w="1350" w:type="dxa"/>
          </w:tcPr>
          <w:p w14:paraId="5EE31239" w14:textId="640BA37B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2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095</w:t>
            </w:r>
          </w:p>
        </w:tc>
        <w:tc>
          <w:tcPr>
            <w:tcW w:w="1818" w:type="dxa"/>
            <w:vAlign w:val="center"/>
          </w:tcPr>
          <w:p w14:paraId="0E719CF5" w14:textId="695EBE22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3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75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354" w:type="dxa"/>
          </w:tcPr>
          <w:p w14:paraId="379F1E0C" w14:textId="418F22C1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04</w:t>
            </w:r>
          </w:p>
        </w:tc>
        <w:tc>
          <w:tcPr>
            <w:tcW w:w="1301" w:type="dxa"/>
          </w:tcPr>
          <w:p w14:paraId="6E50914B" w14:textId="2332E202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05</w:t>
            </w:r>
          </w:p>
        </w:tc>
        <w:tc>
          <w:tcPr>
            <w:tcW w:w="1305" w:type="dxa"/>
          </w:tcPr>
          <w:p w14:paraId="23E2C968" w14:textId="1A151C45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51</w:t>
            </w:r>
          </w:p>
        </w:tc>
      </w:tr>
      <w:tr w:rsidR="00E746BA" w:rsidRPr="00E3104E" w14:paraId="1E8F8310" w14:textId="77777777" w:rsidTr="00E746BA">
        <w:trPr>
          <w:trHeight w:val="180"/>
        </w:trPr>
        <w:tc>
          <w:tcPr>
            <w:tcW w:w="2448" w:type="dxa"/>
          </w:tcPr>
          <w:p w14:paraId="3D9BDE20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5~49</w:t>
            </w:r>
          </w:p>
        </w:tc>
        <w:tc>
          <w:tcPr>
            <w:tcW w:w="1350" w:type="dxa"/>
          </w:tcPr>
          <w:p w14:paraId="341E0255" w14:textId="484D99A1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362</w:t>
            </w:r>
          </w:p>
        </w:tc>
        <w:tc>
          <w:tcPr>
            <w:tcW w:w="1818" w:type="dxa"/>
            <w:vAlign w:val="center"/>
          </w:tcPr>
          <w:p w14:paraId="1FA55236" w14:textId="72B11A6E" w:rsidR="00E746BA" w:rsidRPr="00E3104E" w:rsidRDefault="006749B2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749B2">
              <w:rPr>
                <w:rFonts w:cstheme="minorHAnsi"/>
                <w:sz w:val="20"/>
                <w:szCs w:val="20"/>
              </w:rPr>
              <w:t>1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749B2">
              <w:rPr>
                <w:rFonts w:cstheme="minorHAnsi"/>
                <w:sz w:val="20"/>
                <w:szCs w:val="20"/>
              </w:rPr>
              <w:t>461</w:t>
            </w:r>
          </w:p>
        </w:tc>
        <w:tc>
          <w:tcPr>
            <w:tcW w:w="1354" w:type="dxa"/>
          </w:tcPr>
          <w:p w14:paraId="244F9A44" w14:textId="2CE5CF92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24</w:t>
            </w:r>
          </w:p>
        </w:tc>
        <w:tc>
          <w:tcPr>
            <w:tcW w:w="1301" w:type="dxa"/>
          </w:tcPr>
          <w:p w14:paraId="1CDDE278" w14:textId="5C563A55" w:rsidR="00E746BA" w:rsidRPr="00E3104E" w:rsidRDefault="00B1240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.16</w:t>
            </w:r>
          </w:p>
        </w:tc>
        <w:tc>
          <w:tcPr>
            <w:tcW w:w="1305" w:type="dxa"/>
          </w:tcPr>
          <w:p w14:paraId="0745DF2D" w14:textId="7A31D361" w:rsidR="00E746BA" w:rsidRPr="00E3104E" w:rsidRDefault="00D956E5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.02</w:t>
            </w:r>
          </w:p>
        </w:tc>
      </w:tr>
      <w:tr w:rsidR="00E746BA" w:rsidRPr="00E3104E" w14:paraId="24377AA3" w14:textId="77777777" w:rsidTr="00E746BA">
        <w:trPr>
          <w:trHeight w:val="240"/>
        </w:trPr>
        <w:tc>
          <w:tcPr>
            <w:tcW w:w="2448" w:type="dxa"/>
          </w:tcPr>
          <w:p w14:paraId="02A3BBC2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rital status</w:t>
            </w:r>
          </w:p>
        </w:tc>
        <w:tc>
          <w:tcPr>
            <w:tcW w:w="1350" w:type="dxa"/>
          </w:tcPr>
          <w:p w14:paraId="4C6346D3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5E66A4C4" w14:textId="7E4C3391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22CBE240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2B38313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3BB830DE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696A2600" w14:textId="77777777" w:rsidTr="00E746BA">
        <w:trPr>
          <w:trHeight w:val="192"/>
        </w:trPr>
        <w:tc>
          <w:tcPr>
            <w:tcW w:w="2448" w:type="dxa"/>
          </w:tcPr>
          <w:p w14:paraId="7F687C5A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 xml:space="preserve">Currently married </w:t>
            </w:r>
          </w:p>
        </w:tc>
        <w:tc>
          <w:tcPr>
            <w:tcW w:w="1350" w:type="dxa"/>
          </w:tcPr>
          <w:p w14:paraId="116F9031" w14:textId="273EE1AD" w:rsidR="00E746BA" w:rsidRPr="00E3104E" w:rsidRDefault="00F364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64A6">
              <w:rPr>
                <w:rFonts w:cstheme="minorHAnsi"/>
                <w:sz w:val="20"/>
                <w:szCs w:val="20"/>
              </w:rPr>
              <w:t>9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64A6">
              <w:rPr>
                <w:rFonts w:cstheme="minorHAnsi"/>
                <w:sz w:val="20"/>
                <w:szCs w:val="20"/>
              </w:rPr>
              <w:t>391</w:t>
            </w:r>
          </w:p>
        </w:tc>
        <w:tc>
          <w:tcPr>
            <w:tcW w:w="1818" w:type="dxa"/>
            <w:vAlign w:val="center"/>
          </w:tcPr>
          <w:p w14:paraId="6677914A" w14:textId="54D4EBD7" w:rsidR="00E746BA" w:rsidRPr="00E3104E" w:rsidRDefault="0052291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22918">
              <w:rPr>
                <w:rFonts w:cstheme="minorHAnsi"/>
                <w:sz w:val="20"/>
                <w:szCs w:val="20"/>
              </w:rPr>
              <w:t>176</w:t>
            </w:r>
            <w:r w:rsidR="00F364A6">
              <w:rPr>
                <w:rFonts w:cstheme="minorHAnsi"/>
                <w:sz w:val="20"/>
                <w:szCs w:val="20"/>
              </w:rPr>
              <w:t>,</w:t>
            </w:r>
            <w:r w:rsidRPr="00522918">
              <w:rPr>
                <w:rFonts w:cstheme="minorHAnsi"/>
                <w:sz w:val="20"/>
                <w:szCs w:val="20"/>
              </w:rPr>
              <w:t>25</w:t>
            </w:r>
            <w:r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1354" w:type="dxa"/>
          </w:tcPr>
          <w:p w14:paraId="140DA2D2" w14:textId="1D59ACDF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1</w:t>
            </w:r>
          </w:p>
        </w:tc>
        <w:tc>
          <w:tcPr>
            <w:tcW w:w="1301" w:type="dxa"/>
          </w:tcPr>
          <w:p w14:paraId="6A2C0B15" w14:textId="2F3B12D0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31</w:t>
            </w:r>
          </w:p>
        </w:tc>
        <w:tc>
          <w:tcPr>
            <w:tcW w:w="1305" w:type="dxa"/>
          </w:tcPr>
          <w:p w14:paraId="36B218B2" w14:textId="27E31A76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49</w:t>
            </w:r>
          </w:p>
        </w:tc>
      </w:tr>
      <w:tr w:rsidR="00E746BA" w:rsidRPr="00E3104E" w14:paraId="577F8056" w14:textId="77777777" w:rsidTr="00E746BA">
        <w:trPr>
          <w:trHeight w:val="156"/>
        </w:trPr>
        <w:tc>
          <w:tcPr>
            <w:tcW w:w="2448" w:type="dxa"/>
          </w:tcPr>
          <w:p w14:paraId="2840B6D4" w14:textId="7521BDFA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Other</w:t>
            </w:r>
          </w:p>
        </w:tc>
        <w:tc>
          <w:tcPr>
            <w:tcW w:w="1350" w:type="dxa"/>
          </w:tcPr>
          <w:p w14:paraId="6A4274F2" w14:textId="326481D1" w:rsidR="00E746BA" w:rsidRPr="00E3104E" w:rsidRDefault="00F364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64A6">
              <w:rPr>
                <w:rFonts w:cstheme="minorHAnsi"/>
                <w:sz w:val="20"/>
                <w:szCs w:val="20"/>
              </w:rPr>
              <w:t>19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64A6">
              <w:rPr>
                <w:rFonts w:cstheme="minorHAnsi"/>
                <w:sz w:val="20"/>
                <w:szCs w:val="20"/>
              </w:rPr>
              <w:t>831</w:t>
            </w:r>
          </w:p>
        </w:tc>
        <w:tc>
          <w:tcPr>
            <w:tcW w:w="1818" w:type="dxa"/>
            <w:vAlign w:val="center"/>
          </w:tcPr>
          <w:p w14:paraId="55B29AE9" w14:textId="07688ACC" w:rsidR="00E746BA" w:rsidRPr="00E3104E" w:rsidRDefault="0052291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22918">
              <w:rPr>
                <w:rFonts w:cstheme="minorHAnsi"/>
                <w:sz w:val="20"/>
                <w:szCs w:val="20"/>
              </w:rPr>
              <w:t>394</w:t>
            </w:r>
            <w:r w:rsidR="00F364A6">
              <w:rPr>
                <w:rFonts w:cstheme="minorHAnsi"/>
                <w:sz w:val="20"/>
                <w:szCs w:val="20"/>
              </w:rPr>
              <w:t>,</w:t>
            </w:r>
            <w:r w:rsidRPr="00522918">
              <w:rPr>
                <w:rFonts w:cstheme="minorHAnsi"/>
                <w:sz w:val="20"/>
                <w:szCs w:val="20"/>
              </w:rPr>
              <w:t>521</w:t>
            </w:r>
          </w:p>
        </w:tc>
        <w:tc>
          <w:tcPr>
            <w:tcW w:w="1354" w:type="dxa"/>
          </w:tcPr>
          <w:p w14:paraId="3FEDC9D1" w14:textId="680C2092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4</w:t>
            </w:r>
          </w:p>
        </w:tc>
        <w:tc>
          <w:tcPr>
            <w:tcW w:w="1301" w:type="dxa"/>
          </w:tcPr>
          <w:p w14:paraId="2064235B" w14:textId="7E1D3FB5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5</w:t>
            </w:r>
          </w:p>
        </w:tc>
        <w:tc>
          <w:tcPr>
            <w:tcW w:w="1305" w:type="dxa"/>
          </w:tcPr>
          <w:p w14:paraId="3CAD1806" w14:textId="5219BD46" w:rsidR="00E746BA" w:rsidRPr="00E3104E" w:rsidRDefault="00F364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86</w:t>
            </w:r>
          </w:p>
        </w:tc>
      </w:tr>
      <w:tr w:rsidR="00E746BA" w:rsidRPr="00E3104E" w14:paraId="746EDB60" w14:textId="77777777" w:rsidTr="00E746BA">
        <w:trPr>
          <w:trHeight w:val="194"/>
        </w:trPr>
        <w:tc>
          <w:tcPr>
            <w:tcW w:w="2448" w:type="dxa"/>
          </w:tcPr>
          <w:p w14:paraId="38BA8B48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ternal education</w:t>
            </w:r>
          </w:p>
        </w:tc>
        <w:tc>
          <w:tcPr>
            <w:tcW w:w="1350" w:type="dxa"/>
          </w:tcPr>
          <w:p w14:paraId="50B5D40F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677E1B33" w14:textId="128D45A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6BE66FC2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25A4577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5C278D91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591721BA" w14:textId="77777777" w:rsidTr="00E746BA">
        <w:trPr>
          <w:trHeight w:val="153"/>
        </w:trPr>
        <w:tc>
          <w:tcPr>
            <w:tcW w:w="2448" w:type="dxa"/>
          </w:tcPr>
          <w:p w14:paraId="5BE2F1B4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 education</w:t>
            </w:r>
          </w:p>
        </w:tc>
        <w:tc>
          <w:tcPr>
            <w:tcW w:w="1350" w:type="dxa"/>
          </w:tcPr>
          <w:p w14:paraId="77E196E9" w14:textId="0B3F3DA5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10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979</w:t>
            </w:r>
          </w:p>
        </w:tc>
        <w:tc>
          <w:tcPr>
            <w:tcW w:w="1818" w:type="dxa"/>
            <w:vAlign w:val="center"/>
          </w:tcPr>
          <w:p w14:paraId="2C5F5BBC" w14:textId="06C29919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22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07</w:t>
            </w: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4" w:type="dxa"/>
          </w:tcPr>
          <w:p w14:paraId="614F10DD" w14:textId="0FFB49FD" w:rsidR="00E746BA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8</w:t>
            </w:r>
          </w:p>
        </w:tc>
        <w:tc>
          <w:tcPr>
            <w:tcW w:w="1301" w:type="dxa"/>
          </w:tcPr>
          <w:p w14:paraId="3146D8C2" w14:textId="0933C7A7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09</w:t>
            </w:r>
          </w:p>
        </w:tc>
        <w:tc>
          <w:tcPr>
            <w:tcW w:w="1305" w:type="dxa"/>
          </w:tcPr>
          <w:p w14:paraId="05F66897" w14:textId="4CCF8856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7.12</w:t>
            </w:r>
          </w:p>
        </w:tc>
      </w:tr>
      <w:tr w:rsidR="00E746BA" w:rsidRPr="00E3104E" w14:paraId="3818E7AB" w14:textId="77777777" w:rsidTr="00E746BA">
        <w:trPr>
          <w:trHeight w:val="230"/>
        </w:trPr>
        <w:tc>
          <w:tcPr>
            <w:tcW w:w="2448" w:type="dxa"/>
          </w:tcPr>
          <w:p w14:paraId="6775B13D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Primary school</w:t>
            </w:r>
          </w:p>
        </w:tc>
        <w:tc>
          <w:tcPr>
            <w:tcW w:w="1350" w:type="dxa"/>
          </w:tcPr>
          <w:p w14:paraId="2D5F27E4" w14:textId="142C8F60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5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661</w:t>
            </w:r>
          </w:p>
        </w:tc>
        <w:tc>
          <w:tcPr>
            <w:tcW w:w="1818" w:type="dxa"/>
            <w:vAlign w:val="center"/>
          </w:tcPr>
          <w:p w14:paraId="291D54BE" w14:textId="727806E1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10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72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354" w:type="dxa"/>
          </w:tcPr>
          <w:p w14:paraId="6548BFDC" w14:textId="1236A809" w:rsidR="00E746BA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0</w:t>
            </w:r>
          </w:p>
        </w:tc>
        <w:tc>
          <w:tcPr>
            <w:tcW w:w="1301" w:type="dxa"/>
          </w:tcPr>
          <w:p w14:paraId="32F535A9" w14:textId="6B1098D7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57</w:t>
            </w:r>
          </w:p>
        </w:tc>
        <w:tc>
          <w:tcPr>
            <w:tcW w:w="1305" w:type="dxa"/>
          </w:tcPr>
          <w:p w14:paraId="04186CF7" w14:textId="5AA762AB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85</w:t>
            </w:r>
          </w:p>
        </w:tc>
      </w:tr>
      <w:tr w:rsidR="00E746BA" w:rsidRPr="00E3104E" w14:paraId="54781491" w14:textId="77777777" w:rsidTr="00E746BA">
        <w:trPr>
          <w:trHeight w:val="264"/>
        </w:trPr>
        <w:tc>
          <w:tcPr>
            <w:tcW w:w="2448" w:type="dxa"/>
          </w:tcPr>
          <w:p w14:paraId="2E7C5DD8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Secondary school</w:t>
            </w:r>
          </w:p>
        </w:tc>
        <w:tc>
          <w:tcPr>
            <w:tcW w:w="1350" w:type="dxa"/>
          </w:tcPr>
          <w:p w14:paraId="6DC6AB21" w14:textId="0C8524B4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8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364</w:t>
            </w:r>
          </w:p>
        </w:tc>
        <w:tc>
          <w:tcPr>
            <w:tcW w:w="1818" w:type="dxa"/>
            <w:vAlign w:val="center"/>
          </w:tcPr>
          <w:p w14:paraId="7428EF52" w14:textId="01ACEBCA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16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99</w:t>
            </w: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354" w:type="dxa"/>
          </w:tcPr>
          <w:p w14:paraId="61722468" w14:textId="5A858E5F" w:rsidR="00E746BA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55</w:t>
            </w:r>
          </w:p>
        </w:tc>
        <w:tc>
          <w:tcPr>
            <w:tcW w:w="1301" w:type="dxa"/>
          </w:tcPr>
          <w:p w14:paraId="72EBA14A" w14:textId="1FD27EDD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94</w:t>
            </w:r>
          </w:p>
        </w:tc>
        <w:tc>
          <w:tcPr>
            <w:tcW w:w="1305" w:type="dxa"/>
          </w:tcPr>
          <w:p w14:paraId="54978938" w14:textId="290B400D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6</w:t>
            </w:r>
          </w:p>
        </w:tc>
      </w:tr>
      <w:tr w:rsidR="00E746BA" w:rsidRPr="00E3104E" w14:paraId="145AABAC" w14:textId="77777777" w:rsidTr="00E746BA">
        <w:trPr>
          <w:trHeight w:val="192"/>
        </w:trPr>
        <w:tc>
          <w:tcPr>
            <w:tcW w:w="2448" w:type="dxa"/>
          </w:tcPr>
          <w:p w14:paraId="1DB9D5BF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High school</w:t>
            </w:r>
          </w:p>
        </w:tc>
        <w:tc>
          <w:tcPr>
            <w:tcW w:w="1350" w:type="dxa"/>
          </w:tcPr>
          <w:p w14:paraId="08736802" w14:textId="6ADDC429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2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348</w:t>
            </w:r>
          </w:p>
        </w:tc>
        <w:tc>
          <w:tcPr>
            <w:tcW w:w="1818" w:type="dxa"/>
            <w:vAlign w:val="center"/>
          </w:tcPr>
          <w:p w14:paraId="7D49B668" w14:textId="61DE5635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4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483</w:t>
            </w:r>
          </w:p>
        </w:tc>
        <w:tc>
          <w:tcPr>
            <w:tcW w:w="1354" w:type="dxa"/>
          </w:tcPr>
          <w:p w14:paraId="0FE7B290" w14:textId="3E90F3EC" w:rsidR="00E746BA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0</w:t>
            </w:r>
          </w:p>
        </w:tc>
        <w:tc>
          <w:tcPr>
            <w:tcW w:w="1301" w:type="dxa"/>
          </w:tcPr>
          <w:p w14:paraId="46B9FEAD" w14:textId="1314687A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70</w:t>
            </w:r>
          </w:p>
        </w:tc>
        <w:tc>
          <w:tcPr>
            <w:tcW w:w="1305" w:type="dxa"/>
          </w:tcPr>
          <w:p w14:paraId="686C0DCF" w14:textId="598B7B34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32</w:t>
            </w:r>
          </w:p>
        </w:tc>
      </w:tr>
      <w:tr w:rsidR="00E746BA" w:rsidRPr="00E3104E" w14:paraId="33EEF9F8" w14:textId="77777777" w:rsidTr="00E746BA">
        <w:trPr>
          <w:trHeight w:val="228"/>
        </w:trPr>
        <w:tc>
          <w:tcPr>
            <w:tcW w:w="2448" w:type="dxa"/>
          </w:tcPr>
          <w:p w14:paraId="7578A76B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College</w:t>
            </w:r>
          </w:p>
        </w:tc>
        <w:tc>
          <w:tcPr>
            <w:tcW w:w="1350" w:type="dxa"/>
          </w:tcPr>
          <w:p w14:paraId="4BF5BBC5" w14:textId="58BB50A1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1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858</w:t>
            </w:r>
          </w:p>
        </w:tc>
        <w:tc>
          <w:tcPr>
            <w:tcW w:w="1818" w:type="dxa"/>
            <w:vAlign w:val="center"/>
          </w:tcPr>
          <w:p w14:paraId="30BBAE15" w14:textId="299E2771" w:rsidR="00E746BA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15E91">
              <w:rPr>
                <w:rFonts w:cstheme="minorHAnsi"/>
                <w:sz w:val="20"/>
                <w:szCs w:val="20"/>
              </w:rPr>
              <w:t>2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B15E91">
              <w:rPr>
                <w:rFonts w:cstheme="minorHAnsi"/>
                <w:sz w:val="20"/>
                <w:szCs w:val="20"/>
              </w:rPr>
              <w:t>497</w:t>
            </w:r>
          </w:p>
        </w:tc>
        <w:tc>
          <w:tcPr>
            <w:tcW w:w="1354" w:type="dxa"/>
          </w:tcPr>
          <w:p w14:paraId="2B1218FF" w14:textId="6AE293B6" w:rsidR="00E746BA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14</w:t>
            </w:r>
          </w:p>
        </w:tc>
        <w:tc>
          <w:tcPr>
            <w:tcW w:w="1301" w:type="dxa"/>
          </w:tcPr>
          <w:p w14:paraId="7055BF68" w14:textId="78D58883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02</w:t>
            </w:r>
          </w:p>
        </w:tc>
        <w:tc>
          <w:tcPr>
            <w:tcW w:w="1305" w:type="dxa"/>
          </w:tcPr>
          <w:p w14:paraId="249CF1A5" w14:textId="0F0F4C31" w:rsidR="00E746BA" w:rsidRPr="00E3104E" w:rsidRDefault="0099400E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35</w:t>
            </w:r>
          </w:p>
        </w:tc>
      </w:tr>
      <w:tr w:rsidR="00B15E91" w:rsidRPr="00E3104E" w14:paraId="203382D2" w14:textId="77777777" w:rsidTr="00E746BA">
        <w:trPr>
          <w:trHeight w:val="228"/>
        </w:trPr>
        <w:tc>
          <w:tcPr>
            <w:tcW w:w="2448" w:type="dxa"/>
          </w:tcPr>
          <w:p w14:paraId="470B17CA" w14:textId="56B519DB" w:rsidR="00B15E91" w:rsidRPr="00E3104E" w:rsidRDefault="00B15E91" w:rsidP="00614F66">
            <w:pPr>
              <w:pStyle w:val="ListParagraph"/>
              <w:ind w:left="284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350" w:type="dxa"/>
          </w:tcPr>
          <w:p w14:paraId="0F9C8B02" w14:textId="329DC500" w:rsidR="00B15E91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1818" w:type="dxa"/>
            <w:vAlign w:val="center"/>
          </w:tcPr>
          <w:p w14:paraId="038D916A" w14:textId="1B4CF89A" w:rsidR="00B15E91" w:rsidRPr="00E3104E" w:rsidRDefault="00B15E9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4</w:t>
            </w:r>
          </w:p>
        </w:tc>
        <w:tc>
          <w:tcPr>
            <w:tcW w:w="1354" w:type="dxa"/>
          </w:tcPr>
          <w:p w14:paraId="69104022" w14:textId="53068F0D" w:rsidR="00B15E91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1" w:type="dxa"/>
          </w:tcPr>
          <w:p w14:paraId="2F795422" w14:textId="58F9FAB3" w:rsidR="00B15E91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5" w:type="dxa"/>
          </w:tcPr>
          <w:p w14:paraId="5C9D78E3" w14:textId="50048DA2" w:rsidR="00B15E91" w:rsidRPr="00E3104E" w:rsidRDefault="00B15E9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E746BA" w:rsidRPr="00E3104E" w14:paraId="68073BF8" w14:textId="77777777" w:rsidTr="00E746BA">
        <w:trPr>
          <w:trHeight w:val="218"/>
        </w:trPr>
        <w:tc>
          <w:tcPr>
            <w:tcW w:w="2448" w:type="dxa"/>
          </w:tcPr>
          <w:p w14:paraId="71F86D51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Early pregnancy</w:t>
            </w:r>
          </w:p>
        </w:tc>
        <w:tc>
          <w:tcPr>
            <w:tcW w:w="1350" w:type="dxa"/>
          </w:tcPr>
          <w:p w14:paraId="55C81267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6286AE8A" w14:textId="2D314245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63E2D68C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104DA0B7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0D1B3685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1093D55D" w14:textId="77777777" w:rsidTr="00E746BA">
        <w:trPr>
          <w:trHeight w:val="276"/>
        </w:trPr>
        <w:tc>
          <w:tcPr>
            <w:tcW w:w="2448" w:type="dxa"/>
          </w:tcPr>
          <w:p w14:paraId="78948703" w14:textId="356FDA4A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  <w:r w:rsidR="001B007E">
              <w:rPr>
                <w:rFonts w:cstheme="minorHAnsi"/>
              </w:rPr>
              <w:t xml:space="preserve"> (19 or older)</w:t>
            </w:r>
          </w:p>
        </w:tc>
        <w:tc>
          <w:tcPr>
            <w:tcW w:w="1350" w:type="dxa"/>
          </w:tcPr>
          <w:p w14:paraId="26D242C9" w14:textId="1F162798" w:rsidR="00E746BA" w:rsidRPr="00E3104E" w:rsidRDefault="001B007E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1B007E">
              <w:rPr>
                <w:rFonts w:cstheme="minorHAnsi"/>
                <w:sz w:val="20"/>
                <w:szCs w:val="20"/>
              </w:rPr>
              <w:t>15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1B007E">
              <w:rPr>
                <w:rFonts w:cstheme="minorHAnsi"/>
                <w:sz w:val="20"/>
                <w:szCs w:val="20"/>
              </w:rPr>
              <w:t>648</w:t>
            </w:r>
          </w:p>
        </w:tc>
        <w:tc>
          <w:tcPr>
            <w:tcW w:w="1818" w:type="dxa"/>
            <w:vAlign w:val="center"/>
          </w:tcPr>
          <w:p w14:paraId="750C69D5" w14:textId="36398522" w:rsidR="00E746BA" w:rsidRPr="00E3104E" w:rsidRDefault="001B007E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1B007E">
              <w:rPr>
                <w:rFonts w:cstheme="minorHAnsi"/>
                <w:sz w:val="20"/>
                <w:szCs w:val="20"/>
              </w:rPr>
              <w:t>30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1B007E">
              <w:rPr>
                <w:rFonts w:cstheme="minorHAnsi"/>
                <w:sz w:val="20"/>
                <w:szCs w:val="20"/>
              </w:rPr>
              <w:t>490</w:t>
            </w:r>
          </w:p>
        </w:tc>
        <w:tc>
          <w:tcPr>
            <w:tcW w:w="1354" w:type="dxa"/>
          </w:tcPr>
          <w:p w14:paraId="7845185F" w14:textId="4A7DAA1C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59</w:t>
            </w:r>
          </w:p>
        </w:tc>
        <w:tc>
          <w:tcPr>
            <w:tcW w:w="1301" w:type="dxa"/>
          </w:tcPr>
          <w:p w14:paraId="0DC4E86E" w14:textId="7C077B36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13</w:t>
            </w:r>
          </w:p>
        </w:tc>
        <w:tc>
          <w:tcPr>
            <w:tcW w:w="1305" w:type="dxa"/>
          </w:tcPr>
          <w:p w14:paraId="56157770" w14:textId="6C612229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18</w:t>
            </w:r>
          </w:p>
        </w:tc>
      </w:tr>
      <w:tr w:rsidR="00E746BA" w:rsidRPr="00E3104E" w14:paraId="1FD4F3A3" w14:textId="77777777" w:rsidTr="00E746BA">
        <w:trPr>
          <w:trHeight w:val="168"/>
        </w:trPr>
        <w:tc>
          <w:tcPr>
            <w:tcW w:w="2448" w:type="dxa"/>
          </w:tcPr>
          <w:p w14:paraId="126D03D0" w14:textId="4D5F86E1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Yes</w:t>
            </w:r>
            <w:r w:rsidR="001B007E">
              <w:rPr>
                <w:rFonts w:cstheme="minorHAnsi"/>
              </w:rPr>
              <w:t xml:space="preserve"> (&lt; 19 years old)</w:t>
            </w:r>
          </w:p>
        </w:tc>
        <w:tc>
          <w:tcPr>
            <w:tcW w:w="1350" w:type="dxa"/>
          </w:tcPr>
          <w:p w14:paraId="4B95542F" w14:textId="2FF9BC79" w:rsidR="00E746BA" w:rsidRPr="00E3104E" w:rsidRDefault="001B007E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1B007E">
              <w:rPr>
                <w:rFonts w:cstheme="minorHAnsi"/>
                <w:sz w:val="20"/>
                <w:szCs w:val="20"/>
              </w:rPr>
              <w:t>13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1B007E">
              <w:rPr>
                <w:rFonts w:cstheme="minorHAnsi"/>
                <w:sz w:val="20"/>
                <w:szCs w:val="20"/>
              </w:rPr>
              <w:t>574</w:t>
            </w:r>
          </w:p>
        </w:tc>
        <w:tc>
          <w:tcPr>
            <w:tcW w:w="1818" w:type="dxa"/>
            <w:vAlign w:val="center"/>
          </w:tcPr>
          <w:p w14:paraId="7B3810C9" w14:textId="57B53733" w:rsidR="00E746BA" w:rsidRPr="00E3104E" w:rsidRDefault="001B007E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1B007E">
              <w:rPr>
                <w:rFonts w:cstheme="minorHAnsi"/>
                <w:sz w:val="20"/>
                <w:szCs w:val="20"/>
              </w:rPr>
              <w:t>27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1B007E">
              <w:rPr>
                <w:rFonts w:cstheme="minorHAnsi"/>
                <w:sz w:val="20"/>
                <w:szCs w:val="20"/>
              </w:rPr>
              <w:t>2</w:t>
            </w:r>
            <w:r>
              <w:rPr>
                <w:rFonts w:cstheme="minorHAnsi"/>
                <w:sz w:val="20"/>
                <w:szCs w:val="20"/>
              </w:rPr>
              <w:t>90</w:t>
            </w:r>
          </w:p>
        </w:tc>
        <w:tc>
          <w:tcPr>
            <w:tcW w:w="1354" w:type="dxa"/>
          </w:tcPr>
          <w:p w14:paraId="30E8E123" w14:textId="5323D8C5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2</w:t>
            </w:r>
          </w:p>
        </w:tc>
        <w:tc>
          <w:tcPr>
            <w:tcW w:w="1301" w:type="dxa"/>
          </w:tcPr>
          <w:p w14:paraId="7111C7C4" w14:textId="24C834AE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72</w:t>
            </w:r>
          </w:p>
        </w:tc>
        <w:tc>
          <w:tcPr>
            <w:tcW w:w="1305" w:type="dxa"/>
          </w:tcPr>
          <w:p w14:paraId="5229920E" w14:textId="0418DFF2" w:rsidR="00E746BA" w:rsidRPr="00E3104E" w:rsidRDefault="00B00212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39</w:t>
            </w:r>
          </w:p>
        </w:tc>
      </w:tr>
      <w:tr w:rsidR="00E746BA" w:rsidRPr="00E3104E" w14:paraId="6AA0BC47" w14:textId="77777777" w:rsidTr="00E746BA">
        <w:trPr>
          <w:trHeight w:val="204"/>
        </w:trPr>
        <w:tc>
          <w:tcPr>
            <w:tcW w:w="2448" w:type="dxa"/>
          </w:tcPr>
          <w:p w14:paraId="0EB41524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lastRenderedPageBreak/>
              <w:t>Ever breastfed</w:t>
            </w:r>
          </w:p>
        </w:tc>
        <w:tc>
          <w:tcPr>
            <w:tcW w:w="1350" w:type="dxa"/>
          </w:tcPr>
          <w:p w14:paraId="28E0A68B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2D9BAE51" w14:textId="3ACB6B50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487B21A8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36C707C4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0C81CCF6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</w:tr>
      <w:tr w:rsidR="00E746BA" w:rsidRPr="00E3104E" w14:paraId="18DE0929" w14:textId="77777777" w:rsidTr="00E746BA">
        <w:trPr>
          <w:trHeight w:val="204"/>
        </w:trPr>
        <w:tc>
          <w:tcPr>
            <w:tcW w:w="2448" w:type="dxa"/>
          </w:tcPr>
          <w:p w14:paraId="3363D180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</w:p>
        </w:tc>
        <w:tc>
          <w:tcPr>
            <w:tcW w:w="1350" w:type="dxa"/>
          </w:tcPr>
          <w:p w14:paraId="40851EA9" w14:textId="0A45C0B1" w:rsidR="00E746BA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1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047</w:t>
            </w:r>
          </w:p>
        </w:tc>
        <w:tc>
          <w:tcPr>
            <w:tcW w:w="1818" w:type="dxa"/>
            <w:vAlign w:val="center"/>
          </w:tcPr>
          <w:p w14:paraId="1768EFF2" w14:textId="1C6ADD80" w:rsidR="00E746BA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3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40</w:t>
            </w: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1354" w:type="dxa"/>
          </w:tcPr>
          <w:p w14:paraId="2FC9E597" w14:textId="4F3E42D2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6.82</w:t>
            </w:r>
          </w:p>
        </w:tc>
        <w:tc>
          <w:tcPr>
            <w:tcW w:w="1301" w:type="dxa"/>
          </w:tcPr>
          <w:p w14:paraId="6F79A10D" w14:textId="5755E198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9.43</w:t>
            </w:r>
          </w:p>
        </w:tc>
        <w:tc>
          <w:tcPr>
            <w:tcW w:w="1305" w:type="dxa"/>
          </w:tcPr>
          <w:p w14:paraId="28246FB4" w14:textId="76309446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0.59</w:t>
            </w:r>
          </w:p>
        </w:tc>
      </w:tr>
      <w:tr w:rsidR="00E746BA" w:rsidRPr="00E3104E" w14:paraId="6DC87813" w14:textId="77777777" w:rsidTr="00E746BA">
        <w:trPr>
          <w:trHeight w:val="144"/>
        </w:trPr>
        <w:tc>
          <w:tcPr>
            <w:tcW w:w="2448" w:type="dxa"/>
          </w:tcPr>
          <w:p w14:paraId="19122949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Yes</w:t>
            </w:r>
          </w:p>
        </w:tc>
        <w:tc>
          <w:tcPr>
            <w:tcW w:w="1350" w:type="dxa"/>
          </w:tcPr>
          <w:p w14:paraId="728C4AA4" w14:textId="30FDF369" w:rsidR="00E746BA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24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751</w:t>
            </w:r>
          </w:p>
        </w:tc>
        <w:tc>
          <w:tcPr>
            <w:tcW w:w="1818" w:type="dxa"/>
            <w:vAlign w:val="center"/>
          </w:tcPr>
          <w:p w14:paraId="68C6A29E" w14:textId="53591AED" w:rsidR="00E746BA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48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215</w:t>
            </w:r>
          </w:p>
        </w:tc>
        <w:tc>
          <w:tcPr>
            <w:tcW w:w="1354" w:type="dxa"/>
          </w:tcPr>
          <w:p w14:paraId="27598415" w14:textId="12934A1D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40</w:t>
            </w:r>
          </w:p>
        </w:tc>
        <w:tc>
          <w:tcPr>
            <w:tcW w:w="1301" w:type="dxa"/>
          </w:tcPr>
          <w:p w14:paraId="302CD6B2" w14:textId="2048216B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11</w:t>
            </w:r>
          </w:p>
        </w:tc>
        <w:tc>
          <w:tcPr>
            <w:tcW w:w="1305" w:type="dxa"/>
          </w:tcPr>
          <w:p w14:paraId="433545ED" w14:textId="318EEBD0" w:rsidR="00E746BA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8</w:t>
            </w:r>
          </w:p>
        </w:tc>
      </w:tr>
      <w:tr w:rsidR="00621AD4" w:rsidRPr="00E3104E" w14:paraId="31AF84E4" w14:textId="77777777" w:rsidTr="00E746BA">
        <w:trPr>
          <w:trHeight w:val="144"/>
        </w:trPr>
        <w:tc>
          <w:tcPr>
            <w:tcW w:w="2448" w:type="dxa"/>
          </w:tcPr>
          <w:p w14:paraId="11BA22A0" w14:textId="1C65D915" w:rsidR="00621AD4" w:rsidRPr="00E3104E" w:rsidRDefault="00621AD4" w:rsidP="00614F66">
            <w:pPr>
              <w:pStyle w:val="ListParagraph"/>
              <w:ind w:left="284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350" w:type="dxa"/>
          </w:tcPr>
          <w:p w14:paraId="2CCF068E" w14:textId="196FC3F6" w:rsidR="00621AD4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2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424</w:t>
            </w:r>
          </w:p>
        </w:tc>
        <w:tc>
          <w:tcPr>
            <w:tcW w:w="1818" w:type="dxa"/>
            <w:vAlign w:val="center"/>
          </w:tcPr>
          <w:p w14:paraId="1D3B326E" w14:textId="0148B260" w:rsidR="00621AD4" w:rsidRPr="00E3104E" w:rsidRDefault="00621AD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621AD4">
              <w:rPr>
                <w:rFonts w:cstheme="minorHAnsi"/>
                <w:sz w:val="20"/>
                <w:szCs w:val="20"/>
              </w:rPr>
              <w:t>5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621AD4">
              <w:rPr>
                <w:rFonts w:cstheme="minorHAnsi"/>
                <w:sz w:val="20"/>
                <w:szCs w:val="20"/>
              </w:rPr>
              <w:t>15</w:t>
            </w:r>
            <w:r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1354" w:type="dxa"/>
          </w:tcPr>
          <w:p w14:paraId="030A6C53" w14:textId="49625DD8" w:rsidR="00621AD4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1" w:type="dxa"/>
          </w:tcPr>
          <w:p w14:paraId="41EA4EC5" w14:textId="5132BFF0" w:rsidR="00621AD4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5" w:type="dxa"/>
          </w:tcPr>
          <w:p w14:paraId="54DCB243" w14:textId="766822A8" w:rsidR="00621AD4" w:rsidRPr="00E3104E" w:rsidRDefault="0073207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E746BA" w:rsidRPr="00E3104E" w14:paraId="491C7087" w14:textId="77777777" w:rsidTr="00E746BA">
        <w:trPr>
          <w:trHeight w:val="204"/>
        </w:trPr>
        <w:tc>
          <w:tcPr>
            <w:tcW w:w="2448" w:type="dxa"/>
          </w:tcPr>
          <w:p w14:paraId="3EB36F15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Household wealth index</w:t>
            </w:r>
          </w:p>
        </w:tc>
        <w:tc>
          <w:tcPr>
            <w:tcW w:w="1350" w:type="dxa"/>
          </w:tcPr>
          <w:p w14:paraId="42F59C37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04B94DFA" w14:textId="0B186C0B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53F11F06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644013A7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093ECBC8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452529B0" w14:textId="77777777" w:rsidTr="00E746BA">
        <w:trPr>
          <w:trHeight w:val="132"/>
        </w:trPr>
        <w:tc>
          <w:tcPr>
            <w:tcW w:w="2448" w:type="dxa"/>
          </w:tcPr>
          <w:p w14:paraId="6315BFB6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Poorest</w:t>
            </w:r>
          </w:p>
        </w:tc>
        <w:tc>
          <w:tcPr>
            <w:tcW w:w="1350" w:type="dxa"/>
          </w:tcPr>
          <w:p w14:paraId="5F097809" w14:textId="608E9D65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7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297</w:t>
            </w:r>
          </w:p>
        </w:tc>
        <w:tc>
          <w:tcPr>
            <w:tcW w:w="1818" w:type="dxa"/>
            <w:vAlign w:val="center"/>
          </w:tcPr>
          <w:p w14:paraId="54688CB2" w14:textId="172E5A84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15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379</w:t>
            </w:r>
          </w:p>
        </w:tc>
        <w:tc>
          <w:tcPr>
            <w:tcW w:w="1354" w:type="dxa"/>
          </w:tcPr>
          <w:p w14:paraId="49EA71DD" w14:textId="081EB810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9</w:t>
            </w:r>
          </w:p>
        </w:tc>
        <w:tc>
          <w:tcPr>
            <w:tcW w:w="1301" w:type="dxa"/>
          </w:tcPr>
          <w:p w14:paraId="421F0606" w14:textId="5B8D5FC3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91</w:t>
            </w:r>
          </w:p>
        </w:tc>
        <w:tc>
          <w:tcPr>
            <w:tcW w:w="1305" w:type="dxa"/>
          </w:tcPr>
          <w:p w14:paraId="3B36ECBF" w14:textId="32E4797D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72</w:t>
            </w:r>
          </w:p>
        </w:tc>
      </w:tr>
      <w:tr w:rsidR="00E746BA" w:rsidRPr="00E3104E" w14:paraId="7C5AC31F" w14:textId="77777777" w:rsidTr="00E746BA">
        <w:trPr>
          <w:trHeight w:val="204"/>
        </w:trPr>
        <w:tc>
          <w:tcPr>
            <w:tcW w:w="2448" w:type="dxa"/>
          </w:tcPr>
          <w:p w14:paraId="3DBD17A9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Poorer</w:t>
            </w:r>
          </w:p>
        </w:tc>
        <w:tc>
          <w:tcPr>
            <w:tcW w:w="1350" w:type="dxa"/>
          </w:tcPr>
          <w:p w14:paraId="3222BCB2" w14:textId="3C674353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6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276</w:t>
            </w:r>
          </w:p>
        </w:tc>
        <w:tc>
          <w:tcPr>
            <w:tcW w:w="1818" w:type="dxa"/>
            <w:vAlign w:val="center"/>
          </w:tcPr>
          <w:p w14:paraId="1A417641" w14:textId="03C4278F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10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581</w:t>
            </w:r>
          </w:p>
        </w:tc>
        <w:tc>
          <w:tcPr>
            <w:tcW w:w="1354" w:type="dxa"/>
          </w:tcPr>
          <w:p w14:paraId="5C625681" w14:textId="30B786D2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3</w:t>
            </w:r>
          </w:p>
        </w:tc>
        <w:tc>
          <w:tcPr>
            <w:tcW w:w="1301" w:type="dxa"/>
          </w:tcPr>
          <w:p w14:paraId="439D8A39" w14:textId="23268CB8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97</w:t>
            </w:r>
          </w:p>
        </w:tc>
        <w:tc>
          <w:tcPr>
            <w:tcW w:w="1305" w:type="dxa"/>
          </w:tcPr>
          <w:p w14:paraId="0DCC941D" w14:textId="3763979D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68</w:t>
            </w:r>
          </w:p>
        </w:tc>
      </w:tr>
      <w:tr w:rsidR="00E746BA" w:rsidRPr="00E3104E" w14:paraId="6A935CB5" w14:textId="77777777" w:rsidTr="00E746BA">
        <w:trPr>
          <w:trHeight w:val="170"/>
        </w:trPr>
        <w:tc>
          <w:tcPr>
            <w:tcW w:w="2448" w:type="dxa"/>
          </w:tcPr>
          <w:p w14:paraId="40FC6B02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Middle</w:t>
            </w:r>
          </w:p>
        </w:tc>
        <w:tc>
          <w:tcPr>
            <w:tcW w:w="1350" w:type="dxa"/>
          </w:tcPr>
          <w:p w14:paraId="18697EF7" w14:textId="751B8918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5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824</w:t>
            </w:r>
          </w:p>
        </w:tc>
        <w:tc>
          <w:tcPr>
            <w:tcW w:w="1818" w:type="dxa"/>
            <w:vAlign w:val="center"/>
          </w:tcPr>
          <w:p w14:paraId="2EA1F130" w14:textId="6403E063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10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4</w:t>
            </w:r>
            <w:r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1354" w:type="dxa"/>
          </w:tcPr>
          <w:p w14:paraId="15AE8087" w14:textId="4DE1B0B9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6</w:t>
            </w:r>
          </w:p>
        </w:tc>
        <w:tc>
          <w:tcPr>
            <w:tcW w:w="1301" w:type="dxa"/>
          </w:tcPr>
          <w:p w14:paraId="62857676" w14:textId="6423C6C2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41</w:t>
            </w:r>
          </w:p>
        </w:tc>
        <w:tc>
          <w:tcPr>
            <w:tcW w:w="1305" w:type="dxa"/>
          </w:tcPr>
          <w:p w14:paraId="351E6848" w14:textId="4B034383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75</w:t>
            </w:r>
          </w:p>
        </w:tc>
      </w:tr>
      <w:tr w:rsidR="00E746BA" w:rsidRPr="00E3104E" w14:paraId="16EC8483" w14:textId="77777777" w:rsidTr="00315DF8">
        <w:trPr>
          <w:trHeight w:val="50"/>
        </w:trPr>
        <w:tc>
          <w:tcPr>
            <w:tcW w:w="2448" w:type="dxa"/>
          </w:tcPr>
          <w:p w14:paraId="325881B1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Richer</w:t>
            </w:r>
          </w:p>
        </w:tc>
        <w:tc>
          <w:tcPr>
            <w:tcW w:w="1350" w:type="dxa"/>
          </w:tcPr>
          <w:p w14:paraId="6F588732" w14:textId="020E2E86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5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619</w:t>
            </w:r>
          </w:p>
        </w:tc>
        <w:tc>
          <w:tcPr>
            <w:tcW w:w="1818" w:type="dxa"/>
            <w:vAlign w:val="center"/>
          </w:tcPr>
          <w:p w14:paraId="08743966" w14:textId="3DE70DA9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10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677</w:t>
            </w:r>
          </w:p>
        </w:tc>
        <w:tc>
          <w:tcPr>
            <w:tcW w:w="1354" w:type="dxa"/>
          </w:tcPr>
          <w:p w14:paraId="6DCAA637" w14:textId="0A826FB9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5</w:t>
            </w:r>
          </w:p>
        </w:tc>
        <w:tc>
          <w:tcPr>
            <w:tcW w:w="1301" w:type="dxa"/>
          </w:tcPr>
          <w:p w14:paraId="1257739C" w14:textId="4F61E9DE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10</w:t>
            </w:r>
          </w:p>
        </w:tc>
        <w:tc>
          <w:tcPr>
            <w:tcW w:w="1305" w:type="dxa"/>
          </w:tcPr>
          <w:p w14:paraId="3FFAE33D" w14:textId="647AFC73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06</w:t>
            </w:r>
          </w:p>
        </w:tc>
      </w:tr>
      <w:tr w:rsidR="00E746BA" w:rsidRPr="00E3104E" w14:paraId="56C1D54B" w14:textId="77777777" w:rsidTr="00E746BA">
        <w:trPr>
          <w:trHeight w:val="192"/>
        </w:trPr>
        <w:tc>
          <w:tcPr>
            <w:tcW w:w="2448" w:type="dxa"/>
          </w:tcPr>
          <w:p w14:paraId="0AA457E8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Richest</w:t>
            </w:r>
          </w:p>
        </w:tc>
        <w:tc>
          <w:tcPr>
            <w:tcW w:w="1350" w:type="dxa"/>
          </w:tcPr>
          <w:p w14:paraId="7A710F4B" w14:textId="74EB4DA2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4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206</w:t>
            </w:r>
          </w:p>
        </w:tc>
        <w:tc>
          <w:tcPr>
            <w:tcW w:w="1818" w:type="dxa"/>
            <w:vAlign w:val="center"/>
          </w:tcPr>
          <w:p w14:paraId="5DCD093D" w14:textId="7A0C1DFB" w:rsidR="00E746BA" w:rsidRPr="00E3104E" w:rsidRDefault="00F27FA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27FA6">
              <w:rPr>
                <w:rFonts w:cstheme="minorHAnsi"/>
                <w:sz w:val="20"/>
                <w:szCs w:val="20"/>
              </w:rPr>
              <w:t>9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27FA6">
              <w:rPr>
                <w:rFonts w:cstheme="minorHAnsi"/>
                <w:sz w:val="20"/>
                <w:szCs w:val="20"/>
              </w:rPr>
              <w:t>68</w:t>
            </w: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354" w:type="dxa"/>
          </w:tcPr>
          <w:p w14:paraId="1DE85E93" w14:textId="56633478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28</w:t>
            </w:r>
          </w:p>
        </w:tc>
        <w:tc>
          <w:tcPr>
            <w:tcW w:w="1301" w:type="dxa"/>
          </w:tcPr>
          <w:p w14:paraId="7680F914" w14:textId="62E95007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32</w:t>
            </w:r>
          </w:p>
        </w:tc>
        <w:tc>
          <w:tcPr>
            <w:tcW w:w="1305" w:type="dxa"/>
          </w:tcPr>
          <w:p w14:paraId="4CE05FA3" w14:textId="395BA583" w:rsidR="00E746BA" w:rsidRPr="00E3104E" w:rsidRDefault="00F27FA6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91</w:t>
            </w:r>
          </w:p>
        </w:tc>
      </w:tr>
      <w:tr w:rsidR="00E746BA" w:rsidRPr="00E3104E" w14:paraId="5859BAC8" w14:textId="77777777" w:rsidTr="00E746BA">
        <w:trPr>
          <w:trHeight w:val="192"/>
        </w:trPr>
        <w:tc>
          <w:tcPr>
            <w:tcW w:w="2448" w:type="dxa"/>
          </w:tcPr>
          <w:p w14:paraId="6520795B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Source of drinking water</w:t>
            </w:r>
          </w:p>
        </w:tc>
        <w:tc>
          <w:tcPr>
            <w:tcW w:w="1350" w:type="dxa"/>
          </w:tcPr>
          <w:p w14:paraId="56596E64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29DC9378" w14:textId="5E64A6A2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0E121C4B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67D4177A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4E957FEE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6C99F6CB" w14:textId="77777777" w:rsidTr="00E746BA">
        <w:trPr>
          <w:trHeight w:val="192"/>
        </w:trPr>
        <w:tc>
          <w:tcPr>
            <w:tcW w:w="2448" w:type="dxa"/>
          </w:tcPr>
          <w:p w14:paraId="055F6506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Unsafe</w:t>
            </w:r>
          </w:p>
        </w:tc>
        <w:tc>
          <w:tcPr>
            <w:tcW w:w="1350" w:type="dxa"/>
          </w:tcPr>
          <w:p w14:paraId="7ABA7B48" w14:textId="649C0785" w:rsidR="00E746BA" w:rsidRPr="00E3104E" w:rsidRDefault="005B5ECC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B5ECC">
              <w:rPr>
                <w:rFonts w:cstheme="minorHAnsi"/>
                <w:sz w:val="20"/>
                <w:szCs w:val="20"/>
              </w:rPr>
              <w:t>97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B5ECC">
              <w:rPr>
                <w:rFonts w:cstheme="minorHAnsi"/>
                <w:sz w:val="20"/>
                <w:szCs w:val="20"/>
              </w:rPr>
              <w:t>773</w:t>
            </w:r>
          </w:p>
        </w:tc>
        <w:tc>
          <w:tcPr>
            <w:tcW w:w="1818" w:type="dxa"/>
            <w:vAlign w:val="center"/>
          </w:tcPr>
          <w:p w14:paraId="37B34CE7" w14:textId="53448195" w:rsidR="00E746BA" w:rsidRPr="00E3104E" w:rsidRDefault="005B5ECC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B5ECC">
              <w:rPr>
                <w:rFonts w:cstheme="minorHAnsi"/>
                <w:sz w:val="20"/>
                <w:szCs w:val="20"/>
              </w:rPr>
              <w:t>19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B5ECC">
              <w:rPr>
                <w:rFonts w:cstheme="minorHAnsi"/>
                <w:sz w:val="20"/>
                <w:szCs w:val="20"/>
              </w:rPr>
              <w:t>745</w:t>
            </w:r>
          </w:p>
        </w:tc>
        <w:tc>
          <w:tcPr>
            <w:tcW w:w="1354" w:type="dxa"/>
          </w:tcPr>
          <w:p w14:paraId="749A1CD2" w14:textId="13D2B52F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3</w:t>
            </w:r>
          </w:p>
        </w:tc>
        <w:tc>
          <w:tcPr>
            <w:tcW w:w="1301" w:type="dxa"/>
          </w:tcPr>
          <w:p w14:paraId="57509B80" w14:textId="6BE96BE6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3</w:t>
            </w:r>
          </w:p>
        </w:tc>
        <w:tc>
          <w:tcPr>
            <w:tcW w:w="1305" w:type="dxa"/>
          </w:tcPr>
          <w:p w14:paraId="4A6A570A" w14:textId="2262C510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37</w:t>
            </w:r>
          </w:p>
        </w:tc>
      </w:tr>
      <w:tr w:rsidR="00E746BA" w:rsidRPr="00E3104E" w14:paraId="3A7F5438" w14:textId="77777777" w:rsidTr="00E746BA">
        <w:trPr>
          <w:trHeight w:val="228"/>
        </w:trPr>
        <w:tc>
          <w:tcPr>
            <w:tcW w:w="2448" w:type="dxa"/>
          </w:tcPr>
          <w:p w14:paraId="699DB39E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Safe</w:t>
            </w:r>
          </w:p>
        </w:tc>
        <w:tc>
          <w:tcPr>
            <w:tcW w:w="1350" w:type="dxa"/>
          </w:tcPr>
          <w:p w14:paraId="46FD86BA" w14:textId="50D966C9" w:rsidR="00E746BA" w:rsidRPr="00E3104E" w:rsidRDefault="005B5ECC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B5ECC">
              <w:rPr>
                <w:rFonts w:cstheme="minorHAnsi"/>
                <w:sz w:val="20"/>
                <w:szCs w:val="20"/>
              </w:rPr>
              <w:t>191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B5ECC">
              <w:rPr>
                <w:rFonts w:cstheme="minorHAnsi"/>
                <w:sz w:val="20"/>
                <w:szCs w:val="20"/>
              </w:rPr>
              <w:t>449</w:t>
            </w:r>
          </w:p>
        </w:tc>
        <w:tc>
          <w:tcPr>
            <w:tcW w:w="1818" w:type="dxa"/>
            <w:vAlign w:val="center"/>
          </w:tcPr>
          <w:p w14:paraId="6200A790" w14:textId="062C17DC" w:rsidR="00E746BA" w:rsidRPr="00E3104E" w:rsidRDefault="005B5ECC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B5ECC">
              <w:rPr>
                <w:rFonts w:cstheme="minorHAnsi"/>
                <w:sz w:val="20"/>
                <w:szCs w:val="20"/>
              </w:rPr>
              <w:t>37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B5ECC">
              <w:rPr>
                <w:rFonts w:cstheme="minorHAnsi"/>
                <w:sz w:val="20"/>
                <w:szCs w:val="20"/>
              </w:rPr>
              <w:t>03</w:t>
            </w: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354" w:type="dxa"/>
          </w:tcPr>
          <w:p w14:paraId="4E29201F" w14:textId="656AFE8D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4</w:t>
            </w:r>
          </w:p>
        </w:tc>
        <w:tc>
          <w:tcPr>
            <w:tcW w:w="1301" w:type="dxa"/>
          </w:tcPr>
          <w:p w14:paraId="1AC212D1" w14:textId="1C11F12E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20</w:t>
            </w:r>
          </w:p>
        </w:tc>
        <w:tc>
          <w:tcPr>
            <w:tcW w:w="1305" w:type="dxa"/>
          </w:tcPr>
          <w:p w14:paraId="22588F54" w14:textId="1D17F1B9" w:rsidR="00E746BA" w:rsidRPr="00E3104E" w:rsidRDefault="005B5ECC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43</w:t>
            </w:r>
          </w:p>
        </w:tc>
      </w:tr>
      <w:tr w:rsidR="00E746BA" w:rsidRPr="00E3104E" w14:paraId="66E50CEE" w14:textId="77777777" w:rsidTr="00E746BA">
        <w:trPr>
          <w:trHeight w:val="216"/>
        </w:trPr>
        <w:tc>
          <w:tcPr>
            <w:tcW w:w="2448" w:type="dxa"/>
          </w:tcPr>
          <w:p w14:paraId="41CEC5DB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Type of sanitary facility</w:t>
            </w:r>
          </w:p>
        </w:tc>
        <w:tc>
          <w:tcPr>
            <w:tcW w:w="1350" w:type="dxa"/>
          </w:tcPr>
          <w:p w14:paraId="6620A6E9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34893069" w14:textId="07265F3F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0E12FB6C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9441875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146AF927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770691E4" w14:textId="77777777" w:rsidTr="00E746BA">
        <w:trPr>
          <w:trHeight w:val="216"/>
        </w:trPr>
        <w:tc>
          <w:tcPr>
            <w:tcW w:w="2448" w:type="dxa"/>
          </w:tcPr>
          <w:p w14:paraId="7C2DF667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Unimproved</w:t>
            </w:r>
          </w:p>
        </w:tc>
        <w:tc>
          <w:tcPr>
            <w:tcW w:w="1350" w:type="dxa"/>
          </w:tcPr>
          <w:p w14:paraId="3AC4228D" w14:textId="4BFF11F2" w:rsidR="00E746BA" w:rsidRPr="00E3104E" w:rsidRDefault="00C23ED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23ED8">
              <w:rPr>
                <w:rFonts w:cstheme="minorHAnsi"/>
                <w:sz w:val="20"/>
                <w:szCs w:val="20"/>
              </w:rPr>
              <w:t>14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23ED8">
              <w:rPr>
                <w:rFonts w:cstheme="minorHAnsi"/>
                <w:sz w:val="20"/>
                <w:szCs w:val="20"/>
              </w:rPr>
              <w:t>852</w:t>
            </w:r>
          </w:p>
        </w:tc>
        <w:tc>
          <w:tcPr>
            <w:tcW w:w="1818" w:type="dxa"/>
            <w:vAlign w:val="center"/>
          </w:tcPr>
          <w:p w14:paraId="0A52B57F" w14:textId="738AAAEA" w:rsidR="00E746BA" w:rsidRPr="00E3104E" w:rsidRDefault="00C23ED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23ED8">
              <w:rPr>
                <w:rFonts w:cstheme="minorHAnsi"/>
                <w:sz w:val="20"/>
                <w:szCs w:val="20"/>
              </w:rPr>
              <w:t>29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23ED8">
              <w:rPr>
                <w:rFonts w:cstheme="minorHAnsi"/>
                <w:sz w:val="20"/>
                <w:szCs w:val="20"/>
              </w:rPr>
              <w:t>401</w:t>
            </w:r>
          </w:p>
        </w:tc>
        <w:tc>
          <w:tcPr>
            <w:tcW w:w="1354" w:type="dxa"/>
          </w:tcPr>
          <w:p w14:paraId="22098827" w14:textId="1198C874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84</w:t>
            </w:r>
          </w:p>
        </w:tc>
        <w:tc>
          <w:tcPr>
            <w:tcW w:w="1301" w:type="dxa"/>
          </w:tcPr>
          <w:p w14:paraId="62B910CA" w14:textId="69863EAC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78</w:t>
            </w:r>
          </w:p>
        </w:tc>
        <w:tc>
          <w:tcPr>
            <w:tcW w:w="1305" w:type="dxa"/>
          </w:tcPr>
          <w:p w14:paraId="70C6004E" w14:textId="1A75AAB7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44</w:t>
            </w:r>
          </w:p>
        </w:tc>
      </w:tr>
      <w:tr w:rsidR="00E746BA" w:rsidRPr="00E3104E" w14:paraId="3A727762" w14:textId="77777777" w:rsidTr="00E746BA">
        <w:trPr>
          <w:trHeight w:val="168"/>
        </w:trPr>
        <w:tc>
          <w:tcPr>
            <w:tcW w:w="2448" w:type="dxa"/>
          </w:tcPr>
          <w:p w14:paraId="5217C4D9" w14:textId="77777777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Improved</w:t>
            </w:r>
          </w:p>
        </w:tc>
        <w:tc>
          <w:tcPr>
            <w:tcW w:w="1350" w:type="dxa"/>
          </w:tcPr>
          <w:p w14:paraId="4EAE5069" w14:textId="136043B6" w:rsidR="00E746BA" w:rsidRPr="00E3104E" w:rsidRDefault="00C23ED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23ED8">
              <w:rPr>
                <w:rFonts w:cstheme="minorHAnsi"/>
                <w:sz w:val="20"/>
                <w:szCs w:val="20"/>
              </w:rPr>
              <w:t>13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23ED8">
              <w:rPr>
                <w:rFonts w:cstheme="minorHAnsi"/>
                <w:sz w:val="20"/>
                <w:szCs w:val="20"/>
              </w:rPr>
              <w:t>370</w:t>
            </w:r>
          </w:p>
        </w:tc>
        <w:tc>
          <w:tcPr>
            <w:tcW w:w="1818" w:type="dxa"/>
            <w:vAlign w:val="center"/>
          </w:tcPr>
          <w:p w14:paraId="74E79DC2" w14:textId="00700A25" w:rsidR="00E746BA" w:rsidRPr="00E3104E" w:rsidRDefault="00C23ED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23ED8">
              <w:rPr>
                <w:rFonts w:cstheme="minorHAnsi"/>
                <w:sz w:val="20"/>
                <w:szCs w:val="20"/>
              </w:rPr>
              <w:t>27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23ED8">
              <w:rPr>
                <w:rFonts w:cstheme="minorHAnsi"/>
                <w:sz w:val="20"/>
                <w:szCs w:val="20"/>
              </w:rPr>
              <w:t>37</w:t>
            </w:r>
            <w:r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1354" w:type="dxa"/>
          </w:tcPr>
          <w:p w14:paraId="749C0F03" w14:textId="0F0F81B8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56</w:t>
            </w:r>
          </w:p>
        </w:tc>
        <w:tc>
          <w:tcPr>
            <w:tcW w:w="1301" w:type="dxa"/>
          </w:tcPr>
          <w:p w14:paraId="21F8E9E4" w14:textId="6B3999BA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05</w:t>
            </w:r>
          </w:p>
        </w:tc>
        <w:tc>
          <w:tcPr>
            <w:tcW w:w="1305" w:type="dxa"/>
          </w:tcPr>
          <w:p w14:paraId="653196C9" w14:textId="01D51177" w:rsidR="00E746BA" w:rsidRPr="00E3104E" w:rsidRDefault="00C23ED8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06</w:t>
            </w:r>
          </w:p>
        </w:tc>
      </w:tr>
      <w:tr w:rsidR="00E746BA" w:rsidRPr="00E3104E" w14:paraId="4F70A4E3" w14:textId="77777777" w:rsidTr="00E746BA">
        <w:trPr>
          <w:trHeight w:val="170"/>
        </w:trPr>
        <w:tc>
          <w:tcPr>
            <w:tcW w:w="2448" w:type="dxa"/>
          </w:tcPr>
          <w:p w14:paraId="545AC6B0" w14:textId="77777777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Place of residence</w:t>
            </w:r>
          </w:p>
        </w:tc>
        <w:tc>
          <w:tcPr>
            <w:tcW w:w="1350" w:type="dxa"/>
          </w:tcPr>
          <w:p w14:paraId="59D36F66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398530D8" w14:textId="104FA0AB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45AF9F51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7D7FBFE3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28F16306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3A84525B" w14:textId="77777777" w:rsidTr="00E746BA">
        <w:trPr>
          <w:trHeight w:val="253"/>
        </w:trPr>
        <w:tc>
          <w:tcPr>
            <w:tcW w:w="2448" w:type="dxa"/>
          </w:tcPr>
          <w:p w14:paraId="2F726BC9" w14:textId="6FE0BDF1" w:rsidR="00E746BA" w:rsidRPr="00E3104E" w:rsidRDefault="00011B01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>
              <w:rPr>
                <w:rFonts w:cstheme="minorHAnsi"/>
              </w:rPr>
              <w:t>Urban</w:t>
            </w:r>
          </w:p>
        </w:tc>
        <w:tc>
          <w:tcPr>
            <w:tcW w:w="1350" w:type="dxa"/>
          </w:tcPr>
          <w:p w14:paraId="15F21B21" w14:textId="5FDAD860" w:rsidR="00E746BA" w:rsidRPr="00E3104E" w:rsidRDefault="00011B0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011B01">
              <w:rPr>
                <w:rFonts w:cstheme="minorHAnsi"/>
                <w:sz w:val="20"/>
                <w:szCs w:val="20"/>
              </w:rPr>
              <w:t>9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011B01">
              <w:rPr>
                <w:rFonts w:cstheme="minorHAnsi"/>
                <w:sz w:val="20"/>
                <w:szCs w:val="20"/>
              </w:rPr>
              <w:t>917</w:t>
            </w:r>
          </w:p>
        </w:tc>
        <w:tc>
          <w:tcPr>
            <w:tcW w:w="1818" w:type="dxa"/>
            <w:vAlign w:val="center"/>
          </w:tcPr>
          <w:p w14:paraId="539DD742" w14:textId="0BA42C88" w:rsidR="00E746BA" w:rsidRPr="00E3104E" w:rsidRDefault="00011B0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011B01">
              <w:rPr>
                <w:rFonts w:cstheme="minorHAnsi"/>
                <w:sz w:val="20"/>
                <w:szCs w:val="20"/>
              </w:rPr>
              <w:t>22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011B01">
              <w:rPr>
                <w:rFonts w:cstheme="minorHAnsi"/>
                <w:sz w:val="20"/>
                <w:szCs w:val="20"/>
              </w:rPr>
              <w:t>36</w:t>
            </w:r>
            <w:r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1354" w:type="dxa"/>
          </w:tcPr>
          <w:p w14:paraId="6957E5A0" w14:textId="4366414D" w:rsidR="00E746BA" w:rsidRPr="00E3104E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57</w:t>
            </w:r>
          </w:p>
        </w:tc>
        <w:tc>
          <w:tcPr>
            <w:tcW w:w="1301" w:type="dxa"/>
          </w:tcPr>
          <w:p w14:paraId="6C11257B" w14:textId="2AC32A23" w:rsidR="00E746BA" w:rsidRPr="00E3104E" w:rsidRDefault="00011B01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89</w:t>
            </w:r>
          </w:p>
        </w:tc>
        <w:tc>
          <w:tcPr>
            <w:tcW w:w="1305" w:type="dxa"/>
          </w:tcPr>
          <w:p w14:paraId="68D7D146" w14:textId="0D04C9C5" w:rsidR="00E746BA" w:rsidRPr="00E3104E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2</w:t>
            </w:r>
          </w:p>
        </w:tc>
      </w:tr>
      <w:tr w:rsidR="00E746BA" w:rsidRPr="00E3104E" w14:paraId="5085CE2C" w14:textId="77777777" w:rsidTr="00E746BA">
        <w:trPr>
          <w:trHeight w:val="108"/>
        </w:trPr>
        <w:tc>
          <w:tcPr>
            <w:tcW w:w="2448" w:type="dxa"/>
          </w:tcPr>
          <w:p w14:paraId="0158446E" w14:textId="49AD60B5" w:rsidR="00E746BA" w:rsidRPr="00E3104E" w:rsidRDefault="00011B01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>
              <w:rPr>
                <w:rFonts w:cstheme="minorHAnsi"/>
              </w:rPr>
              <w:t>Rural</w:t>
            </w:r>
          </w:p>
        </w:tc>
        <w:tc>
          <w:tcPr>
            <w:tcW w:w="1350" w:type="dxa"/>
          </w:tcPr>
          <w:p w14:paraId="2DE920F2" w14:textId="69ABBE4D" w:rsidR="00E746BA" w:rsidRPr="00E3104E" w:rsidRDefault="00011B0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011B01">
              <w:rPr>
                <w:rFonts w:cstheme="minorHAnsi"/>
                <w:sz w:val="20"/>
                <w:szCs w:val="20"/>
              </w:rPr>
              <w:t>195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011B01">
              <w:rPr>
                <w:rFonts w:cstheme="minorHAnsi"/>
                <w:sz w:val="20"/>
                <w:szCs w:val="20"/>
              </w:rPr>
              <w:t>305</w:t>
            </w:r>
          </w:p>
        </w:tc>
        <w:tc>
          <w:tcPr>
            <w:tcW w:w="1818" w:type="dxa"/>
            <w:vAlign w:val="center"/>
          </w:tcPr>
          <w:p w14:paraId="3245DB7F" w14:textId="067D2FEC" w:rsidR="00E746BA" w:rsidRPr="00E3104E" w:rsidRDefault="00011B01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011B01">
              <w:rPr>
                <w:rFonts w:cstheme="minorHAnsi"/>
                <w:sz w:val="20"/>
                <w:szCs w:val="20"/>
              </w:rPr>
              <w:t>34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011B01">
              <w:rPr>
                <w:rFonts w:cstheme="minorHAnsi"/>
                <w:sz w:val="20"/>
                <w:szCs w:val="20"/>
              </w:rPr>
              <w:t>413</w:t>
            </w:r>
          </w:p>
        </w:tc>
        <w:tc>
          <w:tcPr>
            <w:tcW w:w="1354" w:type="dxa"/>
          </w:tcPr>
          <w:p w14:paraId="3D025F12" w14:textId="4080EFA6" w:rsidR="00E746BA" w:rsidRPr="00E3104E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7</w:t>
            </w:r>
          </w:p>
        </w:tc>
        <w:tc>
          <w:tcPr>
            <w:tcW w:w="1301" w:type="dxa"/>
          </w:tcPr>
          <w:p w14:paraId="1F0602E8" w14:textId="1845167C" w:rsidR="00E746BA" w:rsidRPr="00E3104E" w:rsidRDefault="00011B01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68</w:t>
            </w:r>
          </w:p>
        </w:tc>
        <w:tc>
          <w:tcPr>
            <w:tcW w:w="1305" w:type="dxa"/>
          </w:tcPr>
          <w:p w14:paraId="44AA337B" w14:textId="7952D88B" w:rsidR="00E746BA" w:rsidRPr="00E3104E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23</w:t>
            </w:r>
          </w:p>
        </w:tc>
      </w:tr>
      <w:tr w:rsidR="00E746BA" w:rsidRPr="00E3104E" w14:paraId="32A9A98E" w14:textId="77777777" w:rsidTr="00E746BA">
        <w:trPr>
          <w:trHeight w:val="182"/>
        </w:trPr>
        <w:tc>
          <w:tcPr>
            <w:tcW w:w="2448" w:type="dxa"/>
          </w:tcPr>
          <w:p w14:paraId="38435BAE" w14:textId="2C33EE82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Institutional delivery with skilled birth attendant</w:t>
            </w:r>
          </w:p>
        </w:tc>
        <w:tc>
          <w:tcPr>
            <w:tcW w:w="1350" w:type="dxa"/>
          </w:tcPr>
          <w:p w14:paraId="4D589989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0B20F90E" w14:textId="63A1B2E3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0AFF5592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0828075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2986C7BF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787288DD" w14:textId="77777777" w:rsidTr="00E746BA">
        <w:trPr>
          <w:trHeight w:val="165"/>
        </w:trPr>
        <w:tc>
          <w:tcPr>
            <w:tcW w:w="2448" w:type="dxa"/>
          </w:tcPr>
          <w:p w14:paraId="31DA7049" w14:textId="5F51B915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</w:p>
        </w:tc>
        <w:tc>
          <w:tcPr>
            <w:tcW w:w="1350" w:type="dxa"/>
          </w:tcPr>
          <w:p w14:paraId="386E4AF8" w14:textId="3225B64A" w:rsidR="00E746BA" w:rsidRPr="00E3104E" w:rsidRDefault="005F0C6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F0C68">
              <w:rPr>
                <w:rFonts w:cstheme="minorHAnsi"/>
                <w:sz w:val="20"/>
                <w:szCs w:val="20"/>
              </w:rPr>
              <w:t>129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F0C68">
              <w:rPr>
                <w:rFonts w:cstheme="minorHAnsi"/>
                <w:sz w:val="20"/>
                <w:szCs w:val="20"/>
              </w:rPr>
              <w:t>538</w:t>
            </w:r>
          </w:p>
        </w:tc>
        <w:tc>
          <w:tcPr>
            <w:tcW w:w="1818" w:type="dxa"/>
            <w:vAlign w:val="center"/>
          </w:tcPr>
          <w:p w14:paraId="24126B7D" w14:textId="4D340F86" w:rsidR="00E746BA" w:rsidRPr="00E3104E" w:rsidRDefault="005F0C6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F0C68">
              <w:rPr>
                <w:rFonts w:cstheme="minorHAnsi"/>
                <w:sz w:val="20"/>
                <w:szCs w:val="20"/>
              </w:rPr>
              <w:t>261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F0C68">
              <w:rPr>
                <w:rFonts w:cstheme="minorHAnsi"/>
                <w:sz w:val="20"/>
                <w:szCs w:val="20"/>
              </w:rPr>
              <w:t>832</w:t>
            </w:r>
          </w:p>
        </w:tc>
        <w:tc>
          <w:tcPr>
            <w:tcW w:w="1354" w:type="dxa"/>
          </w:tcPr>
          <w:p w14:paraId="71B256C3" w14:textId="32E0E7CA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 w:rsidRPr="00A101B0">
              <w:rPr>
                <w:rFonts w:cstheme="minorHAnsi"/>
                <w:sz w:val="20"/>
                <w:szCs w:val="20"/>
              </w:rPr>
              <w:t>2</w:t>
            </w:r>
            <w:r>
              <w:rPr>
                <w:rFonts w:cstheme="minorHAnsi"/>
                <w:sz w:val="20"/>
                <w:szCs w:val="20"/>
              </w:rPr>
              <w:t>.</w:t>
            </w:r>
            <w:r w:rsidRPr="00A101B0">
              <w:rPr>
                <w:rFonts w:cstheme="minorHAnsi"/>
                <w:sz w:val="20"/>
                <w:szCs w:val="20"/>
              </w:rPr>
              <w:t>8</w:t>
            </w: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301" w:type="dxa"/>
          </w:tcPr>
          <w:p w14:paraId="61B76FCF" w14:textId="61633C4F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88</w:t>
            </w:r>
          </w:p>
        </w:tc>
        <w:tc>
          <w:tcPr>
            <w:tcW w:w="1305" w:type="dxa"/>
          </w:tcPr>
          <w:p w14:paraId="55494F42" w14:textId="05E865D1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.68</w:t>
            </w:r>
          </w:p>
        </w:tc>
      </w:tr>
      <w:tr w:rsidR="00E746BA" w:rsidRPr="00E3104E" w14:paraId="4B717963" w14:textId="77777777" w:rsidTr="00E746BA">
        <w:trPr>
          <w:trHeight w:val="204"/>
        </w:trPr>
        <w:tc>
          <w:tcPr>
            <w:tcW w:w="2448" w:type="dxa"/>
          </w:tcPr>
          <w:p w14:paraId="5CF98A15" w14:textId="5D363BE2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Yes</w:t>
            </w:r>
          </w:p>
        </w:tc>
        <w:tc>
          <w:tcPr>
            <w:tcW w:w="1350" w:type="dxa"/>
          </w:tcPr>
          <w:p w14:paraId="59B4773F" w14:textId="6EEDE331" w:rsidR="00E746BA" w:rsidRPr="00E3104E" w:rsidRDefault="005F0C6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F0C68">
              <w:rPr>
                <w:rFonts w:cstheme="minorHAnsi"/>
                <w:sz w:val="20"/>
                <w:szCs w:val="20"/>
              </w:rPr>
              <w:t>130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F0C68">
              <w:rPr>
                <w:rFonts w:cstheme="minorHAnsi"/>
                <w:sz w:val="20"/>
                <w:szCs w:val="20"/>
              </w:rPr>
              <w:t>697</w:t>
            </w:r>
          </w:p>
        </w:tc>
        <w:tc>
          <w:tcPr>
            <w:tcW w:w="1818" w:type="dxa"/>
            <w:vAlign w:val="center"/>
          </w:tcPr>
          <w:p w14:paraId="6C3334F2" w14:textId="29971482" w:rsidR="00E746BA" w:rsidRPr="00E3104E" w:rsidRDefault="005F0C68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5F0C68">
              <w:rPr>
                <w:rFonts w:cstheme="minorHAnsi"/>
                <w:sz w:val="20"/>
                <w:szCs w:val="20"/>
              </w:rPr>
              <w:t>25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5F0C68">
              <w:rPr>
                <w:rFonts w:cstheme="minorHAnsi"/>
                <w:sz w:val="20"/>
                <w:szCs w:val="20"/>
              </w:rPr>
              <w:t>466</w:t>
            </w:r>
          </w:p>
        </w:tc>
        <w:tc>
          <w:tcPr>
            <w:tcW w:w="1354" w:type="dxa"/>
          </w:tcPr>
          <w:p w14:paraId="038328A5" w14:textId="526CCE32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68</w:t>
            </w:r>
          </w:p>
        </w:tc>
        <w:tc>
          <w:tcPr>
            <w:tcW w:w="1301" w:type="dxa"/>
          </w:tcPr>
          <w:p w14:paraId="59BAF7D0" w14:textId="12D02144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16</w:t>
            </w:r>
          </w:p>
        </w:tc>
        <w:tc>
          <w:tcPr>
            <w:tcW w:w="1305" w:type="dxa"/>
          </w:tcPr>
          <w:p w14:paraId="74C1D767" w14:textId="2E5CBEBF" w:rsidR="00E746BA" w:rsidRPr="00E3104E" w:rsidRDefault="00A101B0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.09</w:t>
            </w:r>
          </w:p>
        </w:tc>
      </w:tr>
      <w:tr w:rsidR="00C645F4" w:rsidRPr="00E3104E" w14:paraId="20A316D8" w14:textId="77777777" w:rsidTr="00E746BA">
        <w:trPr>
          <w:trHeight w:val="204"/>
        </w:trPr>
        <w:tc>
          <w:tcPr>
            <w:tcW w:w="2448" w:type="dxa"/>
          </w:tcPr>
          <w:p w14:paraId="4B5E0115" w14:textId="2090B859" w:rsidR="00C645F4" w:rsidRPr="00E3104E" w:rsidRDefault="00C645F4" w:rsidP="00614F66">
            <w:pPr>
              <w:pStyle w:val="ListParagraph"/>
              <w:ind w:left="284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350" w:type="dxa"/>
          </w:tcPr>
          <w:p w14:paraId="705C4DC8" w14:textId="368530B9" w:rsidR="00C645F4" w:rsidRPr="005F0C68" w:rsidRDefault="00C645F4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645F4">
              <w:rPr>
                <w:rFonts w:cstheme="minorHAnsi"/>
                <w:sz w:val="20"/>
                <w:szCs w:val="20"/>
              </w:rPr>
              <w:t>28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C645F4">
              <w:rPr>
                <w:rFonts w:cstheme="minorHAnsi"/>
                <w:sz w:val="20"/>
                <w:szCs w:val="20"/>
              </w:rPr>
              <w:t>987</w:t>
            </w:r>
          </w:p>
        </w:tc>
        <w:tc>
          <w:tcPr>
            <w:tcW w:w="1818" w:type="dxa"/>
            <w:vAlign w:val="center"/>
          </w:tcPr>
          <w:p w14:paraId="2020D29E" w14:textId="7F387FC2" w:rsidR="00C645F4" w:rsidRPr="005F0C68" w:rsidRDefault="00D4710F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D4710F">
              <w:rPr>
                <w:rFonts w:cstheme="minorHAnsi"/>
                <w:sz w:val="20"/>
                <w:szCs w:val="20"/>
              </w:rPr>
              <w:t>5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D4710F">
              <w:rPr>
                <w:rFonts w:cstheme="minorHAnsi"/>
                <w:sz w:val="20"/>
                <w:szCs w:val="20"/>
              </w:rPr>
              <w:t>482</w:t>
            </w:r>
          </w:p>
        </w:tc>
        <w:tc>
          <w:tcPr>
            <w:tcW w:w="1354" w:type="dxa"/>
          </w:tcPr>
          <w:p w14:paraId="263CACAD" w14:textId="401C2892" w:rsidR="00C645F4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1" w:type="dxa"/>
          </w:tcPr>
          <w:p w14:paraId="00B921F2" w14:textId="18644862" w:rsidR="00C645F4" w:rsidRDefault="00011B01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5" w:type="dxa"/>
          </w:tcPr>
          <w:p w14:paraId="59580420" w14:textId="6FAFCC5F" w:rsidR="00C645F4" w:rsidRDefault="00011B01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E746BA" w:rsidRPr="00E3104E" w14:paraId="36E76128" w14:textId="77777777" w:rsidTr="00E746BA">
        <w:trPr>
          <w:trHeight w:val="188"/>
        </w:trPr>
        <w:tc>
          <w:tcPr>
            <w:tcW w:w="2448" w:type="dxa"/>
          </w:tcPr>
          <w:p w14:paraId="5B4AA541" w14:textId="4C1DF741" w:rsidR="00E746BA" w:rsidRPr="00E3104E" w:rsidRDefault="00E746BA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Antenatal care visits</w:t>
            </w:r>
          </w:p>
        </w:tc>
        <w:tc>
          <w:tcPr>
            <w:tcW w:w="1350" w:type="dxa"/>
          </w:tcPr>
          <w:p w14:paraId="35653B42" w14:textId="77777777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18" w:type="dxa"/>
            <w:vAlign w:val="center"/>
          </w:tcPr>
          <w:p w14:paraId="59B283BB" w14:textId="7B4F89C5" w:rsidR="00E746BA" w:rsidRPr="00E3104E" w:rsidRDefault="00E746BA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54" w:type="dxa"/>
            <w:vAlign w:val="center"/>
          </w:tcPr>
          <w:p w14:paraId="307483F6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1" w:type="dxa"/>
            <w:vAlign w:val="center"/>
          </w:tcPr>
          <w:p w14:paraId="00F744D8" w14:textId="77777777" w:rsidR="00E746BA" w:rsidRPr="00E3104E" w:rsidRDefault="00E746BA" w:rsidP="00C77312">
            <w:pPr>
              <w:ind w:right="-4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305" w:type="dxa"/>
            <w:vAlign w:val="center"/>
          </w:tcPr>
          <w:p w14:paraId="2918C918" w14:textId="77777777" w:rsidR="00E746BA" w:rsidRPr="00E3104E" w:rsidRDefault="00E746BA" w:rsidP="00C77312">
            <w:pPr>
              <w:ind w:right="-9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746BA" w:rsidRPr="00E3104E" w14:paraId="564200DA" w14:textId="77777777" w:rsidTr="00E746BA">
        <w:trPr>
          <w:trHeight w:val="98"/>
        </w:trPr>
        <w:tc>
          <w:tcPr>
            <w:tcW w:w="2448" w:type="dxa"/>
          </w:tcPr>
          <w:p w14:paraId="65870CCA" w14:textId="34A362A3" w:rsidR="00E746BA" w:rsidRPr="00E3104E" w:rsidRDefault="00E746BA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&lt; 4 visits</w:t>
            </w:r>
          </w:p>
        </w:tc>
        <w:tc>
          <w:tcPr>
            <w:tcW w:w="1350" w:type="dxa"/>
          </w:tcPr>
          <w:p w14:paraId="019B1330" w14:textId="485ABEAA" w:rsidR="00E746BA" w:rsidRPr="00E3104E" w:rsidRDefault="00E36583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36583">
              <w:rPr>
                <w:rFonts w:cstheme="minorHAnsi"/>
                <w:sz w:val="20"/>
                <w:szCs w:val="20"/>
              </w:rPr>
              <w:t>7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36583">
              <w:rPr>
                <w:rFonts w:cstheme="minorHAnsi"/>
                <w:sz w:val="20"/>
                <w:szCs w:val="20"/>
              </w:rPr>
              <w:t>485</w:t>
            </w:r>
          </w:p>
        </w:tc>
        <w:tc>
          <w:tcPr>
            <w:tcW w:w="1818" w:type="dxa"/>
            <w:vAlign w:val="center"/>
          </w:tcPr>
          <w:p w14:paraId="09028E08" w14:textId="2B01B588" w:rsidR="00E746BA" w:rsidRPr="00E3104E" w:rsidRDefault="00F3245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245D">
              <w:rPr>
                <w:rFonts w:cstheme="minorHAnsi"/>
                <w:sz w:val="20"/>
                <w:szCs w:val="20"/>
              </w:rPr>
              <w:t>16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245D">
              <w:rPr>
                <w:rFonts w:cstheme="minorHAnsi"/>
                <w:sz w:val="20"/>
                <w:szCs w:val="20"/>
              </w:rPr>
              <w:t>33</w:t>
            </w:r>
            <w:r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1354" w:type="dxa"/>
          </w:tcPr>
          <w:p w14:paraId="420F8AEB" w14:textId="2B310E85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26</w:t>
            </w:r>
          </w:p>
        </w:tc>
        <w:tc>
          <w:tcPr>
            <w:tcW w:w="1301" w:type="dxa"/>
          </w:tcPr>
          <w:p w14:paraId="6951342F" w14:textId="6D15CEAB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72</w:t>
            </w:r>
          </w:p>
        </w:tc>
        <w:tc>
          <w:tcPr>
            <w:tcW w:w="1305" w:type="dxa"/>
          </w:tcPr>
          <w:p w14:paraId="6B4BCE9B" w14:textId="11F3E033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58</w:t>
            </w:r>
          </w:p>
        </w:tc>
      </w:tr>
      <w:tr w:rsidR="00E746BA" w:rsidRPr="00E3104E" w14:paraId="529BBA92" w14:textId="77777777" w:rsidTr="00E746BA">
        <w:trPr>
          <w:trHeight w:val="143"/>
        </w:trPr>
        <w:tc>
          <w:tcPr>
            <w:tcW w:w="2448" w:type="dxa"/>
          </w:tcPr>
          <w:p w14:paraId="3D277E71" w14:textId="2DABA87D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-7 visits</w:t>
            </w:r>
          </w:p>
        </w:tc>
        <w:tc>
          <w:tcPr>
            <w:tcW w:w="1350" w:type="dxa"/>
          </w:tcPr>
          <w:p w14:paraId="502D7726" w14:textId="1C035EDB" w:rsidR="00E746BA" w:rsidRPr="00E3104E" w:rsidRDefault="00E36583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36583">
              <w:rPr>
                <w:rFonts w:cstheme="minorHAnsi"/>
                <w:sz w:val="20"/>
                <w:szCs w:val="20"/>
              </w:rPr>
              <w:t>96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36583">
              <w:rPr>
                <w:rFonts w:cstheme="minorHAnsi"/>
                <w:sz w:val="20"/>
                <w:szCs w:val="20"/>
              </w:rPr>
              <w:t>745</w:t>
            </w:r>
          </w:p>
        </w:tc>
        <w:tc>
          <w:tcPr>
            <w:tcW w:w="1818" w:type="dxa"/>
            <w:vAlign w:val="center"/>
          </w:tcPr>
          <w:p w14:paraId="2F2A8753" w14:textId="7B9DF80C" w:rsidR="00E746BA" w:rsidRPr="00E3104E" w:rsidRDefault="00F3245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245D">
              <w:rPr>
                <w:rFonts w:cstheme="minorHAnsi"/>
                <w:sz w:val="20"/>
                <w:szCs w:val="20"/>
              </w:rPr>
              <w:t>18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245D">
              <w:rPr>
                <w:rFonts w:cstheme="minorHAnsi"/>
                <w:sz w:val="20"/>
                <w:szCs w:val="20"/>
              </w:rPr>
              <w:t>008</w:t>
            </w:r>
          </w:p>
        </w:tc>
        <w:tc>
          <w:tcPr>
            <w:tcW w:w="1354" w:type="dxa"/>
          </w:tcPr>
          <w:p w14:paraId="0D963F91" w14:textId="7BEBD99F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66</w:t>
            </w:r>
          </w:p>
        </w:tc>
        <w:tc>
          <w:tcPr>
            <w:tcW w:w="1301" w:type="dxa"/>
          </w:tcPr>
          <w:p w14:paraId="58114AEE" w14:textId="38F7777D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73</w:t>
            </w:r>
          </w:p>
        </w:tc>
        <w:tc>
          <w:tcPr>
            <w:tcW w:w="1305" w:type="dxa"/>
          </w:tcPr>
          <w:p w14:paraId="2A748193" w14:textId="7289DFBF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35</w:t>
            </w:r>
          </w:p>
        </w:tc>
      </w:tr>
      <w:tr w:rsidR="00E746BA" w:rsidRPr="00E3104E" w14:paraId="1E9B98B8" w14:textId="77777777" w:rsidTr="00E746BA">
        <w:trPr>
          <w:trHeight w:val="143"/>
        </w:trPr>
        <w:tc>
          <w:tcPr>
            <w:tcW w:w="2448" w:type="dxa"/>
          </w:tcPr>
          <w:p w14:paraId="23CD9464" w14:textId="2F83CD74" w:rsidR="00E746BA" w:rsidRPr="00E3104E" w:rsidRDefault="00E746BA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8 visits</w:t>
            </w:r>
          </w:p>
        </w:tc>
        <w:tc>
          <w:tcPr>
            <w:tcW w:w="1350" w:type="dxa"/>
          </w:tcPr>
          <w:p w14:paraId="7FC241B2" w14:textId="132C0D35" w:rsidR="00E746BA" w:rsidRPr="00E3104E" w:rsidRDefault="00E36583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36583">
              <w:rPr>
                <w:rFonts w:cstheme="minorHAnsi"/>
                <w:sz w:val="20"/>
                <w:szCs w:val="20"/>
              </w:rPr>
              <w:t>14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36583">
              <w:rPr>
                <w:rFonts w:cstheme="minorHAnsi"/>
                <w:sz w:val="20"/>
                <w:szCs w:val="20"/>
              </w:rPr>
              <w:t>028</w:t>
            </w:r>
          </w:p>
        </w:tc>
        <w:tc>
          <w:tcPr>
            <w:tcW w:w="1818" w:type="dxa"/>
            <w:vAlign w:val="center"/>
          </w:tcPr>
          <w:p w14:paraId="20C28EC8" w14:textId="7641D5CC" w:rsidR="00E746BA" w:rsidRPr="00E3104E" w:rsidRDefault="00F3245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245D">
              <w:rPr>
                <w:rFonts w:cstheme="minorHAnsi"/>
                <w:sz w:val="20"/>
                <w:szCs w:val="20"/>
              </w:rPr>
              <w:t>2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245D">
              <w:rPr>
                <w:rFonts w:cstheme="minorHAnsi"/>
                <w:sz w:val="20"/>
                <w:szCs w:val="20"/>
              </w:rPr>
              <w:t>995</w:t>
            </w:r>
          </w:p>
        </w:tc>
        <w:tc>
          <w:tcPr>
            <w:tcW w:w="1354" w:type="dxa"/>
          </w:tcPr>
          <w:p w14:paraId="62EC48F3" w14:textId="064CCCEE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.00</w:t>
            </w:r>
          </w:p>
        </w:tc>
        <w:tc>
          <w:tcPr>
            <w:tcW w:w="1301" w:type="dxa"/>
          </w:tcPr>
          <w:p w14:paraId="1DB77842" w14:textId="4198E86D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19</w:t>
            </w:r>
          </w:p>
        </w:tc>
        <w:tc>
          <w:tcPr>
            <w:tcW w:w="1305" w:type="dxa"/>
          </w:tcPr>
          <w:p w14:paraId="228D379F" w14:textId="657CF48A" w:rsidR="00E746BA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.08</w:t>
            </w:r>
          </w:p>
        </w:tc>
      </w:tr>
      <w:tr w:rsidR="00C86B3B" w:rsidRPr="00E3104E" w14:paraId="55A6DED6" w14:textId="77777777" w:rsidTr="00E746BA">
        <w:trPr>
          <w:trHeight w:val="143"/>
        </w:trPr>
        <w:tc>
          <w:tcPr>
            <w:tcW w:w="2448" w:type="dxa"/>
          </w:tcPr>
          <w:p w14:paraId="5AD83F1B" w14:textId="385DBD05" w:rsidR="00C86B3B" w:rsidRPr="00E3104E" w:rsidRDefault="00C86B3B" w:rsidP="00614F66">
            <w:pPr>
              <w:pStyle w:val="ListParagraph"/>
              <w:ind w:left="284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350" w:type="dxa"/>
          </w:tcPr>
          <w:p w14:paraId="34F9E545" w14:textId="394124C3" w:rsidR="00C86B3B" w:rsidRPr="00E3104E" w:rsidRDefault="00E36583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E36583">
              <w:rPr>
                <w:rFonts w:cstheme="minorHAnsi"/>
                <w:sz w:val="20"/>
                <w:szCs w:val="20"/>
              </w:rPr>
              <w:t>103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E36583">
              <w:rPr>
                <w:rFonts w:cstheme="minorHAnsi"/>
                <w:sz w:val="20"/>
                <w:szCs w:val="20"/>
              </w:rPr>
              <w:t>964</w:t>
            </w:r>
          </w:p>
        </w:tc>
        <w:tc>
          <w:tcPr>
            <w:tcW w:w="1818" w:type="dxa"/>
            <w:vAlign w:val="center"/>
          </w:tcPr>
          <w:p w14:paraId="71DD6892" w14:textId="56B3F39C" w:rsidR="00C86B3B" w:rsidRPr="00E3104E" w:rsidRDefault="00F3245D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F3245D">
              <w:rPr>
                <w:rFonts w:cstheme="minorHAnsi"/>
                <w:sz w:val="20"/>
                <w:szCs w:val="20"/>
              </w:rPr>
              <w:t>202</w:t>
            </w:r>
            <w:r>
              <w:rPr>
                <w:rFonts w:cstheme="minorHAnsi"/>
                <w:sz w:val="20"/>
                <w:szCs w:val="20"/>
              </w:rPr>
              <w:t>,</w:t>
            </w:r>
            <w:r w:rsidRPr="00F3245D">
              <w:rPr>
                <w:rFonts w:cstheme="minorHAnsi"/>
                <w:sz w:val="20"/>
                <w:szCs w:val="20"/>
              </w:rPr>
              <w:t>439</w:t>
            </w:r>
          </w:p>
        </w:tc>
        <w:tc>
          <w:tcPr>
            <w:tcW w:w="1354" w:type="dxa"/>
          </w:tcPr>
          <w:p w14:paraId="5601A771" w14:textId="158D2E1F" w:rsidR="00C86B3B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1" w:type="dxa"/>
          </w:tcPr>
          <w:p w14:paraId="18818460" w14:textId="7FF2D0AF" w:rsidR="00C86B3B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4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305" w:type="dxa"/>
          </w:tcPr>
          <w:p w14:paraId="3BC0270D" w14:textId="36600EA8" w:rsidR="00C86B3B" w:rsidRPr="00E3104E" w:rsidRDefault="00F3245D" w:rsidP="00C77312">
            <w:pPr>
              <w:widowControl w:val="0"/>
              <w:autoSpaceDE w:val="0"/>
              <w:autoSpaceDN w:val="0"/>
              <w:adjustRightInd w:val="0"/>
              <w:ind w:right="-90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-</w:t>
            </w:r>
          </w:p>
        </w:tc>
      </w:tr>
    </w:tbl>
    <w:p w14:paraId="3B514888" w14:textId="77777777" w:rsidR="002306F4" w:rsidRPr="00E3104E" w:rsidRDefault="002306F4">
      <w:pPr>
        <w:rPr>
          <w:rFonts w:cstheme="minorHAnsi"/>
        </w:rPr>
        <w:sectPr w:rsidR="002306F4" w:rsidRPr="00E3104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8D4F9C" w14:textId="4CA4A87C" w:rsidR="00C37662" w:rsidRPr="00E3104E" w:rsidRDefault="00C37662" w:rsidP="00C37662">
      <w:pPr>
        <w:rPr>
          <w:rFonts w:cstheme="minorHAnsi"/>
          <w:b/>
        </w:rPr>
      </w:pPr>
      <w:r w:rsidRPr="00E3104E">
        <w:rPr>
          <w:rFonts w:cstheme="minorHAnsi"/>
          <w:b/>
        </w:rPr>
        <w:lastRenderedPageBreak/>
        <w:t>Table 2</w:t>
      </w:r>
      <w:r>
        <w:rPr>
          <w:rFonts w:cstheme="minorHAnsi"/>
          <w:b/>
        </w:rPr>
        <w:t>A</w:t>
      </w:r>
      <w:r w:rsidRPr="00E3104E">
        <w:rPr>
          <w:rFonts w:cstheme="minorHAnsi"/>
          <w:b/>
        </w:rPr>
        <w:t xml:space="preserve">: Associations between childhood mortality and related factors </w:t>
      </w:r>
      <w:r w:rsidRPr="00E3104E">
        <w:rPr>
          <w:rFonts w:cstheme="minorHAnsi"/>
          <w:b/>
        </w:rPr>
        <w:sym w:font="Wingdings" w:char="F0E0"/>
      </w:r>
      <w:r w:rsidRPr="00E3104E">
        <w:rPr>
          <w:rFonts w:cstheme="minorHAnsi"/>
          <w:b/>
        </w:rPr>
        <w:t xml:space="preserve"> change to forest plot later</w:t>
      </w:r>
    </w:p>
    <w:tbl>
      <w:tblPr>
        <w:tblStyle w:val="TableGrid"/>
        <w:tblW w:w="954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37"/>
        <w:gridCol w:w="1931"/>
        <w:gridCol w:w="1800"/>
        <w:gridCol w:w="1980"/>
      </w:tblGrid>
      <w:tr w:rsidR="00C37662" w:rsidRPr="00BB684D" w14:paraId="1A8E1FC1" w14:textId="77777777" w:rsidTr="006E775E">
        <w:trPr>
          <w:trHeight w:val="250"/>
          <w:tblHeader/>
        </w:trPr>
        <w:tc>
          <w:tcPr>
            <w:tcW w:w="3837" w:type="dxa"/>
            <w:vMerge w:val="restart"/>
            <w:vAlign w:val="center"/>
          </w:tcPr>
          <w:p w14:paraId="6533DFB9" w14:textId="77777777" w:rsidR="00C37662" w:rsidRPr="00BB684D" w:rsidRDefault="00C37662" w:rsidP="006E775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Variable</w:t>
            </w:r>
          </w:p>
        </w:tc>
        <w:tc>
          <w:tcPr>
            <w:tcW w:w="1931" w:type="dxa"/>
            <w:vAlign w:val="center"/>
          </w:tcPr>
          <w:p w14:paraId="121AA410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Neonatal mortality</w:t>
            </w:r>
          </w:p>
        </w:tc>
        <w:tc>
          <w:tcPr>
            <w:tcW w:w="1800" w:type="dxa"/>
            <w:vAlign w:val="center"/>
          </w:tcPr>
          <w:p w14:paraId="2314A3D9" w14:textId="77777777" w:rsidR="00C37662" w:rsidRPr="00BB684D" w:rsidRDefault="00C37662" w:rsidP="006E775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fant mortality</w:t>
            </w:r>
          </w:p>
        </w:tc>
        <w:tc>
          <w:tcPr>
            <w:tcW w:w="1980" w:type="dxa"/>
            <w:vAlign w:val="center"/>
          </w:tcPr>
          <w:p w14:paraId="69DE91D9" w14:textId="77777777" w:rsidR="00C37662" w:rsidRPr="00BB684D" w:rsidRDefault="00C37662" w:rsidP="006E775E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Under-5 mortality</w:t>
            </w:r>
          </w:p>
        </w:tc>
      </w:tr>
      <w:tr w:rsidR="00C37662" w:rsidRPr="00BB684D" w14:paraId="62921D9D" w14:textId="77777777" w:rsidTr="006E775E">
        <w:trPr>
          <w:trHeight w:val="240"/>
        </w:trPr>
        <w:tc>
          <w:tcPr>
            <w:tcW w:w="3837" w:type="dxa"/>
            <w:vMerge/>
          </w:tcPr>
          <w:p w14:paraId="5964F47F" w14:textId="77777777" w:rsidR="00C37662" w:rsidRPr="00BB684D" w:rsidRDefault="00C37662" w:rsidP="006E775E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931" w:type="dxa"/>
            <w:vAlign w:val="center"/>
          </w:tcPr>
          <w:p w14:paraId="11048D9F" w14:textId="77777777" w:rsidR="00C37662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 xml:space="preserve">OR </w:t>
            </w:r>
          </w:p>
          <w:p w14:paraId="76B9CC4C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800" w:type="dxa"/>
            <w:vAlign w:val="center"/>
          </w:tcPr>
          <w:p w14:paraId="50DF8103" w14:textId="77777777" w:rsidR="00C37662" w:rsidRDefault="00C37662" w:rsidP="006E775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 xml:space="preserve">OR </w:t>
            </w:r>
          </w:p>
          <w:p w14:paraId="29651E3E" w14:textId="77777777" w:rsidR="00C37662" w:rsidRPr="00BB684D" w:rsidRDefault="00C37662" w:rsidP="006E775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980" w:type="dxa"/>
            <w:vAlign w:val="center"/>
          </w:tcPr>
          <w:p w14:paraId="2745F54F" w14:textId="77777777" w:rsidR="00C37662" w:rsidRDefault="00C37662" w:rsidP="006E775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 xml:space="preserve">OR </w:t>
            </w:r>
          </w:p>
          <w:p w14:paraId="41E0A7CC" w14:textId="77777777" w:rsidR="00C37662" w:rsidRPr="00BB684D" w:rsidRDefault="00C37662" w:rsidP="006E775E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</w:tr>
      <w:tr w:rsidR="00C37662" w:rsidRPr="00BB684D" w14:paraId="5F2CEAA4" w14:textId="77777777" w:rsidTr="006E775E">
        <w:trPr>
          <w:trHeight w:val="240"/>
        </w:trPr>
        <w:tc>
          <w:tcPr>
            <w:tcW w:w="3837" w:type="dxa"/>
            <w:vAlign w:val="center"/>
          </w:tcPr>
          <w:p w14:paraId="1A870E71" w14:textId="77777777" w:rsidR="00C37662" w:rsidRPr="00BB684D" w:rsidRDefault="00C37662" w:rsidP="006E775E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Fixed part</w:t>
            </w:r>
          </w:p>
        </w:tc>
        <w:tc>
          <w:tcPr>
            <w:tcW w:w="1931" w:type="dxa"/>
            <w:vAlign w:val="center"/>
          </w:tcPr>
          <w:p w14:paraId="4A41C8EF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8C66864" w14:textId="77777777" w:rsidR="00C37662" w:rsidRPr="00BB684D" w:rsidRDefault="00C37662" w:rsidP="006E775E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4E9FAFED" w14:textId="77777777" w:rsidR="00C37662" w:rsidRPr="00BB684D" w:rsidRDefault="00C37662" w:rsidP="006E775E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37662" w:rsidRPr="00BB684D" w14:paraId="7E119297" w14:textId="77777777" w:rsidTr="006E775E">
        <w:trPr>
          <w:trHeight w:val="240"/>
        </w:trPr>
        <w:tc>
          <w:tcPr>
            <w:tcW w:w="3837" w:type="dxa"/>
            <w:vAlign w:val="center"/>
          </w:tcPr>
          <w:p w14:paraId="593283B9" w14:textId="77777777" w:rsidR="00C37662" w:rsidRPr="00BB684D" w:rsidRDefault="00C37662" w:rsidP="006E775E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tercept</w:t>
            </w:r>
          </w:p>
        </w:tc>
        <w:tc>
          <w:tcPr>
            <w:tcW w:w="1931" w:type="dxa"/>
            <w:vAlign w:val="center"/>
          </w:tcPr>
          <w:p w14:paraId="01F42A80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3E66A2">
              <w:rPr>
                <w:rFonts w:cstheme="minorHAnsi"/>
                <w:color w:val="000000"/>
                <w:sz w:val="20"/>
                <w:szCs w:val="20"/>
              </w:rPr>
              <w:t>-97.66***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0F0F1F42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-97.8</w:t>
            </w:r>
            <w:r>
              <w:rPr>
                <w:rFonts w:cstheme="minorHAnsi"/>
                <w:color w:val="000000"/>
                <w:sz w:val="20"/>
                <w:szCs w:val="20"/>
              </w:rPr>
              <w:t>2,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 xml:space="preserve"> -97.</w:t>
            </w:r>
            <w:r>
              <w:rPr>
                <w:rFonts w:cstheme="minorHAnsi"/>
                <w:color w:val="000000"/>
                <w:sz w:val="20"/>
                <w:szCs w:val="20"/>
              </w:rPr>
              <w:t>50)</w:t>
            </w:r>
          </w:p>
        </w:tc>
        <w:tc>
          <w:tcPr>
            <w:tcW w:w="1800" w:type="dxa"/>
            <w:vAlign w:val="center"/>
          </w:tcPr>
          <w:p w14:paraId="522EE7A4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3E66A2">
              <w:rPr>
                <w:rFonts w:cstheme="minorHAnsi"/>
                <w:color w:val="000000"/>
                <w:sz w:val="20"/>
                <w:szCs w:val="20"/>
              </w:rPr>
              <w:t>-95.98</w:t>
            </w:r>
            <w:r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  <w:p w14:paraId="6C79660D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96.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20, 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95.7</w:t>
            </w:r>
            <w:r>
              <w:rPr>
                <w:rFonts w:cstheme="minorHAnsi"/>
                <w:color w:val="000000"/>
                <w:sz w:val="20"/>
                <w:szCs w:val="20"/>
              </w:rPr>
              <w:t>6)</w:t>
            </w:r>
          </w:p>
        </w:tc>
        <w:tc>
          <w:tcPr>
            <w:tcW w:w="1980" w:type="dxa"/>
            <w:vAlign w:val="center"/>
          </w:tcPr>
          <w:p w14:paraId="084CFB02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3E66A2">
              <w:rPr>
                <w:rFonts w:cstheme="minorHAnsi"/>
                <w:color w:val="000000"/>
                <w:sz w:val="20"/>
                <w:szCs w:val="20"/>
              </w:rPr>
              <w:t>-94.8</w:t>
            </w:r>
            <w:r>
              <w:rPr>
                <w:rFonts w:cstheme="minorHAnsi"/>
                <w:color w:val="000000"/>
                <w:sz w:val="20"/>
                <w:szCs w:val="20"/>
              </w:rPr>
              <w:t>6***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0C463FFD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95.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1, 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94.5</w:t>
            </w:r>
            <w:r>
              <w:rPr>
                <w:rFonts w:cstheme="minorHAnsi"/>
                <w:color w:val="000000"/>
                <w:sz w:val="20"/>
                <w:szCs w:val="20"/>
              </w:rPr>
              <w:t>9)</w:t>
            </w:r>
          </w:p>
        </w:tc>
      </w:tr>
      <w:tr w:rsidR="00C37662" w:rsidRPr="00BB684D" w14:paraId="13F2CF6D" w14:textId="77777777" w:rsidTr="006E775E">
        <w:trPr>
          <w:trHeight w:val="119"/>
        </w:trPr>
        <w:tc>
          <w:tcPr>
            <w:tcW w:w="3837" w:type="dxa"/>
            <w:vAlign w:val="center"/>
          </w:tcPr>
          <w:p w14:paraId="0331A837" w14:textId="77777777" w:rsidR="00C37662" w:rsidRPr="00BB684D" w:rsidRDefault="00C37662" w:rsidP="006E775E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Institutional delivery with skilled birth attendant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No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230EF51D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FDE16AF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5618E415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37662" w:rsidRPr="00BB684D" w14:paraId="454E89F6" w14:textId="77777777" w:rsidTr="006E775E">
        <w:trPr>
          <w:trHeight w:val="119"/>
        </w:trPr>
        <w:tc>
          <w:tcPr>
            <w:tcW w:w="3837" w:type="dxa"/>
            <w:vAlign w:val="center"/>
          </w:tcPr>
          <w:p w14:paraId="650C3B3F" w14:textId="77777777" w:rsidR="00C37662" w:rsidRPr="00BB684D" w:rsidRDefault="00C37662" w:rsidP="006E775E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931" w:type="dxa"/>
            <w:vAlign w:val="center"/>
          </w:tcPr>
          <w:p w14:paraId="2149D800" w14:textId="77777777" w:rsidR="00C37662" w:rsidRDefault="00C37662" w:rsidP="006E775E">
            <w:pPr>
              <w:ind w:right="-84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2.5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28F031FF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-10.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1, 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5.8</w:t>
            </w:r>
            <w:r>
              <w:rPr>
                <w:rFonts w:cstheme="minorHAnsi"/>
                <w:color w:val="000000"/>
                <w:sz w:val="20"/>
                <w:szCs w:val="20"/>
              </w:rPr>
              <w:t>6)</w:t>
            </w:r>
          </w:p>
        </w:tc>
        <w:tc>
          <w:tcPr>
            <w:tcW w:w="1800" w:type="dxa"/>
            <w:vAlign w:val="center"/>
          </w:tcPr>
          <w:p w14:paraId="21BACDBE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9.73</w:t>
            </w:r>
          </w:p>
          <w:p w14:paraId="1673BE27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15.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6, 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3.6</w:t>
            </w:r>
            <w:r>
              <w:rPr>
                <w:rFonts w:cstheme="minorHAnsi"/>
                <w:color w:val="000000"/>
                <w:sz w:val="20"/>
                <w:szCs w:val="20"/>
              </w:rPr>
              <w:t>2)</w:t>
            </w:r>
          </w:p>
        </w:tc>
        <w:tc>
          <w:tcPr>
            <w:tcW w:w="1980" w:type="dxa"/>
            <w:vAlign w:val="center"/>
          </w:tcPr>
          <w:p w14:paraId="7152A69F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3E66A2">
              <w:rPr>
                <w:rFonts w:cstheme="minorHAnsi"/>
                <w:color w:val="000000"/>
                <w:sz w:val="20"/>
                <w:szCs w:val="20"/>
              </w:rPr>
              <w:t>-16.4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4*** </w:t>
            </w:r>
          </w:p>
          <w:p w14:paraId="0ACF1468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21.3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9, 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11.18</w:t>
            </w:r>
            <w:r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</w:tr>
      <w:tr w:rsidR="00C37662" w:rsidRPr="00BB684D" w14:paraId="7862FCFB" w14:textId="77777777" w:rsidTr="006E775E">
        <w:trPr>
          <w:trHeight w:val="182"/>
        </w:trPr>
        <w:tc>
          <w:tcPr>
            <w:tcW w:w="3837" w:type="dxa"/>
            <w:vAlign w:val="center"/>
          </w:tcPr>
          <w:p w14:paraId="710F7456" w14:textId="77777777" w:rsidR="00C37662" w:rsidRPr="00BB684D" w:rsidRDefault="00C37662" w:rsidP="006E775E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Antenatal care visits </w:t>
            </w:r>
            <w:r w:rsidRPr="00BB684D">
              <w:rPr>
                <w:rFonts w:cstheme="minorHAnsi"/>
                <w:sz w:val="20"/>
                <w:szCs w:val="20"/>
              </w:rPr>
              <w:t>(ref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&lt; 4 visits)</w:t>
            </w:r>
          </w:p>
        </w:tc>
        <w:tc>
          <w:tcPr>
            <w:tcW w:w="1931" w:type="dxa"/>
            <w:vAlign w:val="center"/>
          </w:tcPr>
          <w:p w14:paraId="78EEFC80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359C50C" w14:textId="77777777" w:rsidR="00C37662" w:rsidRPr="00BB684D" w:rsidRDefault="00C37662" w:rsidP="006E775E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5E90B4B" w14:textId="77777777" w:rsidR="00C37662" w:rsidRPr="00BB684D" w:rsidRDefault="00C37662" w:rsidP="006E775E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37662" w:rsidRPr="00BB684D" w14:paraId="302B2204" w14:textId="77777777" w:rsidTr="006E775E">
        <w:trPr>
          <w:trHeight w:val="165"/>
        </w:trPr>
        <w:tc>
          <w:tcPr>
            <w:tcW w:w="3837" w:type="dxa"/>
            <w:vAlign w:val="center"/>
          </w:tcPr>
          <w:p w14:paraId="089026FE" w14:textId="77777777" w:rsidR="00C37662" w:rsidRPr="00BB684D" w:rsidRDefault="00C37662" w:rsidP="006E775E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-7 visits</w:t>
            </w:r>
          </w:p>
        </w:tc>
        <w:tc>
          <w:tcPr>
            <w:tcW w:w="1931" w:type="dxa"/>
            <w:vAlign w:val="center"/>
          </w:tcPr>
          <w:p w14:paraId="1D3490DA" w14:textId="77777777" w:rsidR="00C37662" w:rsidRDefault="00C37662" w:rsidP="006E775E">
            <w:pPr>
              <w:ind w:right="-84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26.5</w:t>
            </w: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***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04A5C5FA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-32.5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4, 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-19.9</w:t>
            </w:r>
            <w:r>
              <w:rPr>
                <w:rFonts w:cstheme="minorHAnsi"/>
                <w:color w:val="000000"/>
                <w:sz w:val="20"/>
                <w:szCs w:val="20"/>
              </w:rPr>
              <w:t>3)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 xml:space="preserve">     </w:t>
            </w:r>
          </w:p>
        </w:tc>
        <w:tc>
          <w:tcPr>
            <w:tcW w:w="1800" w:type="dxa"/>
            <w:vAlign w:val="center"/>
          </w:tcPr>
          <w:p w14:paraId="66A8C5EF" w14:textId="77777777" w:rsidR="00C37662" w:rsidRDefault="00C37662" w:rsidP="006E775E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25.94</w:t>
            </w:r>
            <w:r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  <w:p w14:paraId="73BE51EA" w14:textId="77777777" w:rsidR="00C37662" w:rsidRPr="00BB684D" w:rsidRDefault="00C37662" w:rsidP="006E775E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30.7</w:t>
            </w:r>
            <w:r>
              <w:rPr>
                <w:rFonts w:cstheme="minorHAnsi"/>
                <w:color w:val="000000"/>
                <w:sz w:val="20"/>
                <w:szCs w:val="20"/>
              </w:rPr>
              <w:t>5,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 xml:space="preserve"> -20.</w:t>
            </w:r>
            <w:r>
              <w:rPr>
                <w:rFonts w:cstheme="minorHAnsi"/>
                <w:color w:val="000000"/>
                <w:sz w:val="20"/>
                <w:szCs w:val="20"/>
              </w:rPr>
              <w:t>80)</w:t>
            </w:r>
          </w:p>
        </w:tc>
        <w:tc>
          <w:tcPr>
            <w:tcW w:w="1980" w:type="dxa"/>
            <w:vAlign w:val="center"/>
          </w:tcPr>
          <w:p w14:paraId="67597405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25.5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5*** </w:t>
            </w:r>
          </w:p>
          <w:p w14:paraId="6DC4C0F3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-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30.0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4, 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20.7</w:t>
            </w:r>
            <w:r>
              <w:rPr>
                <w:rFonts w:cstheme="minorHAnsi"/>
                <w:color w:val="000000"/>
                <w:sz w:val="20"/>
                <w:szCs w:val="20"/>
              </w:rPr>
              <w:t>7)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C37662" w:rsidRPr="00BB684D" w14:paraId="18F35BED" w14:textId="77777777" w:rsidTr="006E775E">
        <w:trPr>
          <w:trHeight w:val="165"/>
        </w:trPr>
        <w:tc>
          <w:tcPr>
            <w:tcW w:w="3837" w:type="dxa"/>
            <w:vAlign w:val="center"/>
          </w:tcPr>
          <w:p w14:paraId="01C4B120" w14:textId="77777777" w:rsidR="00C37662" w:rsidRPr="00BB684D" w:rsidRDefault="00C37662" w:rsidP="006E775E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8 visit</w:t>
            </w:r>
          </w:p>
        </w:tc>
        <w:tc>
          <w:tcPr>
            <w:tcW w:w="1931" w:type="dxa"/>
            <w:vAlign w:val="center"/>
          </w:tcPr>
          <w:p w14:paraId="71CBB88B" w14:textId="77777777" w:rsidR="00C37662" w:rsidRDefault="00C37662" w:rsidP="006E775E">
            <w:pPr>
              <w:ind w:right="-84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10.89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2F7394E0" w14:textId="77777777" w:rsidR="00C37662" w:rsidRPr="00BB684D" w:rsidRDefault="00C37662" w:rsidP="006E775E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>-23.6</w:t>
            </w:r>
            <w:r>
              <w:rPr>
                <w:rFonts w:cstheme="minorHAnsi"/>
                <w:color w:val="000000"/>
                <w:sz w:val="20"/>
                <w:szCs w:val="20"/>
              </w:rPr>
              <w:t>5, 4.00)</w:t>
            </w:r>
            <w:r w:rsidRPr="00D33F1C">
              <w:rPr>
                <w:rFonts w:cstheme="minorHAnsi"/>
                <w:color w:val="000000"/>
                <w:sz w:val="20"/>
                <w:szCs w:val="20"/>
              </w:rPr>
              <w:t xml:space="preserve">      </w:t>
            </w:r>
          </w:p>
        </w:tc>
        <w:tc>
          <w:tcPr>
            <w:tcW w:w="1800" w:type="dxa"/>
            <w:vAlign w:val="center"/>
          </w:tcPr>
          <w:p w14:paraId="002320D5" w14:textId="77777777" w:rsidR="00C37662" w:rsidRDefault="00C37662" w:rsidP="006E775E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11.4</w:t>
            </w:r>
            <w:r>
              <w:rPr>
                <w:rFonts w:cstheme="minorHAnsi"/>
                <w:color w:val="000000"/>
                <w:sz w:val="20"/>
                <w:szCs w:val="20"/>
              </w:rPr>
              <w:t>5**</w:t>
            </w:r>
          </w:p>
          <w:p w14:paraId="5EAF3B7B" w14:textId="77777777" w:rsidR="00C37662" w:rsidRPr="00BB684D" w:rsidRDefault="00C37662" w:rsidP="006E775E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-21.8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, </w:t>
            </w:r>
            <w:r w:rsidRPr="009152D1">
              <w:rPr>
                <w:rFonts w:cstheme="minorHAnsi"/>
                <w:color w:val="000000"/>
                <w:sz w:val="20"/>
                <w:szCs w:val="20"/>
              </w:rPr>
              <w:t>0.34</w:t>
            </w:r>
            <w:r>
              <w:rPr>
                <w:rFonts w:cstheme="minorHAnsi"/>
                <w:color w:val="000000"/>
                <w:sz w:val="20"/>
                <w:szCs w:val="20"/>
              </w:rPr>
              <w:t>5)</w:t>
            </w:r>
          </w:p>
        </w:tc>
        <w:tc>
          <w:tcPr>
            <w:tcW w:w="1980" w:type="dxa"/>
            <w:vAlign w:val="center"/>
          </w:tcPr>
          <w:p w14:paraId="0389CF0E" w14:textId="77777777" w:rsidR="00C37662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3E66A2">
              <w:rPr>
                <w:rFonts w:cstheme="minorHAnsi"/>
                <w:color w:val="000000"/>
                <w:sz w:val="20"/>
                <w:szCs w:val="20"/>
              </w:rPr>
              <w:t>5.46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  <w:p w14:paraId="58D90721" w14:textId="77777777" w:rsidR="00C37662" w:rsidRPr="00BB684D" w:rsidRDefault="00C37662" w:rsidP="006E775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(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-15.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70, 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>6.0</w:t>
            </w:r>
            <w:r>
              <w:rPr>
                <w:rFonts w:cstheme="minorHAnsi"/>
                <w:color w:val="000000"/>
                <w:sz w:val="20"/>
                <w:szCs w:val="20"/>
              </w:rPr>
              <w:t>2)</w:t>
            </w:r>
            <w:r w:rsidRPr="0033632D">
              <w:rPr>
                <w:rFonts w:cstheme="minorHAnsi"/>
                <w:color w:val="000000"/>
                <w:sz w:val="20"/>
                <w:szCs w:val="20"/>
              </w:rPr>
              <w:t xml:space="preserve">    </w:t>
            </w:r>
          </w:p>
        </w:tc>
      </w:tr>
    </w:tbl>
    <w:p w14:paraId="4B1A4BE5" w14:textId="77777777" w:rsidR="00C37662" w:rsidRPr="00E3104E" w:rsidRDefault="00C37662" w:rsidP="00C37662">
      <w:pPr>
        <w:rPr>
          <w:rFonts w:cstheme="minorHAnsi"/>
        </w:rPr>
      </w:pPr>
      <w:r>
        <w:rPr>
          <w:rFonts w:cstheme="minorHAnsi"/>
        </w:rPr>
        <w:t xml:space="preserve">Notes: </w:t>
      </w:r>
      <w:r w:rsidRPr="003E66A2">
        <w:rPr>
          <w:rFonts w:cstheme="minorHAnsi"/>
        </w:rPr>
        <w:t xml:space="preserve">Signif. codes:  *** </w:t>
      </w:r>
      <w:r>
        <w:rPr>
          <w:rFonts w:cstheme="minorHAnsi"/>
        </w:rPr>
        <w:t>&lt;</w:t>
      </w:r>
      <w:r w:rsidRPr="003E66A2">
        <w:rPr>
          <w:rFonts w:cstheme="minorHAnsi"/>
        </w:rPr>
        <w:t>0.001</w:t>
      </w:r>
      <w:r>
        <w:rPr>
          <w:rFonts w:cstheme="minorHAnsi"/>
        </w:rPr>
        <w:t>,</w:t>
      </w:r>
      <w:r w:rsidRPr="003E66A2">
        <w:rPr>
          <w:rFonts w:cstheme="minorHAnsi"/>
        </w:rPr>
        <w:t xml:space="preserve"> ** </w:t>
      </w:r>
      <w:r>
        <w:rPr>
          <w:rFonts w:cstheme="minorHAnsi"/>
        </w:rPr>
        <w:t>&lt;</w:t>
      </w:r>
      <w:r w:rsidRPr="003E66A2">
        <w:rPr>
          <w:rFonts w:cstheme="minorHAnsi"/>
        </w:rPr>
        <w:t>0.01</w:t>
      </w:r>
      <w:r>
        <w:rPr>
          <w:rFonts w:cstheme="minorHAnsi"/>
        </w:rPr>
        <w:t>,</w:t>
      </w:r>
      <w:r w:rsidRPr="003E66A2">
        <w:rPr>
          <w:rFonts w:cstheme="minorHAnsi"/>
        </w:rPr>
        <w:t xml:space="preserve"> * </w:t>
      </w:r>
      <w:r>
        <w:rPr>
          <w:rFonts w:cstheme="minorHAnsi"/>
        </w:rPr>
        <w:t>&lt;</w:t>
      </w:r>
      <w:r w:rsidRPr="003E66A2">
        <w:rPr>
          <w:rFonts w:cstheme="minorHAnsi"/>
        </w:rPr>
        <w:t xml:space="preserve">0.05 </w:t>
      </w:r>
    </w:p>
    <w:p w14:paraId="22C1CEDA" w14:textId="77777777" w:rsidR="00C37662" w:rsidRDefault="00C37662">
      <w:pPr>
        <w:rPr>
          <w:rFonts w:cstheme="minorHAnsi"/>
          <w:b/>
        </w:rPr>
      </w:pPr>
    </w:p>
    <w:p w14:paraId="4C17EB24" w14:textId="77777777" w:rsidR="00C37662" w:rsidRDefault="00C37662">
      <w:pPr>
        <w:rPr>
          <w:rFonts w:cstheme="minorHAnsi"/>
          <w:b/>
        </w:rPr>
      </w:pPr>
    </w:p>
    <w:p w14:paraId="38586CE9" w14:textId="63E06E31" w:rsidR="00564821" w:rsidRPr="00E3104E" w:rsidRDefault="002306F4">
      <w:pPr>
        <w:rPr>
          <w:rFonts w:cstheme="minorHAnsi"/>
          <w:b/>
        </w:rPr>
      </w:pPr>
      <w:r w:rsidRPr="00E3104E">
        <w:rPr>
          <w:rFonts w:cstheme="minorHAnsi"/>
          <w:b/>
        </w:rPr>
        <w:t>Table 2</w:t>
      </w:r>
      <w:r w:rsidR="00C37662">
        <w:rPr>
          <w:rFonts w:cstheme="minorHAnsi"/>
          <w:b/>
        </w:rPr>
        <w:t>B</w:t>
      </w:r>
      <w:r w:rsidR="00E02FF5" w:rsidRPr="00E3104E">
        <w:rPr>
          <w:rFonts w:cstheme="minorHAnsi"/>
          <w:b/>
        </w:rPr>
        <w:t xml:space="preserve">: </w:t>
      </w:r>
      <w:r w:rsidR="008264FF" w:rsidRPr="00E3104E">
        <w:rPr>
          <w:rFonts w:cstheme="minorHAnsi"/>
          <w:b/>
        </w:rPr>
        <w:t xml:space="preserve">Associations between </w:t>
      </w:r>
      <w:r w:rsidR="00C904F7" w:rsidRPr="00E3104E">
        <w:rPr>
          <w:rFonts w:cstheme="minorHAnsi"/>
          <w:b/>
        </w:rPr>
        <w:t>childhood mortality and related factors</w:t>
      </w:r>
      <w:r w:rsidR="00DA0C19" w:rsidRPr="00E3104E">
        <w:rPr>
          <w:rFonts w:cstheme="minorHAnsi"/>
          <w:b/>
        </w:rPr>
        <w:t xml:space="preserve"> </w:t>
      </w:r>
      <w:r w:rsidR="00DA0C19" w:rsidRPr="00E3104E">
        <w:rPr>
          <w:rFonts w:cstheme="minorHAnsi"/>
          <w:b/>
        </w:rPr>
        <w:sym w:font="Wingdings" w:char="F0E0"/>
      </w:r>
      <w:r w:rsidR="00DA0C19" w:rsidRPr="00E3104E">
        <w:rPr>
          <w:rFonts w:cstheme="minorHAnsi"/>
          <w:b/>
        </w:rPr>
        <w:t xml:space="preserve"> change to forest plot later</w:t>
      </w:r>
    </w:p>
    <w:tbl>
      <w:tblPr>
        <w:tblStyle w:val="TableGrid"/>
        <w:tblW w:w="954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37"/>
        <w:gridCol w:w="1931"/>
        <w:gridCol w:w="1800"/>
        <w:gridCol w:w="1980"/>
      </w:tblGrid>
      <w:tr w:rsidR="00C904F7" w:rsidRPr="00BB684D" w14:paraId="7B378BF7" w14:textId="77777777" w:rsidTr="00C87DA6">
        <w:trPr>
          <w:trHeight w:val="250"/>
          <w:tblHeader/>
        </w:trPr>
        <w:tc>
          <w:tcPr>
            <w:tcW w:w="3837" w:type="dxa"/>
            <w:vMerge w:val="restart"/>
            <w:vAlign w:val="center"/>
          </w:tcPr>
          <w:p w14:paraId="335708E0" w14:textId="77777777" w:rsidR="00C904F7" w:rsidRPr="00BB684D" w:rsidRDefault="00C904F7" w:rsidP="006F7D6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Variable</w:t>
            </w:r>
          </w:p>
        </w:tc>
        <w:tc>
          <w:tcPr>
            <w:tcW w:w="1931" w:type="dxa"/>
            <w:vAlign w:val="center"/>
          </w:tcPr>
          <w:p w14:paraId="2CFC583C" w14:textId="0BC4766A" w:rsidR="00C904F7" w:rsidRPr="00BB684D" w:rsidRDefault="0023474B" w:rsidP="00C87DA6">
            <w:pPr>
              <w:ind w:right="-84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Neonatal mortality</w:t>
            </w:r>
          </w:p>
        </w:tc>
        <w:tc>
          <w:tcPr>
            <w:tcW w:w="1800" w:type="dxa"/>
            <w:vAlign w:val="center"/>
          </w:tcPr>
          <w:p w14:paraId="67D1CDFC" w14:textId="73D177F0" w:rsidR="00C904F7" w:rsidRPr="00BB684D" w:rsidRDefault="0023474B" w:rsidP="00C87DA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fant mortality</w:t>
            </w:r>
          </w:p>
        </w:tc>
        <w:tc>
          <w:tcPr>
            <w:tcW w:w="1980" w:type="dxa"/>
            <w:vAlign w:val="center"/>
          </w:tcPr>
          <w:p w14:paraId="4647BD66" w14:textId="511C87C0" w:rsidR="00C904F7" w:rsidRPr="00BB684D" w:rsidRDefault="0023474B" w:rsidP="00C87DA6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Under-5 mortality</w:t>
            </w:r>
          </w:p>
        </w:tc>
      </w:tr>
      <w:tr w:rsidR="00C904F7" w:rsidRPr="00BB684D" w14:paraId="3AF16767" w14:textId="77777777" w:rsidTr="00C87DA6">
        <w:trPr>
          <w:trHeight w:val="240"/>
        </w:trPr>
        <w:tc>
          <w:tcPr>
            <w:tcW w:w="3837" w:type="dxa"/>
            <w:vMerge/>
          </w:tcPr>
          <w:p w14:paraId="1D017DD7" w14:textId="77777777" w:rsidR="00C904F7" w:rsidRPr="00BB684D" w:rsidRDefault="00C904F7" w:rsidP="003D41C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931" w:type="dxa"/>
            <w:vAlign w:val="center"/>
          </w:tcPr>
          <w:p w14:paraId="5D45655D" w14:textId="4F8B8E95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800" w:type="dxa"/>
            <w:vAlign w:val="center"/>
          </w:tcPr>
          <w:p w14:paraId="4A4E8CD5" w14:textId="37E9D773" w:rsidR="00C904F7" w:rsidRPr="00BB684D" w:rsidRDefault="00C904F7" w:rsidP="00C87DA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980" w:type="dxa"/>
            <w:vAlign w:val="center"/>
          </w:tcPr>
          <w:p w14:paraId="4CD2C1FF" w14:textId="20FB3125" w:rsidR="00C904F7" w:rsidRPr="00BB684D" w:rsidRDefault="00C904F7" w:rsidP="00C87DA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</w:tr>
      <w:tr w:rsidR="00C904F7" w:rsidRPr="00BB684D" w14:paraId="0F17BD9F" w14:textId="77777777" w:rsidTr="00C87DA6">
        <w:trPr>
          <w:trHeight w:val="240"/>
        </w:trPr>
        <w:tc>
          <w:tcPr>
            <w:tcW w:w="3837" w:type="dxa"/>
            <w:vAlign w:val="center"/>
          </w:tcPr>
          <w:p w14:paraId="5A18C0D8" w14:textId="77777777" w:rsidR="00C904F7" w:rsidRPr="00BB684D" w:rsidRDefault="00C904F7" w:rsidP="009879BB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Fixed part</w:t>
            </w:r>
          </w:p>
        </w:tc>
        <w:tc>
          <w:tcPr>
            <w:tcW w:w="1931" w:type="dxa"/>
            <w:vAlign w:val="center"/>
          </w:tcPr>
          <w:p w14:paraId="02AB03ED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75C24C53" w14:textId="77777777" w:rsidR="00C904F7" w:rsidRPr="00BB684D" w:rsidRDefault="00C904F7" w:rsidP="00C87DA6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38088E8F" w14:textId="77777777" w:rsidR="00C904F7" w:rsidRPr="00BB684D" w:rsidRDefault="00C904F7" w:rsidP="00C87DA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5C84080A" w14:textId="77777777" w:rsidTr="00C87DA6">
        <w:trPr>
          <w:trHeight w:val="240"/>
        </w:trPr>
        <w:tc>
          <w:tcPr>
            <w:tcW w:w="3837" w:type="dxa"/>
            <w:vAlign w:val="center"/>
          </w:tcPr>
          <w:p w14:paraId="1CD237F5" w14:textId="77777777" w:rsidR="00C904F7" w:rsidRPr="00BB684D" w:rsidRDefault="00C904F7" w:rsidP="009879BB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tercept</w:t>
            </w:r>
          </w:p>
        </w:tc>
        <w:tc>
          <w:tcPr>
            <w:tcW w:w="1931" w:type="dxa"/>
            <w:vAlign w:val="center"/>
          </w:tcPr>
          <w:p w14:paraId="47B97883" w14:textId="04E4C4A0" w:rsidR="00C904F7" w:rsidRPr="00BB684D" w:rsidRDefault="00C87DA6" w:rsidP="001129CE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-95.7</w:t>
            </w:r>
            <w:r w:rsidR="001129CE">
              <w:rPr>
                <w:rFonts w:cstheme="minorHAnsi"/>
                <w:color w:val="000000"/>
                <w:sz w:val="20"/>
                <w:szCs w:val="20"/>
              </w:rPr>
              <w:t>8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           </w:t>
            </w:r>
          </w:p>
        </w:tc>
        <w:tc>
          <w:tcPr>
            <w:tcW w:w="1800" w:type="dxa"/>
            <w:vAlign w:val="center"/>
          </w:tcPr>
          <w:p w14:paraId="31511082" w14:textId="2EC6BDA1" w:rsidR="00C904F7" w:rsidRPr="00BB684D" w:rsidRDefault="00151859" w:rsidP="0004464B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93.1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3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4EFA54D7" w14:textId="56542522" w:rsidR="00C904F7" w:rsidRPr="00BB684D" w:rsidRDefault="00572621" w:rsidP="00D3493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92.</w:t>
            </w:r>
            <w:r w:rsidR="00D34932">
              <w:rPr>
                <w:rFonts w:cstheme="minorHAnsi"/>
                <w:color w:val="000000"/>
                <w:sz w:val="20"/>
                <w:szCs w:val="20"/>
              </w:rPr>
              <w:t>87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C904F7" w:rsidRPr="00BB684D" w14:paraId="76520162" w14:textId="77777777" w:rsidTr="00C87DA6">
        <w:trPr>
          <w:trHeight w:val="240"/>
        </w:trPr>
        <w:tc>
          <w:tcPr>
            <w:tcW w:w="3837" w:type="dxa"/>
            <w:vAlign w:val="center"/>
          </w:tcPr>
          <w:p w14:paraId="50353F4C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Child sex </w:t>
            </w:r>
            <w:r w:rsidRPr="00BB684D">
              <w:rPr>
                <w:rFonts w:cstheme="minorHAnsi"/>
                <w:sz w:val="20"/>
                <w:szCs w:val="20"/>
              </w:rPr>
              <w:t>(ref: male)</w:t>
            </w:r>
          </w:p>
        </w:tc>
        <w:tc>
          <w:tcPr>
            <w:tcW w:w="1931" w:type="dxa"/>
            <w:vAlign w:val="center"/>
          </w:tcPr>
          <w:p w14:paraId="25CA3462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9484B0C" w14:textId="77777777" w:rsidR="00C904F7" w:rsidRPr="00BB684D" w:rsidRDefault="00C904F7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4066D9BD" w14:textId="77777777" w:rsidR="00C904F7" w:rsidRPr="00BB684D" w:rsidRDefault="00C904F7" w:rsidP="00C87DA6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6CBCE081" w14:textId="77777777" w:rsidTr="00C87DA6">
        <w:trPr>
          <w:trHeight w:val="264"/>
        </w:trPr>
        <w:tc>
          <w:tcPr>
            <w:tcW w:w="3837" w:type="dxa"/>
            <w:vAlign w:val="center"/>
          </w:tcPr>
          <w:p w14:paraId="430BFB1F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Female</w:t>
            </w:r>
          </w:p>
        </w:tc>
        <w:tc>
          <w:tcPr>
            <w:tcW w:w="1931" w:type="dxa"/>
            <w:vAlign w:val="center"/>
          </w:tcPr>
          <w:p w14:paraId="3DADAB1B" w14:textId="5A6C3973" w:rsidR="00C904F7" w:rsidRPr="00BB684D" w:rsidRDefault="001129CE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20.04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4A89F24A" w14:textId="687A16BA" w:rsidR="00C904F7" w:rsidRPr="00BB684D" w:rsidRDefault="0004464B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18.7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2 </w:t>
            </w:r>
            <w:r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134A412B" w14:textId="1029A454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15.7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3E5D8045" w14:textId="77777777" w:rsidTr="00C87DA6">
        <w:trPr>
          <w:trHeight w:val="216"/>
        </w:trPr>
        <w:tc>
          <w:tcPr>
            <w:tcW w:w="3837" w:type="dxa"/>
            <w:vAlign w:val="center"/>
          </w:tcPr>
          <w:p w14:paraId="24FD9B11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Birth order</w:t>
            </w:r>
            <w:r w:rsidRPr="00BB684D">
              <w:rPr>
                <w:rFonts w:cstheme="minorHAnsi"/>
                <w:sz w:val="20"/>
                <w:szCs w:val="20"/>
              </w:rPr>
              <w:t xml:space="preserve"> (ref: 1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B684D">
              <w:rPr>
                <w:rFonts w:cstheme="minorHAnsi"/>
                <w:sz w:val="20"/>
                <w:szCs w:val="20"/>
              </w:rPr>
              <w:t xml:space="preserve"> child)</w:t>
            </w:r>
          </w:p>
        </w:tc>
        <w:tc>
          <w:tcPr>
            <w:tcW w:w="1931" w:type="dxa"/>
            <w:vAlign w:val="center"/>
          </w:tcPr>
          <w:p w14:paraId="3032ABBA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22F2BC2A" w14:textId="77777777" w:rsidR="00C904F7" w:rsidRPr="00BB684D" w:rsidRDefault="00C904F7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D266136" w14:textId="77777777" w:rsidR="00C904F7" w:rsidRPr="00BB684D" w:rsidRDefault="00C904F7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2E4CC80" w14:textId="77777777" w:rsidTr="00C87DA6">
        <w:trPr>
          <w:trHeight w:val="216"/>
        </w:trPr>
        <w:tc>
          <w:tcPr>
            <w:tcW w:w="3837" w:type="dxa"/>
            <w:vAlign w:val="center"/>
          </w:tcPr>
          <w:p w14:paraId="240EAD03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Pr="00BB684D">
              <w:rPr>
                <w:rFonts w:cstheme="minorHAnsi"/>
                <w:sz w:val="20"/>
                <w:szCs w:val="20"/>
              </w:rPr>
              <w:t xml:space="preserve"> or 3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rd</w:t>
            </w:r>
          </w:p>
        </w:tc>
        <w:tc>
          <w:tcPr>
            <w:tcW w:w="1931" w:type="dxa"/>
            <w:vAlign w:val="center"/>
          </w:tcPr>
          <w:p w14:paraId="62100CAD" w14:textId="6F3AE414" w:rsidR="00C904F7" w:rsidRPr="00BB684D" w:rsidRDefault="001129CE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>12.2</w:t>
            </w: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1CC338B8" w14:textId="04022FBB" w:rsidR="00C904F7" w:rsidRPr="00BB684D" w:rsidRDefault="0004464B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>15.41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980" w:type="dxa"/>
            <w:vAlign w:val="center"/>
          </w:tcPr>
          <w:p w14:paraId="79CA84A6" w14:textId="7BCED93F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21.</w:t>
            </w:r>
            <w:r>
              <w:rPr>
                <w:rFonts w:cstheme="minorHAnsi"/>
                <w:color w:val="000000"/>
                <w:sz w:val="20"/>
                <w:szCs w:val="20"/>
              </w:rPr>
              <w:t>40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2B31AB75" w14:textId="77777777" w:rsidTr="00C87DA6">
        <w:trPr>
          <w:trHeight w:val="180"/>
        </w:trPr>
        <w:tc>
          <w:tcPr>
            <w:tcW w:w="3837" w:type="dxa"/>
            <w:vAlign w:val="center"/>
          </w:tcPr>
          <w:p w14:paraId="1E85F789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BB684D">
              <w:rPr>
                <w:rFonts w:cstheme="minorHAnsi"/>
                <w:sz w:val="20"/>
                <w:szCs w:val="20"/>
              </w:rPr>
              <w:t xml:space="preserve"> or 5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931" w:type="dxa"/>
            <w:vAlign w:val="center"/>
          </w:tcPr>
          <w:p w14:paraId="1475FC9F" w14:textId="414CB63F" w:rsidR="00C904F7" w:rsidRPr="00BB684D" w:rsidRDefault="001129CE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17.70 </w:t>
            </w:r>
          </w:p>
        </w:tc>
        <w:tc>
          <w:tcPr>
            <w:tcW w:w="1800" w:type="dxa"/>
            <w:vAlign w:val="center"/>
          </w:tcPr>
          <w:p w14:paraId="0D690C92" w14:textId="06EF9D23" w:rsidR="00C904F7" w:rsidRPr="00BB684D" w:rsidRDefault="00151859" w:rsidP="0015185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   </w:t>
            </w:r>
            <w:r w:rsidR="0004464B" w:rsidRPr="00151859">
              <w:rPr>
                <w:rFonts w:cstheme="minorHAnsi"/>
                <w:color w:val="000000"/>
                <w:sz w:val="20"/>
                <w:szCs w:val="20"/>
              </w:rPr>
              <w:t xml:space="preserve">4.13  </w:t>
            </w:r>
          </w:p>
        </w:tc>
        <w:tc>
          <w:tcPr>
            <w:tcW w:w="1980" w:type="dxa"/>
            <w:vAlign w:val="center"/>
          </w:tcPr>
          <w:p w14:paraId="420161BF" w14:textId="31C1CC6D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10.94 </w:t>
            </w:r>
          </w:p>
        </w:tc>
      </w:tr>
      <w:tr w:rsidR="00C904F7" w:rsidRPr="00BB684D" w14:paraId="290A533F" w14:textId="77777777" w:rsidTr="00C87DA6">
        <w:trPr>
          <w:trHeight w:val="180"/>
        </w:trPr>
        <w:tc>
          <w:tcPr>
            <w:tcW w:w="3837" w:type="dxa"/>
            <w:vAlign w:val="center"/>
          </w:tcPr>
          <w:p w14:paraId="2B8B7641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6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BB684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31" w:type="dxa"/>
            <w:vAlign w:val="center"/>
          </w:tcPr>
          <w:p w14:paraId="204471C8" w14:textId="0A928F28" w:rsidR="00C904F7" w:rsidRPr="00BB684D" w:rsidRDefault="001129CE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78.01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800" w:type="dxa"/>
            <w:vAlign w:val="center"/>
          </w:tcPr>
          <w:p w14:paraId="7CCDDB25" w14:textId="19659E16" w:rsidR="00C904F7" w:rsidRPr="00BB684D" w:rsidRDefault="0004464B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41.96 </w:t>
            </w:r>
            <w:r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0730A553" w14:textId="72CC43CB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14.28 </w:t>
            </w:r>
          </w:p>
        </w:tc>
      </w:tr>
      <w:tr w:rsidR="00C904F7" w:rsidRPr="00BB684D" w14:paraId="502106A0" w14:textId="77777777" w:rsidTr="00C87DA6">
        <w:trPr>
          <w:trHeight w:val="216"/>
        </w:trPr>
        <w:tc>
          <w:tcPr>
            <w:tcW w:w="3837" w:type="dxa"/>
            <w:vAlign w:val="center"/>
          </w:tcPr>
          <w:p w14:paraId="0C285123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Birth interval </w:t>
            </w:r>
            <w:r w:rsidRPr="00BB684D">
              <w:rPr>
                <w:rFonts w:cstheme="minorHAnsi"/>
                <w:sz w:val="20"/>
                <w:szCs w:val="20"/>
              </w:rPr>
              <w:t>(ref: 1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B684D">
              <w:rPr>
                <w:rFonts w:cstheme="minorHAnsi"/>
                <w:sz w:val="20"/>
                <w:szCs w:val="20"/>
              </w:rPr>
              <w:t xml:space="preserve"> birth)</w:t>
            </w:r>
          </w:p>
        </w:tc>
        <w:tc>
          <w:tcPr>
            <w:tcW w:w="1931" w:type="dxa"/>
            <w:vAlign w:val="center"/>
          </w:tcPr>
          <w:p w14:paraId="01BD5681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7AC3B79" w14:textId="77777777" w:rsidR="00C904F7" w:rsidRPr="00BB684D" w:rsidRDefault="00C904F7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566C9E32" w14:textId="77777777" w:rsidR="00C904F7" w:rsidRPr="00BB684D" w:rsidRDefault="00C904F7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137F14CA" w14:textId="77777777" w:rsidTr="00C87DA6">
        <w:trPr>
          <w:trHeight w:val="228"/>
        </w:trPr>
        <w:tc>
          <w:tcPr>
            <w:tcW w:w="3837" w:type="dxa"/>
            <w:vAlign w:val="center"/>
          </w:tcPr>
          <w:p w14:paraId="1E0815F9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&lt; 24 months</w:t>
            </w:r>
          </w:p>
        </w:tc>
        <w:tc>
          <w:tcPr>
            <w:tcW w:w="1931" w:type="dxa"/>
            <w:vAlign w:val="center"/>
          </w:tcPr>
          <w:p w14:paraId="373FAFE0" w14:textId="34C3C19E" w:rsidR="00C904F7" w:rsidRPr="00BB684D" w:rsidRDefault="001129CE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54.67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00" w:type="dxa"/>
            <w:vAlign w:val="center"/>
          </w:tcPr>
          <w:p w14:paraId="214AE39E" w14:textId="54D7C9A8" w:rsidR="00C904F7" w:rsidRPr="00BB684D" w:rsidRDefault="0004464B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68.9</w:t>
            </w:r>
            <w:r>
              <w:rPr>
                <w:rFonts w:cstheme="minorHAnsi"/>
                <w:color w:val="000000"/>
                <w:sz w:val="20"/>
                <w:szCs w:val="20"/>
              </w:rPr>
              <w:t xml:space="preserve">7 </w:t>
            </w:r>
            <w:r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1BC0F2B2" w14:textId="085E452F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78.0</w:t>
            </w:r>
            <w:r>
              <w:rPr>
                <w:rFonts w:cstheme="minorHAnsi"/>
                <w:color w:val="000000"/>
                <w:sz w:val="20"/>
                <w:szCs w:val="20"/>
              </w:rPr>
              <w:t>9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0E701B69" w14:textId="77777777" w:rsidTr="00C87DA6">
        <w:trPr>
          <w:trHeight w:val="144"/>
        </w:trPr>
        <w:tc>
          <w:tcPr>
            <w:tcW w:w="3837" w:type="dxa"/>
            <w:vAlign w:val="center"/>
          </w:tcPr>
          <w:p w14:paraId="0D4D3538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4~47 months</w:t>
            </w:r>
          </w:p>
        </w:tc>
        <w:tc>
          <w:tcPr>
            <w:tcW w:w="1931" w:type="dxa"/>
            <w:vAlign w:val="center"/>
          </w:tcPr>
          <w:p w14:paraId="65FF62C8" w14:textId="53A06055" w:rsidR="00C904F7" w:rsidRPr="001537BC" w:rsidRDefault="001537BC" w:rsidP="001537BC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11.45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        </w:t>
            </w:r>
          </w:p>
        </w:tc>
        <w:tc>
          <w:tcPr>
            <w:tcW w:w="1800" w:type="dxa"/>
            <w:vAlign w:val="center"/>
          </w:tcPr>
          <w:p w14:paraId="117D90C4" w14:textId="277F5AFF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-4.02   </w:t>
            </w:r>
          </w:p>
        </w:tc>
        <w:tc>
          <w:tcPr>
            <w:tcW w:w="1980" w:type="dxa"/>
            <w:vAlign w:val="center"/>
          </w:tcPr>
          <w:p w14:paraId="47583438" w14:textId="65E7A00B" w:rsidR="00C904F7" w:rsidRPr="00BB684D" w:rsidRDefault="00D34932" w:rsidP="00D3493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1.9</w:t>
            </w: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</w:tr>
      <w:tr w:rsidR="00C904F7" w:rsidRPr="00BB684D" w14:paraId="0BE41A4C" w14:textId="77777777" w:rsidTr="00C87DA6">
        <w:trPr>
          <w:trHeight w:val="192"/>
        </w:trPr>
        <w:tc>
          <w:tcPr>
            <w:tcW w:w="3837" w:type="dxa"/>
            <w:vAlign w:val="center"/>
          </w:tcPr>
          <w:p w14:paraId="7DD8339A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48 months</w:t>
            </w:r>
          </w:p>
        </w:tc>
        <w:tc>
          <w:tcPr>
            <w:tcW w:w="1931" w:type="dxa"/>
            <w:vAlign w:val="center"/>
          </w:tcPr>
          <w:p w14:paraId="6A409E71" w14:textId="29B7123C" w:rsidR="00C904F7" w:rsidRPr="00BB684D" w:rsidRDefault="00151859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800" w:type="dxa"/>
            <w:vAlign w:val="center"/>
          </w:tcPr>
          <w:p w14:paraId="4C0B4CDC" w14:textId="1381D28C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-</w:t>
            </w:r>
          </w:p>
        </w:tc>
        <w:tc>
          <w:tcPr>
            <w:tcW w:w="1980" w:type="dxa"/>
            <w:vAlign w:val="center"/>
          </w:tcPr>
          <w:p w14:paraId="0C30972A" w14:textId="02674D1F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--</w:t>
            </w:r>
          </w:p>
        </w:tc>
      </w:tr>
      <w:tr w:rsidR="00C904F7" w:rsidRPr="00BB684D" w14:paraId="687A5CEE" w14:textId="77777777" w:rsidTr="00C87DA6">
        <w:trPr>
          <w:trHeight w:val="206"/>
        </w:trPr>
        <w:tc>
          <w:tcPr>
            <w:tcW w:w="3837" w:type="dxa"/>
            <w:vAlign w:val="center"/>
          </w:tcPr>
          <w:p w14:paraId="48D1935A" w14:textId="0C5F5D1C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Deliver method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 w:rsidR="00D36E15">
              <w:rPr>
                <w:rFonts w:cstheme="minorHAnsi"/>
                <w:sz w:val="20"/>
                <w:szCs w:val="20"/>
              </w:rPr>
              <w:t>N</w:t>
            </w:r>
            <w:r w:rsidRPr="00BB684D">
              <w:rPr>
                <w:rFonts w:cstheme="minorHAnsi"/>
                <w:sz w:val="20"/>
                <w:szCs w:val="20"/>
              </w:rPr>
              <w:t>ormal)</w:t>
            </w:r>
          </w:p>
        </w:tc>
        <w:tc>
          <w:tcPr>
            <w:tcW w:w="1931" w:type="dxa"/>
            <w:vAlign w:val="center"/>
          </w:tcPr>
          <w:p w14:paraId="2B0EB0F3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6DA7182A" w14:textId="77777777" w:rsidR="00C904F7" w:rsidRPr="00BB684D" w:rsidRDefault="00C904F7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9B4B46D" w14:textId="77777777" w:rsidR="00C904F7" w:rsidRPr="00BB684D" w:rsidRDefault="00C904F7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0F05479" w14:textId="77777777" w:rsidTr="00C87DA6">
        <w:trPr>
          <w:trHeight w:val="180"/>
        </w:trPr>
        <w:tc>
          <w:tcPr>
            <w:tcW w:w="3837" w:type="dxa"/>
            <w:vAlign w:val="center"/>
          </w:tcPr>
          <w:p w14:paraId="394C0475" w14:textId="2F1EB498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C</w:t>
            </w:r>
            <w:r w:rsidR="00E519E6">
              <w:rPr>
                <w:rFonts w:cstheme="minorHAnsi"/>
                <w:sz w:val="20"/>
                <w:szCs w:val="20"/>
              </w:rPr>
              <w:t>-</w:t>
            </w:r>
            <w:r w:rsidRPr="00BB684D">
              <w:rPr>
                <w:rFonts w:cstheme="minorHAnsi"/>
                <w:sz w:val="20"/>
                <w:szCs w:val="20"/>
              </w:rPr>
              <w:t>section</w:t>
            </w:r>
          </w:p>
        </w:tc>
        <w:tc>
          <w:tcPr>
            <w:tcW w:w="1931" w:type="dxa"/>
            <w:vAlign w:val="center"/>
          </w:tcPr>
          <w:p w14:paraId="3453C8DB" w14:textId="58D62138" w:rsidR="00C904F7" w:rsidRPr="00BB684D" w:rsidRDefault="001537BC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98.3</w:t>
            </w: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800" w:type="dxa"/>
            <w:vAlign w:val="center"/>
          </w:tcPr>
          <w:p w14:paraId="0D4D56EC" w14:textId="7F3E8C7E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73.97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="0004464B"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21EC4620" w14:textId="6C8DE613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61.3</w:t>
            </w:r>
            <w:r>
              <w:rPr>
                <w:rFonts w:cstheme="minorHAnsi"/>
                <w:color w:val="000000"/>
                <w:sz w:val="20"/>
                <w:szCs w:val="20"/>
              </w:rPr>
              <w:t>7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7B0E9F2A" w14:textId="77777777" w:rsidTr="00C87DA6">
        <w:trPr>
          <w:trHeight w:val="158"/>
        </w:trPr>
        <w:tc>
          <w:tcPr>
            <w:tcW w:w="3837" w:type="dxa"/>
            <w:vAlign w:val="center"/>
          </w:tcPr>
          <w:p w14:paraId="1EE54C8C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ternal age </w:t>
            </w:r>
            <w:r w:rsidRPr="00BB684D">
              <w:rPr>
                <w:rFonts w:cstheme="minorHAnsi"/>
                <w:sz w:val="20"/>
                <w:szCs w:val="20"/>
              </w:rPr>
              <w:t>(ref: 15~19)</w:t>
            </w:r>
          </w:p>
        </w:tc>
        <w:tc>
          <w:tcPr>
            <w:tcW w:w="1931" w:type="dxa"/>
            <w:vAlign w:val="center"/>
          </w:tcPr>
          <w:p w14:paraId="5DB65F3D" w14:textId="77777777" w:rsidR="00C904F7" w:rsidRPr="00BB684D" w:rsidRDefault="00C904F7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8709E56" w14:textId="77777777" w:rsidR="00C904F7" w:rsidRPr="00BB684D" w:rsidRDefault="00C904F7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A7F9CEE" w14:textId="77777777" w:rsidR="00C904F7" w:rsidRPr="00BB684D" w:rsidRDefault="00C904F7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359E725" w14:textId="77777777" w:rsidTr="00C87DA6">
        <w:trPr>
          <w:trHeight w:val="204"/>
        </w:trPr>
        <w:tc>
          <w:tcPr>
            <w:tcW w:w="3837" w:type="dxa"/>
            <w:vAlign w:val="center"/>
          </w:tcPr>
          <w:p w14:paraId="7AFD15E0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0~24</w:t>
            </w:r>
          </w:p>
        </w:tc>
        <w:tc>
          <w:tcPr>
            <w:tcW w:w="1931" w:type="dxa"/>
            <w:vAlign w:val="center"/>
          </w:tcPr>
          <w:p w14:paraId="5A3D29E2" w14:textId="25CE613B" w:rsidR="00C904F7" w:rsidRPr="00BB684D" w:rsidRDefault="001537BC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50.15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800" w:type="dxa"/>
            <w:vAlign w:val="center"/>
          </w:tcPr>
          <w:p w14:paraId="777CB883" w14:textId="0615ED64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45.04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="0004464B"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6A949EAA" w14:textId="30E14392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34.26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659CCA3B" w14:textId="77777777" w:rsidTr="00C87DA6">
        <w:trPr>
          <w:trHeight w:val="228"/>
        </w:trPr>
        <w:tc>
          <w:tcPr>
            <w:tcW w:w="3837" w:type="dxa"/>
            <w:vAlign w:val="center"/>
          </w:tcPr>
          <w:p w14:paraId="2B05262C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5~29</w:t>
            </w:r>
          </w:p>
        </w:tc>
        <w:tc>
          <w:tcPr>
            <w:tcW w:w="1931" w:type="dxa"/>
            <w:vAlign w:val="center"/>
          </w:tcPr>
          <w:p w14:paraId="7F963481" w14:textId="4E1CB7D9" w:rsidR="00C904F7" w:rsidRPr="00BB684D" w:rsidRDefault="001537BC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57.39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406946DA" w14:textId="1BDF9DCD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-48.06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6EF3B021" w14:textId="3907C41E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35.</w:t>
            </w:r>
            <w:r>
              <w:rPr>
                <w:rFonts w:cstheme="minorHAnsi"/>
                <w:color w:val="000000"/>
                <w:sz w:val="20"/>
                <w:szCs w:val="20"/>
              </w:rPr>
              <w:t>50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904F7" w:rsidRPr="00BB684D" w14:paraId="6F677888" w14:textId="77777777" w:rsidTr="00C87DA6">
        <w:trPr>
          <w:trHeight w:val="204"/>
        </w:trPr>
        <w:tc>
          <w:tcPr>
            <w:tcW w:w="3837" w:type="dxa"/>
            <w:vAlign w:val="center"/>
          </w:tcPr>
          <w:p w14:paraId="4B0724F5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30~34</w:t>
            </w:r>
          </w:p>
        </w:tc>
        <w:tc>
          <w:tcPr>
            <w:tcW w:w="1931" w:type="dxa"/>
            <w:vAlign w:val="center"/>
          </w:tcPr>
          <w:p w14:paraId="6C219794" w14:textId="6FCA0543" w:rsidR="00C904F7" w:rsidRPr="00BB684D" w:rsidRDefault="001537BC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56.6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00" w:type="dxa"/>
            <w:vAlign w:val="center"/>
          </w:tcPr>
          <w:p w14:paraId="5FC0FB08" w14:textId="5ED0E6CB" w:rsidR="00C904F7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49.4</w:t>
            </w: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980" w:type="dxa"/>
            <w:vAlign w:val="center"/>
          </w:tcPr>
          <w:p w14:paraId="11304CA0" w14:textId="1B026BA6" w:rsidR="00C904F7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32.3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87DA6" w:rsidRPr="00BB684D" w14:paraId="67C14713" w14:textId="77777777" w:rsidTr="00C87DA6">
        <w:trPr>
          <w:trHeight w:val="240"/>
        </w:trPr>
        <w:tc>
          <w:tcPr>
            <w:tcW w:w="3837" w:type="dxa"/>
            <w:vAlign w:val="center"/>
          </w:tcPr>
          <w:p w14:paraId="6F87DE68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35~39</w:t>
            </w:r>
          </w:p>
        </w:tc>
        <w:tc>
          <w:tcPr>
            <w:tcW w:w="1931" w:type="dxa"/>
            <w:vAlign w:val="center"/>
          </w:tcPr>
          <w:p w14:paraId="4A6C364A" w14:textId="165DBAF7" w:rsidR="00C87DA6" w:rsidRPr="00BB684D" w:rsidRDefault="00782381" w:rsidP="00782381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54.0</w:t>
            </w:r>
            <w:r>
              <w:rPr>
                <w:rFonts w:cstheme="minorHAnsi"/>
                <w:color w:val="000000"/>
                <w:sz w:val="20"/>
                <w:szCs w:val="20"/>
              </w:rPr>
              <w:t>8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00" w:type="dxa"/>
            <w:vAlign w:val="center"/>
          </w:tcPr>
          <w:p w14:paraId="346B8E20" w14:textId="707E041A" w:rsidR="00C87DA6" w:rsidRPr="00BB684D" w:rsidRDefault="00151859" w:rsidP="0015185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45.4</w:t>
            </w:r>
            <w:r>
              <w:rPr>
                <w:rFonts w:cstheme="minorHAnsi"/>
                <w:color w:val="000000"/>
                <w:sz w:val="20"/>
                <w:szCs w:val="20"/>
              </w:rPr>
              <w:t>4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="0004464B"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17E00B98" w14:textId="5633696E" w:rsidR="00C87DA6" w:rsidRPr="00BB684D" w:rsidRDefault="00D34932" w:rsidP="00D3493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27.50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87DA6" w:rsidRPr="00BB684D" w14:paraId="0678D7C1" w14:textId="77777777" w:rsidTr="00C87DA6">
        <w:trPr>
          <w:trHeight w:val="228"/>
        </w:trPr>
        <w:tc>
          <w:tcPr>
            <w:tcW w:w="3837" w:type="dxa"/>
            <w:vAlign w:val="center"/>
          </w:tcPr>
          <w:p w14:paraId="7CD09232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0~44</w:t>
            </w:r>
          </w:p>
        </w:tc>
        <w:tc>
          <w:tcPr>
            <w:tcW w:w="1931" w:type="dxa"/>
            <w:vAlign w:val="center"/>
          </w:tcPr>
          <w:p w14:paraId="68857063" w14:textId="751A4A04" w:rsidR="00C87DA6" w:rsidRPr="00BB684D" w:rsidRDefault="00782381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48.02</w:t>
            </w:r>
            <w:r w:rsidR="00CF124E">
              <w:t xml:space="preserve"> </w:t>
            </w:r>
            <w:r w:rsidR="00CF124E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  <w:tc>
          <w:tcPr>
            <w:tcW w:w="1800" w:type="dxa"/>
            <w:vAlign w:val="center"/>
          </w:tcPr>
          <w:p w14:paraId="62357947" w14:textId="656419B1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33.69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="0004464B"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980" w:type="dxa"/>
            <w:vAlign w:val="center"/>
          </w:tcPr>
          <w:p w14:paraId="74358F90" w14:textId="56909151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9.50     </w:t>
            </w:r>
          </w:p>
        </w:tc>
      </w:tr>
      <w:tr w:rsidR="00C87DA6" w:rsidRPr="00BB684D" w14:paraId="24254887" w14:textId="77777777" w:rsidTr="00C87DA6">
        <w:trPr>
          <w:trHeight w:val="180"/>
        </w:trPr>
        <w:tc>
          <w:tcPr>
            <w:tcW w:w="3837" w:type="dxa"/>
            <w:vAlign w:val="center"/>
          </w:tcPr>
          <w:p w14:paraId="64F9AF0C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5~49</w:t>
            </w:r>
          </w:p>
        </w:tc>
        <w:tc>
          <w:tcPr>
            <w:tcW w:w="1931" w:type="dxa"/>
            <w:vAlign w:val="center"/>
          </w:tcPr>
          <w:p w14:paraId="59BD5871" w14:textId="29C54633" w:rsidR="00C87DA6" w:rsidRPr="00BB684D" w:rsidRDefault="00782381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30.78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>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4FF6D545" w14:textId="13C3EF30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7.9</w:t>
            </w: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59B25734" w14:textId="595CB8BA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45.6</w:t>
            </w:r>
            <w:r>
              <w:rPr>
                <w:rFonts w:cstheme="minorHAnsi"/>
                <w:color w:val="000000"/>
                <w:sz w:val="20"/>
                <w:szCs w:val="20"/>
              </w:rPr>
              <w:t>8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</w:tr>
      <w:tr w:rsidR="00C87DA6" w:rsidRPr="00BB684D" w14:paraId="1B42C011" w14:textId="77777777" w:rsidTr="00C87DA6">
        <w:trPr>
          <w:trHeight w:val="240"/>
        </w:trPr>
        <w:tc>
          <w:tcPr>
            <w:tcW w:w="3837" w:type="dxa"/>
            <w:vAlign w:val="center"/>
          </w:tcPr>
          <w:p w14:paraId="455C1731" w14:textId="525694A5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rital status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Other</w:t>
            </w:r>
            <w:r w:rsidRPr="00BB684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status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78F29CD2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0E772552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FB1A813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7B4F099E" w14:textId="77777777" w:rsidTr="00C87DA6">
        <w:trPr>
          <w:trHeight w:val="156"/>
        </w:trPr>
        <w:tc>
          <w:tcPr>
            <w:tcW w:w="3837" w:type="dxa"/>
            <w:vAlign w:val="center"/>
          </w:tcPr>
          <w:p w14:paraId="6ACEFC34" w14:textId="5EDF442A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urrently married</w:t>
            </w:r>
          </w:p>
        </w:tc>
        <w:tc>
          <w:tcPr>
            <w:tcW w:w="1931" w:type="dxa"/>
            <w:vAlign w:val="center"/>
          </w:tcPr>
          <w:p w14:paraId="21AE414A" w14:textId="7CF0D289" w:rsidR="00C87DA6" w:rsidRPr="00BB684D" w:rsidRDefault="00782381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5.</w:t>
            </w:r>
            <w:r>
              <w:rPr>
                <w:rFonts w:cstheme="minorHAnsi"/>
                <w:color w:val="000000"/>
                <w:sz w:val="20"/>
                <w:szCs w:val="20"/>
              </w:rPr>
              <w:t>80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800" w:type="dxa"/>
            <w:vAlign w:val="center"/>
          </w:tcPr>
          <w:p w14:paraId="350B8B07" w14:textId="2F01B5DD" w:rsidR="00C87DA6" w:rsidRPr="00BB684D" w:rsidRDefault="00151859" w:rsidP="00C87DA6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10.</w:t>
            </w:r>
            <w:r>
              <w:rPr>
                <w:rFonts w:cstheme="minorHAnsi"/>
                <w:color w:val="000000"/>
                <w:sz w:val="20"/>
                <w:szCs w:val="20"/>
              </w:rPr>
              <w:t>90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>**</w:t>
            </w:r>
          </w:p>
        </w:tc>
        <w:tc>
          <w:tcPr>
            <w:tcW w:w="1980" w:type="dxa"/>
            <w:vAlign w:val="center"/>
          </w:tcPr>
          <w:p w14:paraId="6ADF40E9" w14:textId="1F9AE9B4" w:rsidR="00C87DA6" w:rsidRPr="00BB684D" w:rsidRDefault="00D34932" w:rsidP="00C87DA6">
            <w:pPr>
              <w:widowControl w:val="0"/>
              <w:autoSpaceDE w:val="0"/>
              <w:autoSpaceDN w:val="0"/>
              <w:adjustRightInd w:val="0"/>
              <w:ind w:right="-116"/>
              <w:jc w:val="center"/>
              <w:rPr>
                <w:rFonts w:cstheme="minorHAnsi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11.3</w:t>
            </w:r>
            <w:r>
              <w:rPr>
                <w:rFonts w:cstheme="minorHAnsi"/>
                <w:color w:val="000000"/>
                <w:sz w:val="20"/>
                <w:szCs w:val="20"/>
              </w:rPr>
              <w:t>7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    </w:t>
            </w:r>
          </w:p>
        </w:tc>
      </w:tr>
      <w:tr w:rsidR="00C87DA6" w:rsidRPr="00BB684D" w14:paraId="71DFD251" w14:textId="77777777" w:rsidTr="00C87DA6">
        <w:trPr>
          <w:trHeight w:val="194"/>
        </w:trPr>
        <w:tc>
          <w:tcPr>
            <w:tcW w:w="3837" w:type="dxa"/>
            <w:vAlign w:val="center"/>
          </w:tcPr>
          <w:p w14:paraId="65756E7D" w14:textId="77777777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ternal education </w:t>
            </w:r>
            <w:r w:rsidRPr="00BB684D">
              <w:rPr>
                <w:rFonts w:cstheme="minorHAnsi"/>
                <w:sz w:val="20"/>
                <w:szCs w:val="20"/>
              </w:rPr>
              <w:t>(ref: No education)</w:t>
            </w:r>
          </w:p>
        </w:tc>
        <w:tc>
          <w:tcPr>
            <w:tcW w:w="1931" w:type="dxa"/>
            <w:vAlign w:val="center"/>
          </w:tcPr>
          <w:p w14:paraId="651C943D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146FD868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4C0DB23A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1C0FA13B" w14:textId="77777777" w:rsidTr="00C87DA6">
        <w:trPr>
          <w:trHeight w:val="230"/>
        </w:trPr>
        <w:tc>
          <w:tcPr>
            <w:tcW w:w="3837" w:type="dxa"/>
            <w:vAlign w:val="center"/>
          </w:tcPr>
          <w:p w14:paraId="32945F9E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Primary school</w:t>
            </w:r>
          </w:p>
        </w:tc>
        <w:tc>
          <w:tcPr>
            <w:tcW w:w="1931" w:type="dxa"/>
            <w:vAlign w:val="center"/>
          </w:tcPr>
          <w:p w14:paraId="01250359" w14:textId="3DC9C396" w:rsidR="00C87DA6" w:rsidRPr="00BB684D" w:rsidRDefault="00782381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-5.10 </w:t>
            </w:r>
          </w:p>
        </w:tc>
        <w:tc>
          <w:tcPr>
            <w:tcW w:w="1800" w:type="dxa"/>
            <w:vAlign w:val="center"/>
          </w:tcPr>
          <w:p w14:paraId="03FE23BC" w14:textId="7EEC8793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10.62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4BBDDBB" w14:textId="017EEBD3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14.17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87DA6" w:rsidRPr="00BB684D" w14:paraId="79B9CF75" w14:textId="77777777" w:rsidTr="00C87DA6">
        <w:trPr>
          <w:trHeight w:val="153"/>
        </w:trPr>
        <w:tc>
          <w:tcPr>
            <w:tcW w:w="3837" w:type="dxa"/>
            <w:vAlign w:val="center"/>
          </w:tcPr>
          <w:p w14:paraId="1EA914A6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lastRenderedPageBreak/>
              <w:t>Secondary school</w:t>
            </w:r>
          </w:p>
        </w:tc>
        <w:tc>
          <w:tcPr>
            <w:tcW w:w="1931" w:type="dxa"/>
            <w:vAlign w:val="center"/>
          </w:tcPr>
          <w:p w14:paraId="5789F154" w14:textId="15DA459F" w:rsidR="00C87DA6" w:rsidRPr="00BB684D" w:rsidRDefault="00782381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12.59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800" w:type="dxa"/>
            <w:vAlign w:val="center"/>
          </w:tcPr>
          <w:p w14:paraId="61FC193A" w14:textId="0268347A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16.94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***</w:t>
            </w:r>
          </w:p>
        </w:tc>
        <w:tc>
          <w:tcPr>
            <w:tcW w:w="1980" w:type="dxa"/>
            <w:vAlign w:val="center"/>
          </w:tcPr>
          <w:p w14:paraId="7EEDD1CE" w14:textId="09970BDA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20.5</w:t>
            </w:r>
            <w:r>
              <w:rPr>
                <w:rFonts w:cstheme="minorHAnsi"/>
                <w:color w:val="000000"/>
                <w:sz w:val="20"/>
                <w:szCs w:val="20"/>
              </w:rPr>
              <w:t>7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87DA6" w:rsidRPr="00BB684D" w14:paraId="5991441E" w14:textId="77777777" w:rsidTr="00C87DA6">
        <w:trPr>
          <w:trHeight w:val="192"/>
        </w:trPr>
        <w:tc>
          <w:tcPr>
            <w:tcW w:w="3837" w:type="dxa"/>
            <w:vAlign w:val="center"/>
          </w:tcPr>
          <w:p w14:paraId="6858BC27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High school</w:t>
            </w:r>
          </w:p>
        </w:tc>
        <w:tc>
          <w:tcPr>
            <w:tcW w:w="1931" w:type="dxa"/>
            <w:vAlign w:val="center"/>
          </w:tcPr>
          <w:p w14:paraId="2F371FBA" w14:textId="13CB8B28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 xml:space="preserve">  -6.</w:t>
            </w:r>
            <w:r>
              <w:rPr>
                <w:rFonts w:cstheme="minorHAnsi"/>
                <w:sz w:val="20"/>
                <w:szCs w:val="20"/>
              </w:rPr>
              <w:t>36</w:t>
            </w:r>
            <w:r w:rsidRPr="00C87DA6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70C8EA33" w14:textId="79CA370F" w:rsidR="00C87DA6" w:rsidRPr="00BB684D" w:rsidRDefault="00151859" w:rsidP="0015185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17.</w:t>
            </w:r>
            <w:r>
              <w:rPr>
                <w:rFonts w:cstheme="minorHAnsi"/>
                <w:color w:val="000000"/>
                <w:sz w:val="20"/>
                <w:szCs w:val="20"/>
              </w:rPr>
              <w:t>63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**</w:t>
            </w:r>
          </w:p>
        </w:tc>
        <w:tc>
          <w:tcPr>
            <w:tcW w:w="1980" w:type="dxa"/>
            <w:vAlign w:val="center"/>
          </w:tcPr>
          <w:p w14:paraId="6469F03F" w14:textId="0275FF35" w:rsidR="00C87DA6" w:rsidRPr="00BB684D" w:rsidRDefault="00D34932" w:rsidP="00D34932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24.4</w:t>
            </w: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   </w:t>
            </w:r>
          </w:p>
        </w:tc>
      </w:tr>
      <w:tr w:rsidR="00C87DA6" w:rsidRPr="00BB684D" w14:paraId="439A898B" w14:textId="77777777" w:rsidTr="00C87DA6">
        <w:trPr>
          <w:trHeight w:val="228"/>
        </w:trPr>
        <w:tc>
          <w:tcPr>
            <w:tcW w:w="3837" w:type="dxa"/>
            <w:vAlign w:val="center"/>
          </w:tcPr>
          <w:p w14:paraId="34EF0805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College</w:t>
            </w:r>
          </w:p>
        </w:tc>
        <w:tc>
          <w:tcPr>
            <w:tcW w:w="1931" w:type="dxa"/>
            <w:vAlign w:val="center"/>
          </w:tcPr>
          <w:p w14:paraId="5113687B" w14:textId="02A63D73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>-10.13</w:t>
            </w:r>
          </w:p>
        </w:tc>
        <w:tc>
          <w:tcPr>
            <w:tcW w:w="1800" w:type="dxa"/>
            <w:vAlign w:val="center"/>
          </w:tcPr>
          <w:p w14:paraId="709C0727" w14:textId="25F9CF63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20.0</w:t>
            </w: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4053F4BE" w14:textId="571A322F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29.3</w:t>
            </w: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  </w:t>
            </w:r>
          </w:p>
        </w:tc>
      </w:tr>
      <w:tr w:rsidR="00C87DA6" w:rsidRPr="00BB684D" w14:paraId="4944B151" w14:textId="77777777" w:rsidTr="00C87DA6">
        <w:trPr>
          <w:trHeight w:val="218"/>
        </w:trPr>
        <w:tc>
          <w:tcPr>
            <w:tcW w:w="3837" w:type="dxa"/>
            <w:vAlign w:val="center"/>
          </w:tcPr>
          <w:p w14:paraId="1A9B75A9" w14:textId="77777777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Early pregnancy</w:t>
            </w:r>
            <w:r w:rsidRPr="00BB684D">
              <w:rPr>
                <w:rFonts w:cstheme="minorHAnsi"/>
                <w:sz w:val="20"/>
                <w:szCs w:val="20"/>
              </w:rPr>
              <w:t xml:space="preserve"> (ref: No)</w:t>
            </w:r>
          </w:p>
        </w:tc>
        <w:tc>
          <w:tcPr>
            <w:tcW w:w="1931" w:type="dxa"/>
            <w:vAlign w:val="center"/>
          </w:tcPr>
          <w:p w14:paraId="58FD97E7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13B96C03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26CEFDB9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5116782F" w14:textId="77777777" w:rsidTr="00C87DA6">
        <w:trPr>
          <w:trHeight w:val="168"/>
        </w:trPr>
        <w:tc>
          <w:tcPr>
            <w:tcW w:w="3837" w:type="dxa"/>
            <w:vAlign w:val="center"/>
          </w:tcPr>
          <w:p w14:paraId="6B535846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931" w:type="dxa"/>
            <w:vAlign w:val="center"/>
          </w:tcPr>
          <w:p w14:paraId="776E6C30" w14:textId="3E9015EE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  <w:r w:rsidRPr="00C87DA6">
              <w:rPr>
                <w:rFonts w:cstheme="minorHAnsi"/>
                <w:sz w:val="20"/>
                <w:szCs w:val="20"/>
              </w:rPr>
              <w:t xml:space="preserve">4.82   </w:t>
            </w:r>
          </w:p>
        </w:tc>
        <w:tc>
          <w:tcPr>
            <w:tcW w:w="1800" w:type="dxa"/>
            <w:vAlign w:val="center"/>
          </w:tcPr>
          <w:p w14:paraId="623969E4" w14:textId="1A6EF295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-3.24 </w:t>
            </w:r>
          </w:p>
        </w:tc>
        <w:tc>
          <w:tcPr>
            <w:tcW w:w="1980" w:type="dxa"/>
            <w:vAlign w:val="center"/>
          </w:tcPr>
          <w:p w14:paraId="767F3F8D" w14:textId="36F4DF9C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7.6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>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  </w:t>
            </w:r>
          </w:p>
        </w:tc>
      </w:tr>
      <w:tr w:rsidR="00C87DA6" w:rsidRPr="00BB684D" w14:paraId="21802D63" w14:textId="77777777" w:rsidTr="00C87DA6">
        <w:trPr>
          <w:trHeight w:val="204"/>
        </w:trPr>
        <w:tc>
          <w:tcPr>
            <w:tcW w:w="3837" w:type="dxa"/>
            <w:vAlign w:val="center"/>
          </w:tcPr>
          <w:p w14:paraId="316CD7EC" w14:textId="291C8C82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Household wealth index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Poorest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37A448E9" w14:textId="3AA13960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48DD3C2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3788571C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0ED3EC6F" w14:textId="77777777" w:rsidTr="00C87DA6">
        <w:trPr>
          <w:trHeight w:val="204"/>
        </w:trPr>
        <w:tc>
          <w:tcPr>
            <w:tcW w:w="3837" w:type="dxa"/>
            <w:vAlign w:val="center"/>
          </w:tcPr>
          <w:p w14:paraId="6E72613E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Poorer</w:t>
            </w:r>
          </w:p>
        </w:tc>
        <w:tc>
          <w:tcPr>
            <w:tcW w:w="1931" w:type="dxa"/>
            <w:vAlign w:val="center"/>
          </w:tcPr>
          <w:p w14:paraId="35097E36" w14:textId="2E2311E6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>12.56</w:t>
            </w:r>
            <w:r w:rsidR="00CF124E">
              <w:rPr>
                <w:rFonts w:cstheme="minorHAnsi"/>
                <w:sz w:val="20"/>
                <w:szCs w:val="20"/>
              </w:rPr>
              <w:t xml:space="preserve"> *</w:t>
            </w:r>
            <w:r w:rsidRPr="00C87DA6">
              <w:rPr>
                <w:rFonts w:cstheme="minorHAnsi"/>
                <w:sz w:val="20"/>
                <w:szCs w:val="20"/>
              </w:rPr>
              <w:t xml:space="preserve">   </w:t>
            </w:r>
          </w:p>
        </w:tc>
        <w:tc>
          <w:tcPr>
            <w:tcW w:w="1800" w:type="dxa"/>
            <w:vAlign w:val="center"/>
          </w:tcPr>
          <w:p w14:paraId="483BACAB" w14:textId="7B95C341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10.93 </w:t>
            </w:r>
            <w:r w:rsidR="0004464B">
              <w:rPr>
                <w:rFonts w:cstheme="minorHAnsi"/>
                <w:color w:val="000000"/>
                <w:sz w:val="20"/>
                <w:szCs w:val="20"/>
              </w:rPr>
              <w:t>*</w:t>
            </w:r>
          </w:p>
        </w:tc>
        <w:tc>
          <w:tcPr>
            <w:tcW w:w="1980" w:type="dxa"/>
            <w:vAlign w:val="center"/>
          </w:tcPr>
          <w:p w14:paraId="3D2D1BB0" w14:textId="29584A6B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9.7</w:t>
            </w:r>
            <w:r>
              <w:rPr>
                <w:rFonts w:cstheme="minorHAnsi"/>
                <w:color w:val="000000"/>
                <w:sz w:val="20"/>
                <w:szCs w:val="20"/>
              </w:rPr>
              <w:t>6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</w:tr>
      <w:tr w:rsidR="00C87DA6" w:rsidRPr="00BB684D" w14:paraId="2F56C45C" w14:textId="77777777" w:rsidTr="00C87DA6">
        <w:trPr>
          <w:trHeight w:val="170"/>
        </w:trPr>
        <w:tc>
          <w:tcPr>
            <w:tcW w:w="3837" w:type="dxa"/>
            <w:vAlign w:val="center"/>
          </w:tcPr>
          <w:p w14:paraId="73221013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Middle</w:t>
            </w:r>
          </w:p>
        </w:tc>
        <w:tc>
          <w:tcPr>
            <w:tcW w:w="1931" w:type="dxa"/>
            <w:vAlign w:val="center"/>
          </w:tcPr>
          <w:p w14:paraId="7CCF9A1E" w14:textId="4C314854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>16.15</w:t>
            </w:r>
            <w:r w:rsidR="00CF124E">
              <w:rPr>
                <w:rFonts w:cstheme="minorHAnsi"/>
                <w:sz w:val="20"/>
                <w:szCs w:val="20"/>
              </w:rPr>
              <w:t xml:space="preserve"> *</w:t>
            </w:r>
          </w:p>
        </w:tc>
        <w:tc>
          <w:tcPr>
            <w:tcW w:w="1800" w:type="dxa"/>
            <w:vAlign w:val="center"/>
          </w:tcPr>
          <w:p w14:paraId="43585C6C" w14:textId="285FB916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4.8</w:t>
            </w: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FB1B30A" w14:textId="48CAE42C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3.6</w:t>
            </w:r>
            <w:r>
              <w:rPr>
                <w:rFonts w:cstheme="minorHAnsi"/>
                <w:color w:val="000000"/>
                <w:sz w:val="20"/>
                <w:szCs w:val="20"/>
              </w:rPr>
              <w:t>8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  <w:tr w:rsidR="00C87DA6" w:rsidRPr="00BB684D" w14:paraId="76FEE329" w14:textId="77777777" w:rsidTr="00C87DA6">
        <w:trPr>
          <w:trHeight w:val="206"/>
        </w:trPr>
        <w:tc>
          <w:tcPr>
            <w:tcW w:w="3837" w:type="dxa"/>
            <w:vAlign w:val="center"/>
          </w:tcPr>
          <w:p w14:paraId="2EB7C85A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icher</w:t>
            </w:r>
          </w:p>
        </w:tc>
        <w:tc>
          <w:tcPr>
            <w:tcW w:w="1931" w:type="dxa"/>
            <w:vAlign w:val="center"/>
          </w:tcPr>
          <w:p w14:paraId="5B8DF0BF" w14:textId="6BED464D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>23.53</w:t>
            </w:r>
            <w:r w:rsidR="00CF124E">
              <w:rPr>
                <w:rFonts w:cstheme="minorHAnsi"/>
                <w:sz w:val="20"/>
                <w:szCs w:val="20"/>
              </w:rPr>
              <w:t xml:space="preserve"> **</w:t>
            </w:r>
          </w:p>
        </w:tc>
        <w:tc>
          <w:tcPr>
            <w:tcW w:w="1800" w:type="dxa"/>
            <w:vAlign w:val="center"/>
          </w:tcPr>
          <w:p w14:paraId="6F59B73C" w14:textId="50B24B62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6.2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980" w:type="dxa"/>
            <w:vAlign w:val="center"/>
          </w:tcPr>
          <w:p w14:paraId="2AB24F86" w14:textId="7F88C390" w:rsidR="00C87DA6" w:rsidRPr="00BB684D" w:rsidRDefault="00D34932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4.7</w:t>
            </w:r>
            <w:r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</w:tr>
      <w:tr w:rsidR="00C87DA6" w:rsidRPr="00BB684D" w14:paraId="2706871F" w14:textId="77777777" w:rsidTr="00C87DA6">
        <w:trPr>
          <w:trHeight w:val="192"/>
        </w:trPr>
        <w:tc>
          <w:tcPr>
            <w:tcW w:w="3837" w:type="dxa"/>
            <w:vAlign w:val="center"/>
          </w:tcPr>
          <w:p w14:paraId="2B5D88C4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ichest</w:t>
            </w:r>
          </w:p>
        </w:tc>
        <w:tc>
          <w:tcPr>
            <w:tcW w:w="1931" w:type="dxa"/>
            <w:vAlign w:val="center"/>
          </w:tcPr>
          <w:p w14:paraId="3E549E32" w14:textId="3CA21C67" w:rsidR="00C87DA6" w:rsidRPr="00BB684D" w:rsidRDefault="00C87DA6" w:rsidP="00C87DA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 5.17       </w:t>
            </w:r>
          </w:p>
        </w:tc>
        <w:tc>
          <w:tcPr>
            <w:tcW w:w="1800" w:type="dxa"/>
            <w:vAlign w:val="center"/>
          </w:tcPr>
          <w:p w14:paraId="4F45B995" w14:textId="2C8B4150" w:rsidR="00C87DA6" w:rsidRPr="00BB684D" w:rsidRDefault="00151859" w:rsidP="0015185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7.3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1980" w:type="dxa"/>
            <w:vAlign w:val="center"/>
          </w:tcPr>
          <w:p w14:paraId="43373DA8" w14:textId="48F87BD8" w:rsidR="00C87DA6" w:rsidRPr="00BB684D" w:rsidRDefault="00572621" w:rsidP="00572621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11.54   </w:t>
            </w:r>
          </w:p>
        </w:tc>
      </w:tr>
      <w:tr w:rsidR="00C87DA6" w:rsidRPr="00BB684D" w14:paraId="27991DE8" w14:textId="77777777" w:rsidTr="00C87DA6">
        <w:trPr>
          <w:trHeight w:val="192"/>
        </w:trPr>
        <w:tc>
          <w:tcPr>
            <w:tcW w:w="3837" w:type="dxa"/>
            <w:vAlign w:val="center"/>
          </w:tcPr>
          <w:p w14:paraId="407A883A" w14:textId="2A5AA368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Source of drinking water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Unsafe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37C8FC5A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3485D606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71E85E69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2977028E" w14:textId="77777777" w:rsidTr="00C87DA6">
        <w:trPr>
          <w:trHeight w:val="192"/>
        </w:trPr>
        <w:tc>
          <w:tcPr>
            <w:tcW w:w="3837" w:type="dxa"/>
            <w:vAlign w:val="center"/>
          </w:tcPr>
          <w:p w14:paraId="381D1B5B" w14:textId="08EC83D8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afe</w:t>
            </w:r>
          </w:p>
        </w:tc>
        <w:tc>
          <w:tcPr>
            <w:tcW w:w="1931" w:type="dxa"/>
            <w:vAlign w:val="center"/>
          </w:tcPr>
          <w:p w14:paraId="4FAF563D" w14:textId="1B84E004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-0.07   </w:t>
            </w:r>
          </w:p>
        </w:tc>
        <w:tc>
          <w:tcPr>
            <w:tcW w:w="1800" w:type="dxa"/>
            <w:vAlign w:val="center"/>
          </w:tcPr>
          <w:p w14:paraId="148C3662" w14:textId="100516E4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>-6.1</w:t>
            </w:r>
            <w:r>
              <w:rPr>
                <w:rFonts w:cstheme="minorHAnsi"/>
                <w:color w:val="000000"/>
                <w:sz w:val="20"/>
                <w:szCs w:val="20"/>
              </w:rPr>
              <w:t>7</w:t>
            </w: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980" w:type="dxa"/>
            <w:vAlign w:val="center"/>
          </w:tcPr>
          <w:p w14:paraId="486EE864" w14:textId="7FB3F5FD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-3.24   </w:t>
            </w:r>
          </w:p>
        </w:tc>
      </w:tr>
      <w:tr w:rsidR="00C87DA6" w:rsidRPr="00BB684D" w14:paraId="0EF0418F" w14:textId="77777777" w:rsidTr="00C87DA6">
        <w:trPr>
          <w:trHeight w:val="216"/>
        </w:trPr>
        <w:tc>
          <w:tcPr>
            <w:tcW w:w="3837" w:type="dxa"/>
            <w:vAlign w:val="center"/>
          </w:tcPr>
          <w:p w14:paraId="55A9C073" w14:textId="099F39A3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Type of sanitary facility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Un</w:t>
            </w:r>
            <w:r w:rsidRPr="00BB684D">
              <w:rPr>
                <w:rFonts w:cstheme="minorHAnsi"/>
                <w:sz w:val="20"/>
                <w:szCs w:val="20"/>
              </w:rPr>
              <w:t>improved)</w:t>
            </w:r>
          </w:p>
        </w:tc>
        <w:tc>
          <w:tcPr>
            <w:tcW w:w="1931" w:type="dxa"/>
            <w:vAlign w:val="center"/>
          </w:tcPr>
          <w:p w14:paraId="6C48E4D3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437F65D1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584E787C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2197C137" w14:textId="77777777" w:rsidTr="00C87DA6">
        <w:trPr>
          <w:trHeight w:val="168"/>
        </w:trPr>
        <w:tc>
          <w:tcPr>
            <w:tcW w:w="3837" w:type="dxa"/>
            <w:vAlign w:val="center"/>
          </w:tcPr>
          <w:p w14:paraId="320FB62F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Improved</w:t>
            </w:r>
          </w:p>
        </w:tc>
        <w:tc>
          <w:tcPr>
            <w:tcW w:w="1931" w:type="dxa"/>
            <w:vAlign w:val="center"/>
          </w:tcPr>
          <w:p w14:paraId="1FCCFB7F" w14:textId="396B5F94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9.4</w:t>
            </w:r>
            <w:r>
              <w:rPr>
                <w:rFonts w:cstheme="minorHAnsi"/>
                <w:color w:val="000000"/>
                <w:sz w:val="20"/>
                <w:szCs w:val="20"/>
              </w:rPr>
              <w:t>8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</w:p>
        </w:tc>
        <w:tc>
          <w:tcPr>
            <w:tcW w:w="1800" w:type="dxa"/>
            <w:vAlign w:val="center"/>
          </w:tcPr>
          <w:p w14:paraId="15D9097C" w14:textId="2E4BE931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-4.56 </w:t>
            </w:r>
          </w:p>
        </w:tc>
        <w:tc>
          <w:tcPr>
            <w:tcW w:w="1980" w:type="dxa"/>
            <w:vAlign w:val="center"/>
          </w:tcPr>
          <w:p w14:paraId="44EC8C35" w14:textId="41F69FA0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5.4</w:t>
            </w: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  <w:tr w:rsidR="00C87DA6" w:rsidRPr="00BB684D" w14:paraId="6145492C" w14:textId="77777777" w:rsidTr="00C87DA6">
        <w:trPr>
          <w:trHeight w:val="170"/>
        </w:trPr>
        <w:tc>
          <w:tcPr>
            <w:tcW w:w="3837" w:type="dxa"/>
            <w:vAlign w:val="center"/>
          </w:tcPr>
          <w:p w14:paraId="55DC2B9A" w14:textId="1D34B0B3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Place of residence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U</w:t>
            </w:r>
            <w:r w:rsidRPr="00BB684D">
              <w:rPr>
                <w:rFonts w:cstheme="minorHAnsi"/>
                <w:sz w:val="20"/>
                <w:szCs w:val="20"/>
              </w:rPr>
              <w:t>rban)</w:t>
            </w:r>
          </w:p>
        </w:tc>
        <w:tc>
          <w:tcPr>
            <w:tcW w:w="1931" w:type="dxa"/>
            <w:vAlign w:val="center"/>
          </w:tcPr>
          <w:p w14:paraId="7A819DDD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59922F34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5D29C1B5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5E1AE31A" w14:textId="77777777" w:rsidTr="00C87DA6">
        <w:trPr>
          <w:trHeight w:val="119"/>
        </w:trPr>
        <w:tc>
          <w:tcPr>
            <w:tcW w:w="3837" w:type="dxa"/>
            <w:vAlign w:val="center"/>
          </w:tcPr>
          <w:p w14:paraId="3A15110D" w14:textId="7777777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ural</w:t>
            </w:r>
          </w:p>
        </w:tc>
        <w:tc>
          <w:tcPr>
            <w:tcW w:w="1931" w:type="dxa"/>
            <w:vAlign w:val="center"/>
          </w:tcPr>
          <w:p w14:paraId="553BE10F" w14:textId="44B81FC0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5.8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800" w:type="dxa"/>
            <w:vAlign w:val="center"/>
          </w:tcPr>
          <w:p w14:paraId="7535E545" w14:textId="313DD7C4" w:rsidR="00C87DA6" w:rsidRPr="00BB684D" w:rsidRDefault="00151859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-2.32 </w:t>
            </w:r>
          </w:p>
        </w:tc>
        <w:tc>
          <w:tcPr>
            <w:tcW w:w="1980" w:type="dxa"/>
            <w:vAlign w:val="center"/>
          </w:tcPr>
          <w:p w14:paraId="5A46A357" w14:textId="16116FC2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1.4</w:t>
            </w: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  <w:r w:rsidRPr="00572621">
              <w:rPr>
                <w:rFonts w:cstheme="minorHAnsi"/>
                <w:color w:val="000000"/>
                <w:sz w:val="20"/>
                <w:szCs w:val="20"/>
              </w:rPr>
              <w:t xml:space="preserve">  </w:t>
            </w:r>
          </w:p>
        </w:tc>
      </w:tr>
      <w:tr w:rsidR="00C87DA6" w:rsidRPr="00BB684D" w14:paraId="1C17E0D6" w14:textId="77777777" w:rsidTr="00C87DA6">
        <w:trPr>
          <w:trHeight w:val="119"/>
        </w:trPr>
        <w:tc>
          <w:tcPr>
            <w:tcW w:w="3837" w:type="dxa"/>
            <w:vAlign w:val="center"/>
          </w:tcPr>
          <w:p w14:paraId="2CEA6FBA" w14:textId="0582EB5A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Institutional delivery with skilled birth attendant </w:t>
            </w:r>
            <w:r w:rsidRPr="00BB684D">
              <w:rPr>
                <w:rFonts w:cstheme="minorHAnsi"/>
                <w:sz w:val="20"/>
                <w:szCs w:val="20"/>
              </w:rPr>
              <w:t xml:space="preserve">(ref: </w:t>
            </w:r>
            <w:r>
              <w:rPr>
                <w:rFonts w:cstheme="minorHAnsi"/>
                <w:sz w:val="20"/>
                <w:szCs w:val="20"/>
              </w:rPr>
              <w:t>No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38CCED8A" w14:textId="5E3ADFF6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28C19F1A" w14:textId="77777777" w:rsidR="00C87DA6" w:rsidRPr="00BB684D" w:rsidRDefault="00C87DA6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6E7F1364" w14:textId="77777777" w:rsidR="00C87DA6" w:rsidRPr="00BB684D" w:rsidRDefault="00C87DA6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87DA6" w:rsidRPr="00BB684D" w14:paraId="7F97E14C" w14:textId="77777777" w:rsidTr="00C87DA6">
        <w:trPr>
          <w:trHeight w:val="119"/>
        </w:trPr>
        <w:tc>
          <w:tcPr>
            <w:tcW w:w="3837" w:type="dxa"/>
            <w:vAlign w:val="center"/>
          </w:tcPr>
          <w:p w14:paraId="15AA6EDF" w14:textId="39CBE112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931" w:type="dxa"/>
            <w:vAlign w:val="center"/>
          </w:tcPr>
          <w:p w14:paraId="466C18D5" w14:textId="4F99E6DF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sz w:val="20"/>
                <w:szCs w:val="20"/>
              </w:rPr>
              <w:t>-1.9</w:t>
            </w: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800" w:type="dxa"/>
            <w:vAlign w:val="center"/>
          </w:tcPr>
          <w:p w14:paraId="3C018995" w14:textId="17BB142D" w:rsidR="00C87DA6" w:rsidRPr="00BB684D" w:rsidRDefault="00151859" w:rsidP="00151859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151859">
              <w:rPr>
                <w:rFonts w:cstheme="minorHAnsi"/>
                <w:color w:val="000000"/>
                <w:sz w:val="20"/>
                <w:szCs w:val="20"/>
              </w:rPr>
              <w:t xml:space="preserve"> -3.5</w:t>
            </w: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980" w:type="dxa"/>
            <w:vAlign w:val="center"/>
          </w:tcPr>
          <w:p w14:paraId="21601F27" w14:textId="14580325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8.0</w:t>
            </w: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</w:p>
        </w:tc>
      </w:tr>
      <w:tr w:rsidR="00C87DA6" w:rsidRPr="00BB684D" w14:paraId="2A9E5427" w14:textId="77777777" w:rsidTr="00C87DA6">
        <w:trPr>
          <w:trHeight w:val="182"/>
        </w:trPr>
        <w:tc>
          <w:tcPr>
            <w:tcW w:w="3837" w:type="dxa"/>
            <w:vAlign w:val="center"/>
          </w:tcPr>
          <w:p w14:paraId="488735FC" w14:textId="6F977C35" w:rsidR="00C87DA6" w:rsidRPr="00BB684D" w:rsidRDefault="00C87DA6" w:rsidP="00C87DA6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Antenatal care visits </w:t>
            </w:r>
            <w:r w:rsidRPr="00BB684D">
              <w:rPr>
                <w:rFonts w:cstheme="minorHAnsi"/>
                <w:sz w:val="20"/>
                <w:szCs w:val="20"/>
              </w:rPr>
              <w:t>(ref: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&lt; 4 visits</w:t>
            </w:r>
            <w:r w:rsidRPr="00BB684D">
              <w:rPr>
                <w:rFonts w:cstheme="minorHAnsi"/>
                <w:sz w:val="20"/>
                <w:szCs w:val="20"/>
              </w:rPr>
              <w:t>)</w:t>
            </w:r>
          </w:p>
        </w:tc>
        <w:tc>
          <w:tcPr>
            <w:tcW w:w="1931" w:type="dxa"/>
            <w:vAlign w:val="center"/>
          </w:tcPr>
          <w:p w14:paraId="062EE0B6" w14:textId="77777777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center"/>
          </w:tcPr>
          <w:p w14:paraId="4F6F69A1" w14:textId="77777777" w:rsidR="00C87DA6" w:rsidRPr="00BB684D" w:rsidRDefault="00C87DA6" w:rsidP="00C87DA6">
            <w:pPr>
              <w:ind w:right="-125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center"/>
          </w:tcPr>
          <w:p w14:paraId="1B6BC6F7" w14:textId="77777777" w:rsidR="00C87DA6" w:rsidRPr="00BB684D" w:rsidRDefault="00C87DA6" w:rsidP="00C87DA6">
            <w:pPr>
              <w:ind w:right="-116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87DA6" w:rsidRPr="00BB684D" w14:paraId="1683E807" w14:textId="77777777" w:rsidTr="00C87DA6">
        <w:trPr>
          <w:trHeight w:val="165"/>
        </w:trPr>
        <w:tc>
          <w:tcPr>
            <w:tcW w:w="3837" w:type="dxa"/>
            <w:vAlign w:val="center"/>
          </w:tcPr>
          <w:p w14:paraId="170F235A" w14:textId="243FF25F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-7 visits</w:t>
            </w:r>
          </w:p>
        </w:tc>
        <w:tc>
          <w:tcPr>
            <w:tcW w:w="1931" w:type="dxa"/>
            <w:vAlign w:val="center"/>
          </w:tcPr>
          <w:p w14:paraId="3ACBFC9A" w14:textId="642A5B8F" w:rsidR="00C87DA6" w:rsidRPr="00BB684D" w:rsidRDefault="00C87DA6" w:rsidP="00C87DA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22.51</w:t>
            </w:r>
            <w:r w:rsidR="00CF124E">
              <w:rPr>
                <w:rFonts w:cstheme="minorHAnsi"/>
                <w:color w:val="000000"/>
                <w:sz w:val="20"/>
                <w:szCs w:val="20"/>
              </w:rPr>
              <w:t xml:space="preserve"> *</w:t>
            </w:r>
            <w:r w:rsidRPr="00C87DA6">
              <w:rPr>
                <w:rFonts w:cstheme="minorHAnsi"/>
                <w:color w:val="000000"/>
                <w:sz w:val="20"/>
                <w:szCs w:val="20"/>
              </w:rPr>
              <w:t xml:space="preserve">   </w:t>
            </w:r>
          </w:p>
        </w:tc>
        <w:tc>
          <w:tcPr>
            <w:tcW w:w="1800" w:type="dxa"/>
            <w:vAlign w:val="center"/>
          </w:tcPr>
          <w:p w14:paraId="3EA66FAB" w14:textId="04989422" w:rsidR="00C87DA6" w:rsidRPr="00BB684D" w:rsidRDefault="00151859" w:rsidP="00C87DA6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sz w:val="20"/>
                <w:szCs w:val="20"/>
              </w:rPr>
            </w:pPr>
            <w:r w:rsidRPr="00151859">
              <w:rPr>
                <w:rFonts w:cstheme="minorHAnsi"/>
                <w:sz w:val="20"/>
                <w:szCs w:val="20"/>
              </w:rPr>
              <w:t>-19.7</w:t>
            </w:r>
            <w:r>
              <w:rPr>
                <w:rFonts w:cstheme="minorHAnsi"/>
                <w:sz w:val="20"/>
                <w:szCs w:val="20"/>
              </w:rPr>
              <w:t>3</w:t>
            </w:r>
            <w:r w:rsidRPr="00151859">
              <w:rPr>
                <w:rFonts w:cstheme="minorHAnsi"/>
                <w:sz w:val="20"/>
                <w:szCs w:val="20"/>
              </w:rPr>
              <w:t xml:space="preserve"> </w:t>
            </w:r>
            <w:r w:rsidR="0004464B">
              <w:rPr>
                <w:rFonts w:cstheme="minorHAnsi"/>
                <w:sz w:val="20"/>
                <w:szCs w:val="20"/>
              </w:rPr>
              <w:t>***</w:t>
            </w:r>
            <w:r w:rsidRPr="00151859">
              <w:rPr>
                <w:rFonts w:cstheme="minorHAnsi"/>
                <w:sz w:val="20"/>
                <w:szCs w:val="20"/>
              </w:rPr>
              <w:t xml:space="preserve">   </w:t>
            </w:r>
          </w:p>
        </w:tc>
        <w:tc>
          <w:tcPr>
            <w:tcW w:w="1980" w:type="dxa"/>
            <w:vAlign w:val="center"/>
          </w:tcPr>
          <w:p w14:paraId="2DFF5927" w14:textId="56222C5F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-18.0</w:t>
            </w:r>
            <w:r>
              <w:rPr>
                <w:rFonts w:cstheme="minorHAnsi"/>
                <w:color w:val="000000"/>
                <w:sz w:val="20"/>
                <w:szCs w:val="20"/>
              </w:rPr>
              <w:t>5</w:t>
            </w:r>
            <w:r w:rsidR="005F474A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r w:rsidR="005F474A" w:rsidRPr="00CF124E">
              <w:rPr>
                <w:rFonts w:cstheme="minorHAnsi"/>
                <w:color w:val="000000"/>
                <w:sz w:val="20"/>
                <w:szCs w:val="20"/>
              </w:rPr>
              <w:t>***</w:t>
            </w:r>
          </w:p>
        </w:tc>
      </w:tr>
      <w:tr w:rsidR="00C87DA6" w:rsidRPr="00BB684D" w14:paraId="734F0B77" w14:textId="77777777" w:rsidTr="00C87DA6">
        <w:trPr>
          <w:trHeight w:val="165"/>
        </w:trPr>
        <w:tc>
          <w:tcPr>
            <w:tcW w:w="3837" w:type="dxa"/>
            <w:vAlign w:val="center"/>
          </w:tcPr>
          <w:p w14:paraId="5505B178" w14:textId="33463987" w:rsidR="00C87DA6" w:rsidRPr="00BB684D" w:rsidRDefault="00C87DA6" w:rsidP="00C87DA6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8 visit</w:t>
            </w:r>
          </w:p>
        </w:tc>
        <w:tc>
          <w:tcPr>
            <w:tcW w:w="1931" w:type="dxa"/>
            <w:vAlign w:val="center"/>
          </w:tcPr>
          <w:p w14:paraId="56761B77" w14:textId="442A57B2" w:rsidR="00C87DA6" w:rsidRPr="00BB684D" w:rsidRDefault="00C87DA6" w:rsidP="00C87DA6">
            <w:pPr>
              <w:jc w:val="center"/>
              <w:rPr>
                <w:rFonts w:cstheme="minorHAnsi"/>
                <w:sz w:val="20"/>
                <w:szCs w:val="20"/>
              </w:rPr>
            </w:pPr>
            <w:r w:rsidRPr="00C87DA6">
              <w:rPr>
                <w:rFonts w:cstheme="minorHAnsi"/>
                <w:color w:val="000000"/>
                <w:sz w:val="20"/>
                <w:szCs w:val="20"/>
              </w:rPr>
              <w:t>-3.</w:t>
            </w:r>
            <w:r>
              <w:rPr>
                <w:rFonts w:cstheme="minorHAnsi"/>
                <w:color w:val="000000"/>
                <w:sz w:val="20"/>
                <w:szCs w:val="20"/>
              </w:rPr>
              <w:t>47</w:t>
            </w:r>
          </w:p>
        </w:tc>
        <w:tc>
          <w:tcPr>
            <w:tcW w:w="1800" w:type="dxa"/>
            <w:vAlign w:val="center"/>
          </w:tcPr>
          <w:p w14:paraId="0C087A07" w14:textId="5EDFFAC3" w:rsidR="00C87DA6" w:rsidRPr="00BB684D" w:rsidRDefault="00151859" w:rsidP="00C87DA6">
            <w:pPr>
              <w:widowControl w:val="0"/>
              <w:autoSpaceDE w:val="0"/>
              <w:autoSpaceDN w:val="0"/>
              <w:adjustRightInd w:val="0"/>
              <w:ind w:right="-125"/>
              <w:jc w:val="center"/>
              <w:rPr>
                <w:rFonts w:cstheme="minorHAnsi"/>
                <w:sz w:val="20"/>
                <w:szCs w:val="20"/>
              </w:rPr>
            </w:pPr>
            <w:r w:rsidRPr="00151859">
              <w:rPr>
                <w:rFonts w:cstheme="minorHAnsi"/>
                <w:sz w:val="20"/>
                <w:szCs w:val="20"/>
              </w:rPr>
              <w:t>0.3</w:t>
            </w:r>
            <w:r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1980" w:type="dxa"/>
            <w:vAlign w:val="center"/>
          </w:tcPr>
          <w:p w14:paraId="4392D701" w14:textId="666D04FA" w:rsidR="00C87DA6" w:rsidRPr="00BB684D" w:rsidRDefault="00572621" w:rsidP="00C87DA6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572621">
              <w:rPr>
                <w:rFonts w:cstheme="minorHAnsi"/>
                <w:color w:val="000000"/>
                <w:sz w:val="20"/>
                <w:szCs w:val="20"/>
              </w:rPr>
              <w:t>11.11</w:t>
            </w:r>
          </w:p>
        </w:tc>
      </w:tr>
    </w:tbl>
    <w:p w14:paraId="21C172FC" w14:textId="2AEBD9A9" w:rsidR="004C5B43" w:rsidRDefault="00151859">
      <w:pPr>
        <w:rPr>
          <w:rFonts w:cstheme="minorHAnsi"/>
        </w:rPr>
      </w:pPr>
      <w:r>
        <w:rPr>
          <w:rFonts w:cstheme="minorHAnsi"/>
        </w:rPr>
        <w:t xml:space="preserve">Notes: </w:t>
      </w:r>
      <w:r w:rsidRPr="003E66A2">
        <w:rPr>
          <w:rFonts w:cstheme="minorHAnsi"/>
        </w:rPr>
        <w:t xml:space="preserve">Signif. codes:  *** </w:t>
      </w:r>
      <w:r>
        <w:rPr>
          <w:rFonts w:cstheme="minorHAnsi"/>
        </w:rPr>
        <w:t>&lt;</w:t>
      </w:r>
      <w:r w:rsidRPr="003E66A2">
        <w:rPr>
          <w:rFonts w:cstheme="minorHAnsi"/>
        </w:rPr>
        <w:t>0.001</w:t>
      </w:r>
      <w:r>
        <w:rPr>
          <w:rFonts w:cstheme="minorHAnsi"/>
        </w:rPr>
        <w:t>,</w:t>
      </w:r>
      <w:r w:rsidRPr="003E66A2">
        <w:rPr>
          <w:rFonts w:cstheme="minorHAnsi"/>
        </w:rPr>
        <w:t xml:space="preserve"> ** </w:t>
      </w:r>
      <w:r>
        <w:rPr>
          <w:rFonts w:cstheme="minorHAnsi"/>
        </w:rPr>
        <w:t>&lt;</w:t>
      </w:r>
      <w:r w:rsidRPr="003E66A2">
        <w:rPr>
          <w:rFonts w:cstheme="minorHAnsi"/>
        </w:rPr>
        <w:t>0.01</w:t>
      </w:r>
      <w:r>
        <w:rPr>
          <w:rFonts w:cstheme="minorHAnsi"/>
        </w:rPr>
        <w:t>,</w:t>
      </w:r>
      <w:r w:rsidRPr="003E66A2">
        <w:rPr>
          <w:rFonts w:cstheme="minorHAnsi"/>
        </w:rPr>
        <w:t xml:space="preserve"> * </w:t>
      </w:r>
      <w:r>
        <w:rPr>
          <w:rFonts w:cstheme="minorHAnsi"/>
        </w:rPr>
        <w:t>&lt;</w:t>
      </w:r>
      <w:r w:rsidRPr="003E66A2">
        <w:rPr>
          <w:rFonts w:cstheme="minorHAnsi"/>
        </w:rPr>
        <w:t xml:space="preserve">0.05 </w:t>
      </w:r>
    </w:p>
    <w:p w14:paraId="58AECFE1" w14:textId="77777777" w:rsidR="00151859" w:rsidRDefault="00151859">
      <w:pPr>
        <w:rPr>
          <w:rFonts w:cstheme="minorHAnsi"/>
        </w:rPr>
      </w:pPr>
    </w:p>
    <w:p w14:paraId="05091A8E" w14:textId="77777777" w:rsidR="00151859" w:rsidRDefault="00151859">
      <w:pPr>
        <w:rPr>
          <w:rFonts w:cstheme="minorHAnsi"/>
        </w:rPr>
      </w:pPr>
    </w:p>
    <w:sectPr w:rsidR="00151859" w:rsidSect="00333C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833B15" w14:textId="77777777" w:rsidR="005B0888" w:rsidRDefault="005B0888" w:rsidP="002306F4">
      <w:pPr>
        <w:spacing w:after="0" w:line="240" w:lineRule="auto"/>
      </w:pPr>
      <w:r>
        <w:separator/>
      </w:r>
    </w:p>
  </w:endnote>
  <w:endnote w:type="continuationSeparator" w:id="0">
    <w:p w14:paraId="5CA66E33" w14:textId="77777777" w:rsidR="005B0888" w:rsidRDefault="005B0888" w:rsidP="00230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127A6" w14:textId="77777777" w:rsidR="005B0888" w:rsidRDefault="005B0888" w:rsidP="002306F4">
      <w:pPr>
        <w:spacing w:after="0" w:line="240" w:lineRule="auto"/>
      </w:pPr>
      <w:r>
        <w:separator/>
      </w:r>
    </w:p>
  </w:footnote>
  <w:footnote w:type="continuationSeparator" w:id="0">
    <w:p w14:paraId="7FFEF4F8" w14:textId="77777777" w:rsidR="005B0888" w:rsidRDefault="005B0888" w:rsidP="00230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6A32E" w14:textId="77777777" w:rsidR="00C14DDC" w:rsidRDefault="00C14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66AB6"/>
    <w:multiLevelType w:val="hybridMultilevel"/>
    <w:tmpl w:val="0F64BD6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32331"/>
    <w:multiLevelType w:val="hybridMultilevel"/>
    <w:tmpl w:val="AAA277A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D195A"/>
    <w:multiLevelType w:val="hybridMultilevel"/>
    <w:tmpl w:val="8CA8A41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33A81"/>
    <w:multiLevelType w:val="hybridMultilevel"/>
    <w:tmpl w:val="61CEB9A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427EB"/>
    <w:multiLevelType w:val="hybridMultilevel"/>
    <w:tmpl w:val="18B6627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23E7E"/>
    <w:multiLevelType w:val="hybridMultilevel"/>
    <w:tmpl w:val="2B6C347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22699"/>
    <w:multiLevelType w:val="hybridMultilevel"/>
    <w:tmpl w:val="D264E7D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F6EE9"/>
    <w:multiLevelType w:val="hybridMultilevel"/>
    <w:tmpl w:val="3D66D7E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E7BE3"/>
    <w:multiLevelType w:val="hybridMultilevel"/>
    <w:tmpl w:val="110C4C3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80A90"/>
    <w:multiLevelType w:val="hybridMultilevel"/>
    <w:tmpl w:val="2908658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250DB"/>
    <w:multiLevelType w:val="hybridMultilevel"/>
    <w:tmpl w:val="5F64F4D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A75C9"/>
    <w:multiLevelType w:val="hybridMultilevel"/>
    <w:tmpl w:val="F7E2401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E4F3E"/>
    <w:multiLevelType w:val="hybridMultilevel"/>
    <w:tmpl w:val="66E274C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F0D2A"/>
    <w:multiLevelType w:val="hybridMultilevel"/>
    <w:tmpl w:val="87008FF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F33FC"/>
    <w:multiLevelType w:val="hybridMultilevel"/>
    <w:tmpl w:val="FE8C07F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26136A"/>
    <w:multiLevelType w:val="hybridMultilevel"/>
    <w:tmpl w:val="E30CE43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04A7"/>
    <w:multiLevelType w:val="hybridMultilevel"/>
    <w:tmpl w:val="31120B8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31556">
    <w:abstractNumId w:val="9"/>
  </w:num>
  <w:num w:numId="2" w16cid:durableId="1326518746">
    <w:abstractNumId w:val="16"/>
  </w:num>
  <w:num w:numId="3" w16cid:durableId="1731345197">
    <w:abstractNumId w:val="3"/>
  </w:num>
  <w:num w:numId="4" w16cid:durableId="1459252744">
    <w:abstractNumId w:val="4"/>
  </w:num>
  <w:num w:numId="5" w16cid:durableId="1784767769">
    <w:abstractNumId w:val="12"/>
  </w:num>
  <w:num w:numId="6" w16cid:durableId="603879213">
    <w:abstractNumId w:val="2"/>
  </w:num>
  <w:num w:numId="7" w16cid:durableId="2122147015">
    <w:abstractNumId w:val="15"/>
  </w:num>
  <w:num w:numId="8" w16cid:durableId="2053919282">
    <w:abstractNumId w:val="5"/>
  </w:num>
  <w:num w:numId="9" w16cid:durableId="1891334854">
    <w:abstractNumId w:val="10"/>
  </w:num>
  <w:num w:numId="10" w16cid:durableId="1718820050">
    <w:abstractNumId w:val="6"/>
  </w:num>
  <w:num w:numId="11" w16cid:durableId="935595009">
    <w:abstractNumId w:val="0"/>
  </w:num>
  <w:num w:numId="12" w16cid:durableId="531498192">
    <w:abstractNumId w:val="8"/>
  </w:num>
  <w:num w:numId="13" w16cid:durableId="418604523">
    <w:abstractNumId w:val="11"/>
  </w:num>
  <w:num w:numId="14" w16cid:durableId="1400905010">
    <w:abstractNumId w:val="14"/>
  </w:num>
  <w:num w:numId="15" w16cid:durableId="411053472">
    <w:abstractNumId w:val="1"/>
  </w:num>
  <w:num w:numId="16" w16cid:durableId="1828859710">
    <w:abstractNumId w:val="13"/>
  </w:num>
  <w:num w:numId="17" w16cid:durableId="16741884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zAztzAwNjQ1sTRR0lEKTi0uzszPAykwNK4FAP8OZKktAAAA"/>
  </w:docVars>
  <w:rsids>
    <w:rsidRoot w:val="00FD28C0"/>
    <w:rsid w:val="000062D4"/>
    <w:rsid w:val="000067AF"/>
    <w:rsid w:val="000108CA"/>
    <w:rsid w:val="00011B01"/>
    <w:rsid w:val="000404D9"/>
    <w:rsid w:val="0004270B"/>
    <w:rsid w:val="0004464B"/>
    <w:rsid w:val="00044B71"/>
    <w:rsid w:val="00054394"/>
    <w:rsid w:val="00057202"/>
    <w:rsid w:val="00062A6F"/>
    <w:rsid w:val="00074E27"/>
    <w:rsid w:val="00081F28"/>
    <w:rsid w:val="000A228F"/>
    <w:rsid w:val="000B2655"/>
    <w:rsid w:val="000B4CA7"/>
    <w:rsid w:val="000C3D44"/>
    <w:rsid w:val="000C7FCD"/>
    <w:rsid w:val="000E35C2"/>
    <w:rsid w:val="000F4B5C"/>
    <w:rsid w:val="000F4D07"/>
    <w:rsid w:val="001020E2"/>
    <w:rsid w:val="001129CE"/>
    <w:rsid w:val="001146D2"/>
    <w:rsid w:val="00124565"/>
    <w:rsid w:val="00127078"/>
    <w:rsid w:val="00135DEE"/>
    <w:rsid w:val="00144769"/>
    <w:rsid w:val="00145059"/>
    <w:rsid w:val="00151859"/>
    <w:rsid w:val="001537BC"/>
    <w:rsid w:val="00171ED9"/>
    <w:rsid w:val="00184C59"/>
    <w:rsid w:val="00194B8A"/>
    <w:rsid w:val="001A2120"/>
    <w:rsid w:val="001A3035"/>
    <w:rsid w:val="001A7B9B"/>
    <w:rsid w:val="001B007E"/>
    <w:rsid w:val="001B32A4"/>
    <w:rsid w:val="001B61B4"/>
    <w:rsid w:val="001C0660"/>
    <w:rsid w:val="001C3666"/>
    <w:rsid w:val="001D1B9B"/>
    <w:rsid w:val="001D44F6"/>
    <w:rsid w:val="001E0502"/>
    <w:rsid w:val="001E3C61"/>
    <w:rsid w:val="0020117B"/>
    <w:rsid w:val="0021381B"/>
    <w:rsid w:val="00215809"/>
    <w:rsid w:val="00217CBE"/>
    <w:rsid w:val="00221574"/>
    <w:rsid w:val="002230A4"/>
    <w:rsid w:val="00224846"/>
    <w:rsid w:val="00227F7D"/>
    <w:rsid w:val="002306F4"/>
    <w:rsid w:val="0023474B"/>
    <w:rsid w:val="00236595"/>
    <w:rsid w:val="0024210E"/>
    <w:rsid w:val="00246BFF"/>
    <w:rsid w:val="00247996"/>
    <w:rsid w:val="00256BE8"/>
    <w:rsid w:val="00266500"/>
    <w:rsid w:val="00271A5E"/>
    <w:rsid w:val="00283660"/>
    <w:rsid w:val="002A4BBD"/>
    <w:rsid w:val="002A7EB4"/>
    <w:rsid w:val="00312FC3"/>
    <w:rsid w:val="00315DF8"/>
    <w:rsid w:val="003242D5"/>
    <w:rsid w:val="00333CD4"/>
    <w:rsid w:val="0033632D"/>
    <w:rsid w:val="00353728"/>
    <w:rsid w:val="00367A0D"/>
    <w:rsid w:val="003820B9"/>
    <w:rsid w:val="00383C7C"/>
    <w:rsid w:val="003846F0"/>
    <w:rsid w:val="003A137C"/>
    <w:rsid w:val="003A1CAE"/>
    <w:rsid w:val="003B63EF"/>
    <w:rsid w:val="003B6574"/>
    <w:rsid w:val="003D41C9"/>
    <w:rsid w:val="003E1B82"/>
    <w:rsid w:val="003E66A2"/>
    <w:rsid w:val="003F1CD6"/>
    <w:rsid w:val="003F2959"/>
    <w:rsid w:val="003F2FEC"/>
    <w:rsid w:val="003F37BF"/>
    <w:rsid w:val="003F42E2"/>
    <w:rsid w:val="003F7663"/>
    <w:rsid w:val="004166D3"/>
    <w:rsid w:val="004404B7"/>
    <w:rsid w:val="0046049E"/>
    <w:rsid w:val="00464CED"/>
    <w:rsid w:val="004669BF"/>
    <w:rsid w:val="00477E39"/>
    <w:rsid w:val="004804A4"/>
    <w:rsid w:val="0049321E"/>
    <w:rsid w:val="004A3145"/>
    <w:rsid w:val="004B1608"/>
    <w:rsid w:val="004C016A"/>
    <w:rsid w:val="004C10AE"/>
    <w:rsid w:val="004C5B43"/>
    <w:rsid w:val="004D401A"/>
    <w:rsid w:val="004D7BFD"/>
    <w:rsid w:val="00501E35"/>
    <w:rsid w:val="00516E09"/>
    <w:rsid w:val="00517154"/>
    <w:rsid w:val="00522918"/>
    <w:rsid w:val="00523A75"/>
    <w:rsid w:val="00535034"/>
    <w:rsid w:val="00541E49"/>
    <w:rsid w:val="00545728"/>
    <w:rsid w:val="00550148"/>
    <w:rsid w:val="0055425F"/>
    <w:rsid w:val="00555680"/>
    <w:rsid w:val="00555E65"/>
    <w:rsid w:val="00564821"/>
    <w:rsid w:val="00566302"/>
    <w:rsid w:val="00572621"/>
    <w:rsid w:val="00575FA1"/>
    <w:rsid w:val="00577DDC"/>
    <w:rsid w:val="005925CC"/>
    <w:rsid w:val="00592EC9"/>
    <w:rsid w:val="005B0888"/>
    <w:rsid w:val="005B5ECC"/>
    <w:rsid w:val="005B6750"/>
    <w:rsid w:val="005B6EC6"/>
    <w:rsid w:val="005C34C7"/>
    <w:rsid w:val="005D0E67"/>
    <w:rsid w:val="005D6B77"/>
    <w:rsid w:val="005F0114"/>
    <w:rsid w:val="005F0C68"/>
    <w:rsid w:val="005F474A"/>
    <w:rsid w:val="0060048A"/>
    <w:rsid w:val="00614F66"/>
    <w:rsid w:val="00616227"/>
    <w:rsid w:val="00621AD4"/>
    <w:rsid w:val="00652E89"/>
    <w:rsid w:val="00656848"/>
    <w:rsid w:val="00665A0C"/>
    <w:rsid w:val="006749B2"/>
    <w:rsid w:val="006803E6"/>
    <w:rsid w:val="00681FBD"/>
    <w:rsid w:val="00696DC9"/>
    <w:rsid w:val="0069769E"/>
    <w:rsid w:val="006A3B00"/>
    <w:rsid w:val="006B3FA0"/>
    <w:rsid w:val="006C706A"/>
    <w:rsid w:val="006D6462"/>
    <w:rsid w:val="006E2307"/>
    <w:rsid w:val="006E635C"/>
    <w:rsid w:val="006F036D"/>
    <w:rsid w:val="006F7D62"/>
    <w:rsid w:val="00710557"/>
    <w:rsid w:val="00720DDA"/>
    <w:rsid w:val="007250ED"/>
    <w:rsid w:val="00725507"/>
    <w:rsid w:val="0072585C"/>
    <w:rsid w:val="00732078"/>
    <w:rsid w:val="0073373C"/>
    <w:rsid w:val="00764077"/>
    <w:rsid w:val="0076723B"/>
    <w:rsid w:val="00782381"/>
    <w:rsid w:val="007B0063"/>
    <w:rsid w:val="007C17D7"/>
    <w:rsid w:val="007E0BFB"/>
    <w:rsid w:val="007F041D"/>
    <w:rsid w:val="007F43FC"/>
    <w:rsid w:val="00800ADF"/>
    <w:rsid w:val="00812C95"/>
    <w:rsid w:val="00814B2B"/>
    <w:rsid w:val="0082247D"/>
    <w:rsid w:val="00822AC9"/>
    <w:rsid w:val="008264FF"/>
    <w:rsid w:val="00843181"/>
    <w:rsid w:val="00846A6B"/>
    <w:rsid w:val="00860611"/>
    <w:rsid w:val="0086482B"/>
    <w:rsid w:val="00870DAB"/>
    <w:rsid w:val="008734F1"/>
    <w:rsid w:val="008C28C8"/>
    <w:rsid w:val="008D33ED"/>
    <w:rsid w:val="008D6DBE"/>
    <w:rsid w:val="008E5CEA"/>
    <w:rsid w:val="008F1272"/>
    <w:rsid w:val="008F54FB"/>
    <w:rsid w:val="00900BE2"/>
    <w:rsid w:val="00903D6A"/>
    <w:rsid w:val="009072F6"/>
    <w:rsid w:val="00911862"/>
    <w:rsid w:val="009125EF"/>
    <w:rsid w:val="009152D1"/>
    <w:rsid w:val="00923C3C"/>
    <w:rsid w:val="009453E8"/>
    <w:rsid w:val="00951D1E"/>
    <w:rsid w:val="0096012F"/>
    <w:rsid w:val="00961548"/>
    <w:rsid w:val="00974A65"/>
    <w:rsid w:val="00981FA1"/>
    <w:rsid w:val="0098498C"/>
    <w:rsid w:val="00986FF9"/>
    <w:rsid w:val="009879BB"/>
    <w:rsid w:val="0099400E"/>
    <w:rsid w:val="009B1E59"/>
    <w:rsid w:val="009B2434"/>
    <w:rsid w:val="009D39F2"/>
    <w:rsid w:val="009E59C8"/>
    <w:rsid w:val="00A00FCB"/>
    <w:rsid w:val="00A101B0"/>
    <w:rsid w:val="00A40AA3"/>
    <w:rsid w:val="00A54A21"/>
    <w:rsid w:val="00A67734"/>
    <w:rsid w:val="00A77F87"/>
    <w:rsid w:val="00A83CFC"/>
    <w:rsid w:val="00A956E1"/>
    <w:rsid w:val="00AA463A"/>
    <w:rsid w:val="00AE0220"/>
    <w:rsid w:val="00AF14E4"/>
    <w:rsid w:val="00AF45D3"/>
    <w:rsid w:val="00B00212"/>
    <w:rsid w:val="00B0234C"/>
    <w:rsid w:val="00B12408"/>
    <w:rsid w:val="00B15E91"/>
    <w:rsid w:val="00B32064"/>
    <w:rsid w:val="00B471A2"/>
    <w:rsid w:val="00B54A4E"/>
    <w:rsid w:val="00B61B89"/>
    <w:rsid w:val="00B70BEF"/>
    <w:rsid w:val="00B80D55"/>
    <w:rsid w:val="00BA3969"/>
    <w:rsid w:val="00BA4DB1"/>
    <w:rsid w:val="00BB270B"/>
    <w:rsid w:val="00BB684D"/>
    <w:rsid w:val="00BC4EFD"/>
    <w:rsid w:val="00BD2E13"/>
    <w:rsid w:val="00BE468F"/>
    <w:rsid w:val="00BF4726"/>
    <w:rsid w:val="00C14DDC"/>
    <w:rsid w:val="00C23ED8"/>
    <w:rsid w:val="00C3192D"/>
    <w:rsid w:val="00C37662"/>
    <w:rsid w:val="00C41C62"/>
    <w:rsid w:val="00C62E02"/>
    <w:rsid w:val="00C645F4"/>
    <w:rsid w:val="00C64CE2"/>
    <w:rsid w:val="00C77312"/>
    <w:rsid w:val="00C86B3B"/>
    <w:rsid w:val="00C87DA6"/>
    <w:rsid w:val="00C904F7"/>
    <w:rsid w:val="00C97CBC"/>
    <w:rsid w:val="00CA7E6C"/>
    <w:rsid w:val="00CB0A48"/>
    <w:rsid w:val="00CB0EE5"/>
    <w:rsid w:val="00CC0DA7"/>
    <w:rsid w:val="00CD007D"/>
    <w:rsid w:val="00CD1E01"/>
    <w:rsid w:val="00CE6592"/>
    <w:rsid w:val="00CF124E"/>
    <w:rsid w:val="00CF1CCB"/>
    <w:rsid w:val="00CF3C8D"/>
    <w:rsid w:val="00CF5678"/>
    <w:rsid w:val="00D1273D"/>
    <w:rsid w:val="00D12CDA"/>
    <w:rsid w:val="00D21606"/>
    <w:rsid w:val="00D33883"/>
    <w:rsid w:val="00D33F1C"/>
    <w:rsid w:val="00D34932"/>
    <w:rsid w:val="00D36E15"/>
    <w:rsid w:val="00D4710F"/>
    <w:rsid w:val="00D643BC"/>
    <w:rsid w:val="00D65900"/>
    <w:rsid w:val="00D72209"/>
    <w:rsid w:val="00D956E5"/>
    <w:rsid w:val="00DA0C19"/>
    <w:rsid w:val="00DC6696"/>
    <w:rsid w:val="00DD32CC"/>
    <w:rsid w:val="00DD6388"/>
    <w:rsid w:val="00E02FF5"/>
    <w:rsid w:val="00E04A37"/>
    <w:rsid w:val="00E152A0"/>
    <w:rsid w:val="00E21132"/>
    <w:rsid w:val="00E26047"/>
    <w:rsid w:val="00E3104E"/>
    <w:rsid w:val="00E36583"/>
    <w:rsid w:val="00E42CB8"/>
    <w:rsid w:val="00E449ED"/>
    <w:rsid w:val="00E44E47"/>
    <w:rsid w:val="00E519E6"/>
    <w:rsid w:val="00E746BA"/>
    <w:rsid w:val="00E772A8"/>
    <w:rsid w:val="00E84CA9"/>
    <w:rsid w:val="00EB766B"/>
    <w:rsid w:val="00EC05E7"/>
    <w:rsid w:val="00EC0626"/>
    <w:rsid w:val="00EC088F"/>
    <w:rsid w:val="00EC2CC4"/>
    <w:rsid w:val="00ED3A22"/>
    <w:rsid w:val="00ED7262"/>
    <w:rsid w:val="00EE028E"/>
    <w:rsid w:val="00EE5A1E"/>
    <w:rsid w:val="00EF55F6"/>
    <w:rsid w:val="00F0460C"/>
    <w:rsid w:val="00F0550E"/>
    <w:rsid w:val="00F24236"/>
    <w:rsid w:val="00F27FA6"/>
    <w:rsid w:val="00F3245D"/>
    <w:rsid w:val="00F364A6"/>
    <w:rsid w:val="00F46CEF"/>
    <w:rsid w:val="00F54E3B"/>
    <w:rsid w:val="00F72A3D"/>
    <w:rsid w:val="00F75757"/>
    <w:rsid w:val="00FD28C0"/>
    <w:rsid w:val="00FE0ADD"/>
    <w:rsid w:val="00FE2915"/>
    <w:rsid w:val="00FE342A"/>
    <w:rsid w:val="00FE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78BB4"/>
  <w15:docId w15:val="{81032553-9690-432F-8EA5-71F363712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3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4C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42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6F4"/>
  </w:style>
  <w:style w:type="paragraph" w:styleId="Footer">
    <w:name w:val="footer"/>
    <w:basedOn w:val="Normal"/>
    <w:link w:val="Foot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6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4</Pages>
  <Words>772</Words>
  <Characters>4631</Characters>
  <Application>Microsoft Office Word</Application>
  <DocSecurity>0</DocSecurity>
  <Lines>10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</dc:creator>
  <cp:keywords/>
  <dc:description/>
  <cp:lastModifiedBy>Jasmine Wu</cp:lastModifiedBy>
  <cp:revision>277</cp:revision>
  <cp:lastPrinted>2024-09-08T16:20:00Z</cp:lastPrinted>
  <dcterms:created xsi:type="dcterms:W3CDTF">2019-07-07T08:11:00Z</dcterms:created>
  <dcterms:modified xsi:type="dcterms:W3CDTF">2024-12-02T05:32:00Z</dcterms:modified>
</cp:coreProperties>
</file>